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23E1CC" w14:textId="6AAB00CF" w:rsidR="00F90263" w:rsidRPr="0036249B" w:rsidRDefault="00724699" w:rsidP="0099364D">
      <w:pPr>
        <w:jc w:val="center"/>
        <w:rPr>
          <w:rFonts w:ascii="Times New Roman" w:hAnsi="Times New Roman" w:cs="Times New Roman"/>
          <w:sz w:val="48"/>
          <w:szCs w:val="48"/>
        </w:rPr>
      </w:pPr>
      <w:r>
        <w:rPr>
          <w:noProof/>
        </w:rPr>
        <w:drawing>
          <wp:anchor distT="0" distB="0" distL="114300" distR="114300" simplePos="0" relativeHeight="251658240" behindDoc="1" locked="0" layoutInCell="1" allowOverlap="1" wp14:anchorId="6B7EB7B9" wp14:editId="59A021A0">
            <wp:simplePos x="0" y="0"/>
            <wp:positionH relativeFrom="margin">
              <wp:posOffset>-965179</wp:posOffset>
            </wp:positionH>
            <wp:positionV relativeFrom="paragraph">
              <wp:posOffset>17896</wp:posOffset>
            </wp:positionV>
            <wp:extent cx="7340928" cy="4619609"/>
            <wp:effectExtent l="0" t="0" r="0" b="3810"/>
            <wp:wrapNone/>
            <wp:docPr id="135098440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7340928" cy="4619609"/>
                    </a:xfrm>
                    <a:prstGeom prst="rect">
                      <a:avLst/>
                    </a:prstGeom>
                  </pic:spPr>
                </pic:pic>
              </a:graphicData>
            </a:graphic>
            <wp14:sizeRelH relativeFrom="page">
              <wp14:pctWidth>0</wp14:pctWidth>
            </wp14:sizeRelH>
            <wp14:sizeRelV relativeFrom="page">
              <wp14:pctHeight>0</wp14:pctHeight>
            </wp14:sizeRelV>
          </wp:anchor>
        </w:drawing>
      </w:r>
      <w:r w:rsidR="00F90263">
        <w:rPr>
          <w:rFonts w:ascii="Times New Roman" w:hAnsi="Times New Roman" w:cs="Times New Roman"/>
          <w:sz w:val="48"/>
          <w:szCs w:val="48"/>
        </w:rPr>
        <w:t>R</w:t>
      </w:r>
      <w:r w:rsidR="00F90263" w:rsidRPr="0036249B">
        <w:rPr>
          <w:rFonts w:ascii="Times New Roman" w:hAnsi="Times New Roman" w:cs="Times New Roman"/>
          <w:sz w:val="48"/>
          <w:szCs w:val="48"/>
        </w:rPr>
        <w:t>eport</w:t>
      </w:r>
    </w:p>
    <w:p w14:paraId="7D4DBA5C" w14:textId="76611F85" w:rsidR="00285F91" w:rsidRPr="00264651" w:rsidRDefault="00285F91" w:rsidP="00285F91">
      <w:pPr>
        <w:rPr>
          <w:rFonts w:ascii="Times New Roman" w:hAnsi="Times New Roman" w:cs="Times New Roman"/>
          <w:sz w:val="36"/>
          <w:szCs w:val="36"/>
        </w:rPr>
      </w:pPr>
      <w:r w:rsidRPr="00264651">
        <w:rPr>
          <w:rFonts w:ascii="Times New Roman" w:hAnsi="Times New Roman" w:cs="Times New Roman"/>
          <w:sz w:val="36"/>
          <w:szCs w:val="36"/>
        </w:rPr>
        <w:t>G</w:t>
      </w:r>
      <w:r w:rsidRPr="00264651">
        <w:rPr>
          <w:rFonts w:ascii="Times New Roman" w:hAnsi="Times New Roman" w:cs="Times New Roman"/>
          <w:sz w:val="36"/>
          <w:szCs w:val="36"/>
        </w:rPr>
        <w:t>roup</w:t>
      </w:r>
      <w:r w:rsidR="00E13645" w:rsidRPr="00264651">
        <w:rPr>
          <w:rFonts w:ascii="Times New Roman" w:hAnsi="Times New Roman" w:cs="Times New Roman"/>
          <w:sz w:val="36"/>
          <w:szCs w:val="36"/>
        </w:rPr>
        <w:t xml:space="preserve"> members:</w:t>
      </w:r>
    </w:p>
    <w:p w14:paraId="2EC7E77B" w14:textId="5F6A8D43" w:rsidR="00E13645" w:rsidRPr="00264651" w:rsidRDefault="00E13645" w:rsidP="00285F91">
      <w:pPr>
        <w:rPr>
          <w:rFonts w:ascii="Times New Roman" w:hAnsi="Times New Roman" w:cs="Times New Roman"/>
          <w:sz w:val="36"/>
          <w:szCs w:val="36"/>
        </w:rPr>
      </w:pPr>
      <w:r w:rsidRPr="00264651">
        <w:rPr>
          <w:rFonts w:ascii="Times New Roman" w:hAnsi="Times New Roman" w:cs="Times New Roman"/>
          <w:sz w:val="36"/>
          <w:szCs w:val="36"/>
        </w:rPr>
        <w:t>Lee Hon Man Hammond</w:t>
      </w:r>
      <w:r w:rsidR="00762DD2" w:rsidRPr="00264651">
        <w:rPr>
          <w:rFonts w:ascii="Times New Roman" w:hAnsi="Times New Roman" w:cs="Times New Roman"/>
          <w:sz w:val="36"/>
          <w:szCs w:val="36"/>
        </w:rPr>
        <w:t xml:space="preserve"> </w:t>
      </w:r>
      <w:r w:rsidRPr="00264651">
        <w:rPr>
          <w:rFonts w:ascii="Times New Roman" w:hAnsi="Times New Roman" w:cs="Times New Roman"/>
          <w:sz w:val="36"/>
          <w:szCs w:val="36"/>
        </w:rPr>
        <w:t>(Leader)</w:t>
      </w:r>
    </w:p>
    <w:p w14:paraId="11D012E5" w14:textId="25B96BD1" w:rsidR="009D05CE" w:rsidRPr="00264651" w:rsidRDefault="009D05CE" w:rsidP="009D05CE">
      <w:pPr>
        <w:rPr>
          <w:rFonts w:ascii="Times New Roman" w:hAnsi="Times New Roman" w:cs="Times New Roman"/>
          <w:sz w:val="36"/>
          <w:szCs w:val="36"/>
        </w:rPr>
      </w:pPr>
      <w:proofErr w:type="spellStart"/>
      <w:r w:rsidRPr="00264651">
        <w:rPr>
          <w:rFonts w:ascii="Times New Roman" w:hAnsi="Times New Roman" w:cs="Times New Roman"/>
          <w:sz w:val="36"/>
          <w:szCs w:val="36"/>
        </w:rPr>
        <w:t>Tsui</w:t>
      </w:r>
      <w:proofErr w:type="spellEnd"/>
      <w:r w:rsidRPr="00264651">
        <w:rPr>
          <w:rFonts w:ascii="Times New Roman" w:hAnsi="Times New Roman" w:cs="Times New Roman"/>
          <w:sz w:val="36"/>
          <w:szCs w:val="36"/>
        </w:rPr>
        <w:t xml:space="preserve"> </w:t>
      </w:r>
      <w:proofErr w:type="spellStart"/>
      <w:r w:rsidRPr="00264651">
        <w:rPr>
          <w:rFonts w:ascii="Times New Roman" w:hAnsi="Times New Roman" w:cs="Times New Roman"/>
          <w:sz w:val="36"/>
          <w:szCs w:val="36"/>
        </w:rPr>
        <w:t>Nok</w:t>
      </w:r>
      <w:proofErr w:type="spellEnd"/>
      <w:r w:rsidRPr="00264651">
        <w:rPr>
          <w:rFonts w:ascii="Times New Roman" w:hAnsi="Times New Roman" w:cs="Times New Roman"/>
          <w:sz w:val="36"/>
          <w:szCs w:val="36"/>
        </w:rPr>
        <w:t xml:space="preserve"> </w:t>
      </w:r>
      <w:proofErr w:type="spellStart"/>
      <w:r w:rsidRPr="00264651">
        <w:rPr>
          <w:rFonts w:ascii="Times New Roman" w:hAnsi="Times New Roman" w:cs="Times New Roman"/>
          <w:sz w:val="36"/>
          <w:szCs w:val="36"/>
        </w:rPr>
        <w:t>Hin</w:t>
      </w:r>
      <w:proofErr w:type="spellEnd"/>
      <w:r w:rsidRPr="00264651">
        <w:rPr>
          <w:rFonts w:ascii="Times New Roman" w:hAnsi="Times New Roman" w:cs="Times New Roman"/>
          <w:sz w:val="36"/>
          <w:szCs w:val="36"/>
        </w:rPr>
        <w:t xml:space="preserve"> Michael​</w:t>
      </w:r>
    </w:p>
    <w:p w14:paraId="7EDF77C1" w14:textId="77967F6B" w:rsidR="009D05CE" w:rsidRPr="00264651" w:rsidRDefault="009D05CE" w:rsidP="009D05CE">
      <w:pPr>
        <w:rPr>
          <w:rFonts w:ascii="Times New Roman" w:hAnsi="Times New Roman" w:cs="Times New Roman"/>
          <w:sz w:val="36"/>
          <w:szCs w:val="36"/>
        </w:rPr>
      </w:pPr>
      <w:r w:rsidRPr="00264651">
        <w:rPr>
          <w:rFonts w:ascii="Times New Roman" w:hAnsi="Times New Roman" w:cs="Times New Roman"/>
          <w:sz w:val="36"/>
          <w:szCs w:val="36"/>
        </w:rPr>
        <w:t xml:space="preserve">Poon Chun </w:t>
      </w:r>
      <w:proofErr w:type="spellStart"/>
      <w:r w:rsidRPr="00264651">
        <w:rPr>
          <w:rFonts w:ascii="Times New Roman" w:hAnsi="Times New Roman" w:cs="Times New Roman"/>
          <w:sz w:val="36"/>
          <w:szCs w:val="36"/>
        </w:rPr>
        <w:t>Hei</w:t>
      </w:r>
      <w:proofErr w:type="spellEnd"/>
      <w:r w:rsidRPr="00264651">
        <w:rPr>
          <w:rFonts w:ascii="Times New Roman" w:hAnsi="Times New Roman" w:cs="Times New Roman"/>
          <w:sz w:val="36"/>
          <w:szCs w:val="36"/>
        </w:rPr>
        <w:t>​</w:t>
      </w:r>
    </w:p>
    <w:p w14:paraId="5878A17B" w14:textId="77967F6B" w:rsidR="00630F81" w:rsidRDefault="00630F81" w:rsidP="009D05CE">
      <w:pPr>
        <w:rPr>
          <w:rFonts w:ascii="Times New Roman" w:hAnsi="Times New Roman" w:cs="Times New Roman"/>
          <w:sz w:val="36"/>
          <w:szCs w:val="36"/>
        </w:rPr>
      </w:pPr>
    </w:p>
    <w:p w14:paraId="11C835E7" w14:textId="14249682" w:rsidR="009D05CE" w:rsidRPr="00264651" w:rsidRDefault="009D05CE" w:rsidP="009D05CE">
      <w:pPr>
        <w:rPr>
          <w:rFonts w:ascii="Times New Roman" w:hAnsi="Times New Roman" w:cs="Times New Roman"/>
          <w:sz w:val="36"/>
          <w:szCs w:val="36"/>
        </w:rPr>
      </w:pPr>
      <w:r w:rsidRPr="00264651">
        <w:rPr>
          <w:rFonts w:ascii="Times New Roman" w:hAnsi="Times New Roman" w:cs="Times New Roman"/>
          <w:sz w:val="36"/>
          <w:szCs w:val="36"/>
        </w:rPr>
        <w:t>Chew Ching Lam​</w:t>
      </w:r>
    </w:p>
    <w:p w14:paraId="36342332" w14:textId="42DCF4D9" w:rsidR="3F8D851C" w:rsidRPr="00724699" w:rsidRDefault="009D05CE" w:rsidP="00724699">
      <w:pPr>
        <w:widowControl/>
      </w:pPr>
      <w:r w:rsidRPr="58D012B8">
        <w:rPr>
          <w:rFonts w:ascii="Times New Roman" w:hAnsi="Times New Roman" w:cs="Times New Roman"/>
          <w:sz w:val="36"/>
          <w:szCs w:val="36"/>
        </w:rPr>
        <w:t xml:space="preserve">Wan </w:t>
      </w:r>
      <w:r w:rsidR="07C69120" w:rsidRPr="58D012B8">
        <w:rPr>
          <w:rFonts w:ascii="Times New Roman" w:hAnsi="Times New Roman" w:cs="Times New Roman"/>
          <w:sz w:val="36"/>
          <w:szCs w:val="36"/>
        </w:rPr>
        <w:t>Kwok Ho</w:t>
      </w:r>
      <w:r w:rsidR="00F90263">
        <w:rPr>
          <w:rFonts w:ascii="Times New Roman" w:hAnsi="Times New Roman" w:cs="Times New Roman"/>
        </w:rPr>
        <w:br w:type="page"/>
      </w:r>
    </w:p>
    <w:p w14:paraId="17959B21" w14:textId="0B598F66" w:rsidR="00BC5A8D" w:rsidRPr="005760CA" w:rsidRDefault="00BC5A8D" w:rsidP="005760CA">
      <w:pPr>
        <w:pStyle w:val="ListParagraph"/>
        <w:numPr>
          <w:ilvl w:val="0"/>
          <w:numId w:val="1"/>
        </w:numPr>
        <w:ind w:leftChars="0"/>
        <w:rPr>
          <w:rFonts w:ascii="Times New Roman" w:hAnsi="Times New Roman" w:cs="Times New Roman"/>
        </w:rPr>
      </w:pPr>
      <w:r w:rsidRPr="005760CA">
        <w:rPr>
          <w:rFonts w:ascii="Times New Roman" w:hAnsi="Times New Roman" w:cs="Times New Roman"/>
        </w:rPr>
        <w:lastRenderedPageBreak/>
        <w:t>Background of Path Planning to Aviation Engineering</w:t>
      </w:r>
    </w:p>
    <w:p w14:paraId="276D4485" w14:textId="553BD64F" w:rsidR="0B46B017" w:rsidRDefault="0B46B017" w:rsidP="0B46B017">
      <w:pPr>
        <w:rPr>
          <w:rFonts w:ascii="Times New Roman" w:hAnsi="Times New Roman" w:cs="Times New Roman"/>
        </w:rPr>
      </w:pPr>
    </w:p>
    <w:p w14:paraId="0C4FCF8E" w14:textId="658A8F7C" w:rsidR="58C56050" w:rsidRDefault="58C56050" w:rsidP="0B46B017">
      <w:pPr>
        <w:rPr>
          <w:rFonts w:ascii="Times New Roman" w:eastAsia="Times New Roman" w:hAnsi="Times New Roman" w:cs="Times New Roman"/>
        </w:rPr>
      </w:pPr>
      <w:r w:rsidRPr="1532CB44">
        <w:rPr>
          <w:rFonts w:ascii="PMingLiU" w:eastAsia="PMingLiU" w:hAnsi="PMingLiU" w:cs="PMingLiU"/>
        </w:rPr>
        <w:t xml:space="preserve"> </w:t>
      </w:r>
      <w:r w:rsidR="699B54C0" w:rsidRPr="1532CB44">
        <w:rPr>
          <w:rFonts w:ascii="Times New Roman" w:eastAsia="Times New Roman" w:hAnsi="Times New Roman" w:cs="Times New Roman"/>
        </w:rPr>
        <w:t>Path planning is essential to aviation engineering as it gives well-prepared flight planning to pilots. In the sky, there are not only numerous of obstacles like mountains and aircraft, but also some special area such as time-consuming area, fuel-consuming area and jet stream area which can minimize the use of fuel and time.</w:t>
      </w:r>
      <w:r w:rsidR="6DA94B9A" w:rsidRPr="1532CB44">
        <w:rPr>
          <w:rFonts w:ascii="Times New Roman" w:eastAsia="Times New Roman" w:hAnsi="Times New Roman" w:cs="Times New Roman"/>
          <w:b/>
        </w:rPr>
        <w:t>[3]</w:t>
      </w:r>
      <w:r w:rsidR="699B54C0" w:rsidRPr="1532CB44">
        <w:rPr>
          <w:rFonts w:ascii="Times New Roman" w:eastAsia="Times New Roman" w:hAnsi="Times New Roman" w:cs="Times New Roman"/>
        </w:rPr>
        <w:t xml:space="preserve"> Airline company want</w:t>
      </w:r>
      <w:r w:rsidR="5E524409" w:rsidRPr="1532CB44">
        <w:rPr>
          <w:rFonts w:ascii="Times New Roman" w:eastAsia="Times New Roman" w:hAnsi="Times New Roman" w:cs="Times New Roman"/>
        </w:rPr>
        <w:t>s</w:t>
      </w:r>
      <w:r w:rsidR="699B54C0" w:rsidRPr="1532CB44">
        <w:rPr>
          <w:rFonts w:ascii="Times New Roman" w:eastAsia="Times New Roman" w:hAnsi="Times New Roman" w:cs="Times New Roman"/>
        </w:rPr>
        <w:t xml:space="preserve"> to find the </w:t>
      </w:r>
      <w:r w:rsidR="5FB8F78C" w:rsidRPr="1532CB44">
        <w:rPr>
          <w:rFonts w:ascii="Times New Roman" w:eastAsia="Times New Roman" w:hAnsi="Times New Roman" w:cs="Times New Roman"/>
        </w:rPr>
        <w:t>safest</w:t>
      </w:r>
      <w:r w:rsidR="699B54C0" w:rsidRPr="1532CB44">
        <w:rPr>
          <w:rFonts w:ascii="Times New Roman" w:eastAsia="Times New Roman" w:hAnsi="Times New Roman" w:cs="Times New Roman"/>
        </w:rPr>
        <w:t xml:space="preserve"> and </w:t>
      </w:r>
      <w:r w:rsidR="2D1D99EE" w:rsidRPr="64DCAFE8">
        <w:rPr>
          <w:rFonts w:ascii="Times New Roman" w:eastAsia="Times New Roman" w:hAnsi="Times New Roman" w:cs="Times New Roman"/>
        </w:rPr>
        <w:t xml:space="preserve">the </w:t>
      </w:r>
      <w:r w:rsidR="699B54C0" w:rsidRPr="1532CB44">
        <w:rPr>
          <w:rFonts w:ascii="Times New Roman" w:eastAsia="Times New Roman" w:hAnsi="Times New Roman" w:cs="Times New Roman"/>
        </w:rPr>
        <w:t xml:space="preserve">cheapest way to operate their flight in order to gain more profits and </w:t>
      </w:r>
      <w:r w:rsidR="46822B8F" w:rsidRPr="1532CB44">
        <w:rPr>
          <w:rFonts w:ascii="Times New Roman" w:eastAsia="Times New Roman" w:hAnsi="Times New Roman" w:cs="Times New Roman"/>
        </w:rPr>
        <w:t>b</w:t>
      </w:r>
      <w:r w:rsidR="699B54C0" w:rsidRPr="1532CB44">
        <w:rPr>
          <w:rFonts w:ascii="Times New Roman" w:eastAsia="Times New Roman" w:hAnsi="Times New Roman" w:cs="Times New Roman"/>
        </w:rPr>
        <w:t xml:space="preserve">e more environmentally friendly. Aviation engineers may need to make use of the area and avoid the obstacles. However, if pilots who </w:t>
      </w:r>
      <w:r w:rsidR="699B54C0" w:rsidRPr="7A93DECA">
        <w:rPr>
          <w:rFonts w:ascii="Times New Roman" w:eastAsia="Times New Roman" w:hAnsi="Times New Roman" w:cs="Times New Roman"/>
        </w:rPr>
        <w:t>fly</w:t>
      </w:r>
      <w:r w:rsidR="699B54C0" w:rsidRPr="1532CB44">
        <w:rPr>
          <w:rFonts w:ascii="Times New Roman" w:eastAsia="Times New Roman" w:hAnsi="Times New Roman" w:cs="Times New Roman"/>
        </w:rPr>
        <w:t xml:space="preserve"> without any flight </w:t>
      </w:r>
      <w:r w:rsidR="699B54C0" w:rsidRPr="7A93DECA">
        <w:rPr>
          <w:rFonts w:ascii="Times New Roman" w:eastAsia="Times New Roman" w:hAnsi="Times New Roman" w:cs="Times New Roman"/>
        </w:rPr>
        <w:t>instru</w:t>
      </w:r>
      <w:r w:rsidR="18F131BB" w:rsidRPr="7A93DECA">
        <w:rPr>
          <w:rFonts w:ascii="Times New Roman" w:eastAsia="Times New Roman" w:hAnsi="Times New Roman" w:cs="Times New Roman"/>
        </w:rPr>
        <w:t>ction</w:t>
      </w:r>
      <w:r w:rsidR="699B54C0" w:rsidRPr="7A93DECA">
        <w:rPr>
          <w:rFonts w:ascii="Times New Roman" w:eastAsia="Times New Roman" w:hAnsi="Times New Roman" w:cs="Times New Roman"/>
        </w:rPr>
        <w:t>s</w:t>
      </w:r>
      <w:r w:rsidR="699B54C0" w:rsidRPr="1532CB44">
        <w:rPr>
          <w:rFonts w:ascii="Times New Roman" w:eastAsia="Times New Roman" w:hAnsi="Times New Roman" w:cs="Times New Roman"/>
        </w:rPr>
        <w:t xml:space="preserve">, they will not know the exact way to fly correctly. As </w:t>
      </w:r>
      <w:r w:rsidR="444033DA" w:rsidRPr="1532CB44">
        <w:rPr>
          <w:rFonts w:ascii="Times New Roman" w:eastAsia="Times New Roman" w:hAnsi="Times New Roman" w:cs="Times New Roman"/>
        </w:rPr>
        <w:t>a</w:t>
      </w:r>
      <w:r w:rsidR="699B54C0" w:rsidRPr="1532CB44">
        <w:rPr>
          <w:rFonts w:ascii="Times New Roman" w:eastAsia="Times New Roman" w:hAnsi="Times New Roman" w:cs="Times New Roman"/>
        </w:rPr>
        <w:t xml:space="preserve"> result, they need path planning.</w:t>
      </w:r>
      <w:r w:rsidR="6405AC00" w:rsidRPr="1532CB44">
        <w:rPr>
          <w:rFonts w:ascii="Times New Roman" w:eastAsia="Times New Roman" w:hAnsi="Times New Roman" w:cs="Times New Roman"/>
        </w:rPr>
        <w:t xml:space="preserve"> [2]</w:t>
      </w:r>
    </w:p>
    <w:p w14:paraId="3A06F612" w14:textId="5A581F9F" w:rsidR="1FF55D46" w:rsidRDefault="31FE6935" w:rsidP="1CB202BB">
      <w:pPr>
        <w:rPr>
          <w:rFonts w:ascii="Times New Roman" w:eastAsia="Times New Roman" w:hAnsi="Times New Roman" w:cs="Times New Roman"/>
          <w:b/>
          <w:bCs/>
        </w:rPr>
      </w:pPr>
      <w:commentRangeStart w:id="0"/>
      <w:r>
        <w:rPr>
          <w:noProof/>
        </w:rPr>
        <w:drawing>
          <wp:inline distT="0" distB="0" distL="0" distR="0" wp14:anchorId="7B54382D" wp14:editId="4B28BF8E">
            <wp:extent cx="5286375" cy="2973586"/>
            <wp:effectExtent l="0" t="0" r="0" b="0"/>
            <wp:docPr id="213839996" name="Picture 213839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839996"/>
                    <pic:cNvPicPr/>
                  </pic:nvPicPr>
                  <pic:blipFill>
                    <a:blip r:embed="rId11">
                      <a:extLst>
                        <a:ext uri="{28A0092B-C50C-407E-A947-70E740481C1C}">
                          <a14:useLocalDpi xmlns:a14="http://schemas.microsoft.com/office/drawing/2010/main" val="0"/>
                        </a:ext>
                      </a:extLst>
                    </a:blip>
                    <a:stretch>
                      <a:fillRect/>
                    </a:stretch>
                  </pic:blipFill>
                  <pic:spPr>
                    <a:xfrm>
                      <a:off x="0" y="0"/>
                      <a:ext cx="5286375" cy="2973586"/>
                    </a:xfrm>
                    <a:prstGeom prst="rect">
                      <a:avLst/>
                    </a:prstGeom>
                  </pic:spPr>
                </pic:pic>
              </a:graphicData>
            </a:graphic>
          </wp:inline>
        </w:drawing>
      </w:r>
      <w:commentRangeEnd w:id="0"/>
      <w:r w:rsidR="1FF55D46">
        <w:rPr>
          <w:rStyle w:val="CommentReference"/>
        </w:rPr>
        <w:commentReference w:id="0"/>
      </w:r>
    </w:p>
    <w:p w14:paraId="18B4DC8B" w14:textId="33C09FCB" w:rsidR="43A37E6A" w:rsidRDefault="43A37E6A" w:rsidP="1CB202BB">
      <w:pPr>
        <w:jc w:val="center"/>
        <w:rPr>
          <w:rFonts w:ascii="Times New Roman" w:eastAsia="Times New Roman" w:hAnsi="Times New Roman" w:cs="Times New Roman"/>
          <w:b/>
          <w:bCs/>
        </w:rPr>
      </w:pPr>
      <w:r w:rsidRPr="1CB202BB">
        <w:rPr>
          <w:rFonts w:ascii="Times New Roman" w:eastAsia="Times New Roman" w:hAnsi="Times New Roman" w:cs="Times New Roman"/>
          <w:b/>
          <w:bCs/>
        </w:rPr>
        <w:t>Fig 1</w:t>
      </w:r>
      <w:r w:rsidR="30A82112" w:rsidRPr="1CB202BB">
        <w:rPr>
          <w:rFonts w:ascii="Times New Roman" w:eastAsia="Times New Roman" w:hAnsi="Times New Roman" w:cs="Times New Roman"/>
          <w:b/>
          <w:bCs/>
        </w:rPr>
        <w:t>.</w:t>
      </w:r>
    </w:p>
    <w:p w14:paraId="0FE7A2BD" w14:textId="37955A96" w:rsidR="5BEEF00B" w:rsidRDefault="5BEEF00B" w:rsidP="0B46B017">
      <w:pPr>
        <w:rPr>
          <w:rFonts w:ascii="Times New Roman" w:eastAsia="Times New Roman" w:hAnsi="Times New Roman" w:cs="Times New Roman"/>
          <w:szCs w:val="24"/>
        </w:rPr>
      </w:pPr>
      <w:r w:rsidRPr="0B46B017">
        <w:rPr>
          <w:rFonts w:ascii="Times New Roman" w:eastAsia="Times New Roman" w:hAnsi="Times New Roman" w:cs="Times New Roman"/>
          <w:szCs w:val="24"/>
        </w:rPr>
        <w:t>Additionally, there are some airspace like Hong Kong have a lot of airplanes keep hovering in the sky to wait for landing. Aviation engineer can make good use of path planning to manage them in a safe and effective way. Aircraft can hover in between certain distance to avoid the thrust from one airplane cause turbulence to affect another airplane stability. Also, pilot can enter the details of path planning to the flight managing system before takeoff. Therefore, when they are cruising, they can turn on autopilot and system will follow the information of the path planning to control the aircraft. Pilot just need to check the flight instruments and thus path planning can highly reduce the workload for the pilot.</w:t>
      </w:r>
    </w:p>
    <w:p w14:paraId="341BBBB6" w14:textId="03D8255D" w:rsidR="4B9009CE" w:rsidRDefault="1330FB7C" w:rsidP="0B46B017">
      <w:r>
        <w:rPr>
          <w:noProof/>
        </w:rPr>
        <w:lastRenderedPageBreak/>
        <w:drawing>
          <wp:inline distT="0" distB="0" distL="0" distR="0" wp14:anchorId="5D7D8EF4" wp14:editId="38B78613">
            <wp:extent cx="5178860" cy="4326644"/>
            <wp:effectExtent l="0" t="0" r="0" b="0"/>
            <wp:docPr id="411494616" name="Picture 411494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494616"/>
                    <pic:cNvPicPr/>
                  </pic:nvPicPr>
                  <pic:blipFill>
                    <a:blip r:embed="rId16">
                      <a:extLst>
                        <a:ext uri="{28A0092B-C50C-407E-A947-70E740481C1C}">
                          <a14:useLocalDpi xmlns:a14="http://schemas.microsoft.com/office/drawing/2010/main" val="0"/>
                        </a:ext>
                      </a:extLst>
                    </a:blip>
                    <a:stretch>
                      <a:fillRect/>
                    </a:stretch>
                  </pic:blipFill>
                  <pic:spPr>
                    <a:xfrm>
                      <a:off x="0" y="0"/>
                      <a:ext cx="5178860" cy="4326644"/>
                    </a:xfrm>
                    <a:prstGeom prst="rect">
                      <a:avLst/>
                    </a:prstGeom>
                  </pic:spPr>
                </pic:pic>
              </a:graphicData>
            </a:graphic>
          </wp:inline>
        </w:drawing>
      </w:r>
      <w:r w:rsidR="4B9009CE">
        <w:t xml:space="preserve"> </w:t>
      </w:r>
      <w:r w:rsidR="4B9009CE" w:rsidRPr="1CB202BB">
        <w:rPr>
          <w:rFonts w:ascii="Times New Roman" w:eastAsia="Times New Roman" w:hAnsi="Times New Roman" w:cs="Times New Roman"/>
          <w:b/>
          <w:bCs/>
        </w:rPr>
        <w:t>[4]</w:t>
      </w:r>
    </w:p>
    <w:p w14:paraId="3B99A32F" w14:textId="1737E37A" w:rsidR="0B46B017" w:rsidRDefault="4427B08C" w:rsidP="1CB202BB">
      <w:pPr>
        <w:jc w:val="center"/>
        <w:rPr>
          <w:rFonts w:ascii="Times New Roman" w:eastAsia="Times New Roman" w:hAnsi="Times New Roman" w:cs="Times New Roman"/>
          <w:b/>
          <w:bCs/>
          <w:szCs w:val="24"/>
        </w:rPr>
      </w:pPr>
      <w:r w:rsidRPr="1CB202BB">
        <w:rPr>
          <w:rFonts w:ascii="Times New Roman" w:eastAsia="Times New Roman" w:hAnsi="Times New Roman" w:cs="Times New Roman"/>
          <w:b/>
          <w:bCs/>
          <w:szCs w:val="24"/>
        </w:rPr>
        <w:t>Fig 2.</w:t>
      </w:r>
    </w:p>
    <w:p w14:paraId="1958AE39" w14:textId="5DD34042" w:rsidR="00BC5A8D" w:rsidRDefault="00BC5A8D" w:rsidP="0B46B017">
      <w:pPr>
        <w:rPr>
          <w:rFonts w:ascii="Times New Roman" w:eastAsia="Times New Roman" w:hAnsi="Times New Roman" w:cs="Times New Roman"/>
          <w:szCs w:val="24"/>
        </w:rPr>
      </w:pPr>
    </w:p>
    <w:p w14:paraId="47FB3629" w14:textId="6536BF20" w:rsidR="00BC5A8D" w:rsidRPr="005760CA" w:rsidRDefault="00BC5A8D" w:rsidP="005760CA">
      <w:pPr>
        <w:pStyle w:val="ListParagraph"/>
        <w:numPr>
          <w:ilvl w:val="0"/>
          <w:numId w:val="1"/>
        </w:numPr>
        <w:ind w:leftChars="0"/>
        <w:rPr>
          <w:rFonts w:ascii="Times New Roman" w:hAnsi="Times New Roman" w:cs="Times New Roman"/>
        </w:rPr>
      </w:pPr>
      <w:r w:rsidRPr="005760CA">
        <w:rPr>
          <w:rFonts w:ascii="Times New Roman" w:hAnsi="Times New Roman" w:cs="Times New Roman"/>
        </w:rPr>
        <w:t>Theory of Path Planning Algorithm</w:t>
      </w:r>
    </w:p>
    <w:p w14:paraId="77D2D78C" w14:textId="64A82BCF" w:rsidR="00E66555" w:rsidRPr="005760CA" w:rsidRDefault="6EF59792" w:rsidP="005760CA">
      <w:pPr>
        <w:pStyle w:val="ListParagraph"/>
        <w:rPr>
          <w:rFonts w:ascii="Times New Roman" w:hAnsi="Times New Roman" w:cs="Times New Roman"/>
        </w:rPr>
      </w:pPr>
      <w:r w:rsidRPr="1CB202BB">
        <w:rPr>
          <w:rFonts w:ascii="Times New Roman" w:hAnsi="Times New Roman" w:cs="Times New Roman"/>
        </w:rPr>
        <w:t xml:space="preserve">Path planning algorithm is </w:t>
      </w:r>
      <w:r w:rsidR="31580738" w:rsidRPr="1CB202BB">
        <w:rPr>
          <w:rFonts w:ascii="Times New Roman" w:hAnsi="Times New Roman" w:cs="Times New Roman"/>
        </w:rPr>
        <w:t xml:space="preserve">computational problem to find the sequence </w:t>
      </w:r>
      <w:r w:rsidR="25EDAD53" w:rsidRPr="1CB202BB">
        <w:rPr>
          <w:rFonts w:ascii="Times New Roman" w:hAnsi="Times New Roman" w:cs="Times New Roman"/>
        </w:rPr>
        <w:t xml:space="preserve">of the objects like aircraft movement that </w:t>
      </w:r>
      <w:r w:rsidR="72BA5264" w:rsidRPr="1CB202BB">
        <w:rPr>
          <w:rFonts w:ascii="Times New Roman" w:hAnsi="Times New Roman" w:cs="Times New Roman"/>
        </w:rPr>
        <w:t xml:space="preserve">move from origin to destination. </w:t>
      </w:r>
      <w:r w:rsidR="54E1CDC4" w:rsidRPr="1CB202BB">
        <w:rPr>
          <w:rFonts w:ascii="Times New Roman" w:hAnsi="Times New Roman" w:cs="Times New Roman"/>
        </w:rPr>
        <w:t>The theory of Path Planning Algorithm is a very comp</w:t>
      </w:r>
      <w:r w:rsidR="4AE7706F" w:rsidRPr="1CB202BB">
        <w:rPr>
          <w:rFonts w:ascii="Times New Roman" w:hAnsi="Times New Roman" w:cs="Times New Roman"/>
        </w:rPr>
        <w:t xml:space="preserve">lex task. The </w:t>
      </w:r>
      <w:r w:rsidR="4BC61130" w:rsidRPr="1CB202BB">
        <w:rPr>
          <w:rFonts w:ascii="Times New Roman" w:hAnsi="Times New Roman" w:cs="Times New Roman"/>
        </w:rPr>
        <w:t>required space will</w:t>
      </w:r>
      <w:r w:rsidR="56E2E5EC" w:rsidRPr="1CB202BB">
        <w:rPr>
          <w:rFonts w:ascii="Times New Roman" w:hAnsi="Times New Roman" w:cs="Times New Roman"/>
        </w:rPr>
        <w:t xml:space="preserve"> be</w:t>
      </w:r>
      <w:r w:rsidR="4BC61130" w:rsidRPr="1CB202BB">
        <w:rPr>
          <w:rFonts w:ascii="Times New Roman" w:hAnsi="Times New Roman" w:cs="Times New Roman"/>
        </w:rPr>
        <w:t xml:space="preserve"> </w:t>
      </w:r>
      <w:proofErr w:type="spellStart"/>
      <w:r w:rsidR="4BC61130" w:rsidRPr="1CB202BB">
        <w:rPr>
          <w:rFonts w:ascii="Times New Roman" w:hAnsi="Times New Roman" w:cs="Times New Roman"/>
        </w:rPr>
        <w:t>cover</w:t>
      </w:r>
      <w:r w:rsidR="1D2E42DD" w:rsidRPr="1CB202BB">
        <w:rPr>
          <w:rFonts w:ascii="Times New Roman" w:hAnsi="Times New Roman" w:cs="Times New Roman"/>
        </w:rPr>
        <w:t>d</w:t>
      </w:r>
      <w:proofErr w:type="spellEnd"/>
      <w:r w:rsidR="4BC61130" w:rsidRPr="1CB202BB">
        <w:rPr>
          <w:rFonts w:ascii="Times New Roman" w:hAnsi="Times New Roman" w:cs="Times New Roman"/>
        </w:rPr>
        <w:t xml:space="preserve"> with grid</w:t>
      </w:r>
      <w:r w:rsidR="3577D586" w:rsidRPr="1CB202BB">
        <w:rPr>
          <w:rFonts w:ascii="Times New Roman" w:hAnsi="Times New Roman" w:cs="Times New Roman"/>
        </w:rPr>
        <w:t xml:space="preserve"> and each intersection point will be </w:t>
      </w:r>
      <w:r w:rsidR="4881D52F" w:rsidRPr="1CB202BB">
        <w:rPr>
          <w:rFonts w:ascii="Times New Roman" w:hAnsi="Times New Roman" w:cs="Times New Roman"/>
        </w:rPr>
        <w:t>grid point. The object origin and the dest</w:t>
      </w:r>
      <w:r w:rsidR="5DD962BC" w:rsidRPr="1CB202BB">
        <w:rPr>
          <w:rFonts w:ascii="Times New Roman" w:hAnsi="Times New Roman" w:cs="Times New Roman"/>
        </w:rPr>
        <w:t xml:space="preserve">ination will become the starting point and the end point. </w:t>
      </w:r>
      <w:r w:rsidR="2B372800" w:rsidRPr="1CB202BB">
        <w:rPr>
          <w:rFonts w:ascii="Times New Roman" w:hAnsi="Times New Roman" w:cs="Times New Roman"/>
        </w:rPr>
        <w:t xml:space="preserve">Obstacles and some special area can be set. </w:t>
      </w:r>
      <w:r w:rsidR="768CA023" w:rsidRPr="1CB202BB">
        <w:rPr>
          <w:rFonts w:ascii="Times New Roman" w:hAnsi="Times New Roman" w:cs="Times New Roman"/>
        </w:rPr>
        <w:t>The starting point will move to the near point</w:t>
      </w:r>
      <w:r w:rsidR="61A9FC31" w:rsidRPr="1CB202BB">
        <w:rPr>
          <w:rFonts w:ascii="Times New Roman" w:hAnsi="Times New Roman" w:cs="Times New Roman"/>
        </w:rPr>
        <w:t xml:space="preserve"> around the starting point</w:t>
      </w:r>
      <w:r w:rsidR="768CA023" w:rsidRPr="1CB202BB">
        <w:rPr>
          <w:rFonts w:ascii="Times New Roman" w:hAnsi="Times New Roman" w:cs="Times New Roman"/>
        </w:rPr>
        <w:t xml:space="preserve"> in order to discover the shortest distance </w:t>
      </w:r>
      <w:r w:rsidR="7B14714D" w:rsidRPr="1CB202BB">
        <w:rPr>
          <w:rFonts w:ascii="Times New Roman" w:hAnsi="Times New Roman" w:cs="Times New Roman"/>
        </w:rPr>
        <w:t xml:space="preserve">from the starting point to the end point without </w:t>
      </w:r>
      <w:r w:rsidR="36102616" w:rsidRPr="1CB202BB">
        <w:rPr>
          <w:rFonts w:ascii="Times New Roman" w:hAnsi="Times New Roman" w:cs="Times New Roman"/>
        </w:rPr>
        <w:t xml:space="preserve">touching the obstacles. </w:t>
      </w:r>
      <w:r w:rsidR="589A03C6" w:rsidRPr="1CB202BB">
        <w:rPr>
          <w:rFonts w:ascii="Times New Roman" w:hAnsi="Times New Roman" w:cs="Times New Roman"/>
        </w:rPr>
        <w:t>Equation can be added in order to help people find the required information. For example, the definition of cost</w:t>
      </w:r>
      <w:r w:rsidR="5907BD03" w:rsidRPr="1CB202BB">
        <w:rPr>
          <w:rFonts w:ascii="Times New Roman" w:hAnsi="Times New Roman" w:cs="Times New Roman"/>
        </w:rPr>
        <w:t xml:space="preserve"> </w:t>
      </w:r>
      <w:r w:rsidR="214076AB" w:rsidRPr="1CB202BB">
        <w:rPr>
          <w:rFonts w:ascii="Times New Roman" w:hAnsi="Times New Roman" w:cs="Times New Roman"/>
        </w:rPr>
        <w:t>is</w:t>
      </w:r>
      <w:r w:rsidR="5907BD03" w:rsidRPr="1CB202BB">
        <w:rPr>
          <w:rFonts w:ascii="Times New Roman" w:hAnsi="Times New Roman" w:cs="Times New Roman"/>
        </w:rPr>
        <w:t xml:space="preserve"> f(</w:t>
      </w:r>
      <w:proofErr w:type="spellStart"/>
      <w:r w:rsidR="5907BD03" w:rsidRPr="1CB202BB">
        <w:rPr>
          <w:rFonts w:ascii="Times New Roman" w:hAnsi="Times New Roman" w:cs="Times New Roman"/>
        </w:rPr>
        <w:t>x,y</w:t>
      </w:r>
      <w:proofErr w:type="spellEnd"/>
      <w:r w:rsidR="5907BD03" w:rsidRPr="1CB202BB">
        <w:rPr>
          <w:rFonts w:ascii="Times New Roman" w:hAnsi="Times New Roman" w:cs="Times New Roman"/>
        </w:rPr>
        <w:t>)=g(</w:t>
      </w:r>
      <w:proofErr w:type="spellStart"/>
      <w:r w:rsidR="5907BD03" w:rsidRPr="1CB202BB">
        <w:rPr>
          <w:rFonts w:ascii="Times New Roman" w:hAnsi="Times New Roman" w:cs="Times New Roman"/>
        </w:rPr>
        <w:t>x,y</w:t>
      </w:r>
      <w:proofErr w:type="spellEnd"/>
      <w:r w:rsidR="5907BD03" w:rsidRPr="1CB202BB">
        <w:rPr>
          <w:rFonts w:ascii="Times New Roman" w:hAnsi="Times New Roman" w:cs="Times New Roman"/>
        </w:rPr>
        <w:t>)+h(</w:t>
      </w:r>
      <w:proofErr w:type="spellStart"/>
      <w:r w:rsidR="5907BD03" w:rsidRPr="1CB202BB">
        <w:rPr>
          <w:rFonts w:ascii="Times New Roman" w:hAnsi="Times New Roman" w:cs="Times New Roman"/>
        </w:rPr>
        <w:t>x,y</w:t>
      </w:r>
      <w:proofErr w:type="spellEnd"/>
      <w:r w:rsidR="5907BD03" w:rsidRPr="1CB202BB">
        <w:rPr>
          <w:rFonts w:ascii="Times New Roman" w:hAnsi="Times New Roman" w:cs="Times New Roman"/>
        </w:rPr>
        <w:t>) which g(</w:t>
      </w:r>
      <w:proofErr w:type="spellStart"/>
      <w:r w:rsidR="5907BD03" w:rsidRPr="1CB202BB">
        <w:rPr>
          <w:rFonts w:ascii="Times New Roman" w:hAnsi="Times New Roman" w:cs="Times New Roman"/>
        </w:rPr>
        <w:t>x,y</w:t>
      </w:r>
      <w:proofErr w:type="spellEnd"/>
      <w:r w:rsidR="5907BD03" w:rsidRPr="1CB202BB">
        <w:rPr>
          <w:rFonts w:ascii="Times New Roman" w:hAnsi="Times New Roman" w:cs="Times New Roman"/>
        </w:rPr>
        <w:t xml:space="preserve">) is </w:t>
      </w:r>
      <w:r w:rsidR="72785310" w:rsidRPr="1CB202BB">
        <w:rPr>
          <w:rFonts w:ascii="Times New Roman" w:hAnsi="Times New Roman" w:cs="Times New Roman"/>
        </w:rPr>
        <w:t>represent to the exact cost of the path for the starting point to the coordinate of the cu</w:t>
      </w:r>
      <w:r w:rsidR="55E3CE29" w:rsidRPr="1CB202BB">
        <w:rPr>
          <w:rFonts w:ascii="Times New Roman" w:hAnsi="Times New Roman" w:cs="Times New Roman"/>
        </w:rPr>
        <w:t>rrent point, h(</w:t>
      </w:r>
      <w:proofErr w:type="spellStart"/>
      <w:r w:rsidR="55E3CE29" w:rsidRPr="1CB202BB">
        <w:rPr>
          <w:rFonts w:ascii="Times New Roman" w:hAnsi="Times New Roman" w:cs="Times New Roman"/>
        </w:rPr>
        <w:t>x,y</w:t>
      </w:r>
      <w:proofErr w:type="spellEnd"/>
      <w:r w:rsidR="55E3CE29" w:rsidRPr="1CB202BB">
        <w:rPr>
          <w:rFonts w:ascii="Times New Roman" w:hAnsi="Times New Roman" w:cs="Times New Roman"/>
        </w:rPr>
        <w:t xml:space="preserve">) is </w:t>
      </w:r>
      <w:r w:rsidR="5CB92D37" w:rsidRPr="1CB202BB">
        <w:rPr>
          <w:rFonts w:ascii="Times New Roman" w:hAnsi="Times New Roman" w:cs="Times New Roman"/>
        </w:rPr>
        <w:t>representing</w:t>
      </w:r>
      <w:r w:rsidR="55E3CE29" w:rsidRPr="1CB202BB">
        <w:rPr>
          <w:rFonts w:ascii="Times New Roman" w:hAnsi="Times New Roman" w:cs="Times New Roman"/>
        </w:rPr>
        <w:t xml:space="preserve"> the heuristic cost from </w:t>
      </w:r>
      <w:r w:rsidR="2E43A757" w:rsidRPr="1CB202BB">
        <w:rPr>
          <w:rFonts w:ascii="Times New Roman" w:hAnsi="Times New Roman" w:cs="Times New Roman"/>
        </w:rPr>
        <w:t xml:space="preserve">the coordinate </w:t>
      </w:r>
      <w:r w:rsidR="1E071E59" w:rsidRPr="1CB202BB">
        <w:rPr>
          <w:rFonts w:ascii="Times New Roman" w:hAnsi="Times New Roman" w:cs="Times New Roman"/>
        </w:rPr>
        <w:t>of current</w:t>
      </w:r>
      <w:r w:rsidR="5DE32400" w:rsidRPr="1CB202BB">
        <w:rPr>
          <w:rFonts w:ascii="Times New Roman" w:hAnsi="Times New Roman" w:cs="Times New Roman"/>
        </w:rPr>
        <w:t xml:space="preserve"> point and f(</w:t>
      </w:r>
      <w:proofErr w:type="spellStart"/>
      <w:r w:rsidR="5DE32400" w:rsidRPr="1CB202BB">
        <w:rPr>
          <w:rFonts w:ascii="Times New Roman" w:hAnsi="Times New Roman" w:cs="Times New Roman"/>
        </w:rPr>
        <w:t>x</w:t>
      </w:r>
      <w:r w:rsidR="36293B8E" w:rsidRPr="1CB202BB">
        <w:rPr>
          <w:rFonts w:ascii="Times New Roman" w:hAnsi="Times New Roman" w:cs="Times New Roman"/>
        </w:rPr>
        <w:t>,y</w:t>
      </w:r>
      <w:proofErr w:type="spellEnd"/>
      <w:r w:rsidR="36293B8E" w:rsidRPr="1CB202BB">
        <w:rPr>
          <w:rFonts w:ascii="Times New Roman" w:hAnsi="Times New Roman" w:cs="Times New Roman"/>
        </w:rPr>
        <w:t xml:space="preserve">) is representing the cost of the </w:t>
      </w:r>
      <w:r w:rsidR="0EDCD566" w:rsidRPr="1CB202BB">
        <w:rPr>
          <w:rFonts w:ascii="Times New Roman" w:hAnsi="Times New Roman" w:cs="Times New Roman"/>
        </w:rPr>
        <w:t xml:space="preserve">coordinate of </w:t>
      </w:r>
      <w:r w:rsidR="36293B8E" w:rsidRPr="1CB202BB">
        <w:rPr>
          <w:rFonts w:ascii="Times New Roman" w:hAnsi="Times New Roman" w:cs="Times New Roman"/>
        </w:rPr>
        <w:t>neighboring point</w:t>
      </w:r>
      <w:r w:rsidR="597C7E73" w:rsidRPr="1CB202BB">
        <w:rPr>
          <w:rFonts w:ascii="Times New Roman" w:hAnsi="Times New Roman" w:cs="Times New Roman"/>
        </w:rPr>
        <w:t xml:space="preserve">. Therefore, the distance of the path is directly proportional </w:t>
      </w:r>
      <w:r w:rsidR="2252728D" w:rsidRPr="1CB202BB">
        <w:rPr>
          <w:rFonts w:ascii="Times New Roman" w:hAnsi="Times New Roman" w:cs="Times New Roman"/>
        </w:rPr>
        <w:t xml:space="preserve">to the cost of the path needed. Path </w:t>
      </w:r>
      <w:r w:rsidR="2927D19B" w:rsidRPr="1CB202BB">
        <w:rPr>
          <w:rFonts w:ascii="Times New Roman" w:hAnsi="Times New Roman" w:cs="Times New Roman"/>
        </w:rPr>
        <w:t>P</w:t>
      </w:r>
      <w:r w:rsidR="2252728D" w:rsidRPr="1CB202BB">
        <w:rPr>
          <w:rFonts w:ascii="Times New Roman" w:hAnsi="Times New Roman" w:cs="Times New Roman"/>
        </w:rPr>
        <w:t>lanning Algor</w:t>
      </w:r>
      <w:r w:rsidR="2CCFF297" w:rsidRPr="1CB202BB">
        <w:rPr>
          <w:rFonts w:ascii="Times New Roman" w:hAnsi="Times New Roman" w:cs="Times New Roman"/>
        </w:rPr>
        <w:t xml:space="preserve">ithm </w:t>
      </w:r>
      <w:r w:rsidR="4CDAF653" w:rsidRPr="1CB202BB">
        <w:rPr>
          <w:rFonts w:ascii="Times New Roman" w:hAnsi="Times New Roman" w:cs="Times New Roman"/>
        </w:rPr>
        <w:t xml:space="preserve">help people to find the shortest way and thus people can </w:t>
      </w:r>
      <w:r w:rsidR="4CDAF653" w:rsidRPr="1CB202BB">
        <w:rPr>
          <w:rFonts w:ascii="Times New Roman" w:hAnsi="Times New Roman" w:cs="Times New Roman"/>
        </w:rPr>
        <w:lastRenderedPageBreak/>
        <w:t>used it to di</w:t>
      </w:r>
      <w:r w:rsidR="04D113CB" w:rsidRPr="1CB202BB">
        <w:rPr>
          <w:rFonts w:ascii="Times New Roman" w:hAnsi="Times New Roman" w:cs="Times New Roman"/>
        </w:rPr>
        <w:t>scover the cheapest way from starting point to end point.</w:t>
      </w:r>
    </w:p>
    <w:p w14:paraId="6D383643" w14:textId="5D55AA88" w:rsidR="37824B0A" w:rsidRDefault="79EA3B69" w:rsidP="1CB202BB">
      <w:pPr>
        <w:pStyle w:val="ListParagraph"/>
      </w:pPr>
      <w:r>
        <w:rPr>
          <w:noProof/>
        </w:rPr>
        <w:drawing>
          <wp:inline distT="0" distB="0" distL="0" distR="0" wp14:anchorId="6A7B49EC" wp14:editId="5CFD0A04">
            <wp:extent cx="5248377" cy="3518530"/>
            <wp:effectExtent l="0" t="0" r="0" b="0"/>
            <wp:docPr id="1661877653" name="Picture 1661877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1877653"/>
                    <pic:cNvPicPr/>
                  </pic:nvPicPr>
                  <pic:blipFill>
                    <a:blip r:embed="rId17">
                      <a:extLst>
                        <a:ext uri="{28A0092B-C50C-407E-A947-70E740481C1C}">
                          <a14:useLocalDpi xmlns:a14="http://schemas.microsoft.com/office/drawing/2010/main" val="0"/>
                        </a:ext>
                      </a:extLst>
                    </a:blip>
                    <a:stretch>
                      <a:fillRect/>
                    </a:stretch>
                  </pic:blipFill>
                  <pic:spPr>
                    <a:xfrm>
                      <a:off x="0" y="0"/>
                      <a:ext cx="5248377" cy="3518530"/>
                    </a:xfrm>
                    <a:prstGeom prst="rect">
                      <a:avLst/>
                    </a:prstGeom>
                  </pic:spPr>
                </pic:pic>
              </a:graphicData>
            </a:graphic>
          </wp:inline>
        </w:drawing>
      </w:r>
    </w:p>
    <w:p w14:paraId="2991E5FF" w14:textId="208C5FAD" w:rsidR="37824B0A" w:rsidRDefault="37824B0A" w:rsidP="1CB202BB">
      <w:pPr>
        <w:pStyle w:val="ListParagraph"/>
        <w:jc w:val="center"/>
        <w:rPr>
          <w:rFonts w:ascii="Times New Roman" w:hAnsi="Times New Roman" w:cs="Times New Roman"/>
        </w:rPr>
      </w:pPr>
      <w:r w:rsidRPr="1CB202BB">
        <w:rPr>
          <w:rFonts w:ascii="Times New Roman" w:hAnsi="Times New Roman" w:cs="Times New Roman"/>
          <w:b/>
          <w:bCs/>
        </w:rPr>
        <w:t>Fig 3.</w:t>
      </w:r>
    </w:p>
    <w:p w14:paraId="004F288A" w14:textId="121A4E7F" w:rsidR="00E66555" w:rsidRPr="005760CA" w:rsidRDefault="00E66555" w:rsidP="005760CA">
      <w:pPr>
        <w:pStyle w:val="ListParagraph"/>
        <w:numPr>
          <w:ilvl w:val="0"/>
          <w:numId w:val="1"/>
        </w:numPr>
        <w:ind w:leftChars="0"/>
        <w:rPr>
          <w:rFonts w:ascii="Times New Roman" w:hAnsi="Times New Roman" w:cs="Times New Roman"/>
        </w:rPr>
      </w:pPr>
      <w:r w:rsidRPr="005760CA">
        <w:rPr>
          <w:rFonts w:ascii="Times New Roman" w:hAnsi="Times New Roman" w:cs="Times New Roman"/>
        </w:rPr>
        <w:t>Introduction of the Engineering Tools</w:t>
      </w:r>
    </w:p>
    <w:p w14:paraId="01E3AC1B" w14:textId="39E77268" w:rsidR="00E66555" w:rsidRPr="005760CA" w:rsidRDefault="00E66555" w:rsidP="005760CA">
      <w:pPr>
        <w:pStyle w:val="ListParagraph"/>
        <w:rPr>
          <w:rFonts w:ascii="Times New Roman" w:hAnsi="Times New Roman" w:cs="Times New Roman"/>
        </w:rPr>
      </w:pPr>
    </w:p>
    <w:p w14:paraId="27616B2E" w14:textId="4D784DAF" w:rsidR="00E66555" w:rsidRPr="00441D73" w:rsidRDefault="00E66555" w:rsidP="00441D73">
      <w:pPr>
        <w:pStyle w:val="ListParagraph"/>
        <w:numPr>
          <w:ilvl w:val="1"/>
          <w:numId w:val="1"/>
        </w:numPr>
        <w:ind w:leftChars="0"/>
        <w:rPr>
          <w:rFonts w:ascii="Times New Roman" w:hAnsi="Times New Roman" w:cs="Times New Roman"/>
        </w:rPr>
      </w:pPr>
      <w:r w:rsidRPr="005760CA">
        <w:rPr>
          <w:rFonts w:ascii="Times New Roman" w:hAnsi="Times New Roman" w:cs="Times New Roman"/>
        </w:rPr>
        <w:t>Python</w:t>
      </w:r>
      <w:r w:rsidR="2B2D930E" w:rsidRPr="1CB202BB">
        <w:rPr>
          <w:rFonts w:ascii="Times New Roman" w:hAnsi="Times New Roman" w:cs="Times New Roman"/>
        </w:rPr>
        <w:t>:</w:t>
      </w:r>
    </w:p>
    <w:p w14:paraId="23DD062D" w14:textId="13C60795" w:rsidR="2B2D930E" w:rsidRDefault="2B2D930E" w:rsidP="1CB202BB">
      <w:pPr>
        <w:ind w:left="480" w:firstLine="480"/>
        <w:rPr>
          <w:rFonts w:ascii="Times New Roman" w:hAnsi="Times New Roman" w:cs="Times New Roman"/>
        </w:rPr>
      </w:pPr>
      <w:r w:rsidRPr="1CB202BB">
        <w:rPr>
          <w:rFonts w:ascii="Times New Roman" w:hAnsi="Times New Roman" w:cs="Times New Roman"/>
        </w:rPr>
        <w:t xml:space="preserve">Python is a popular programming. It was created by </w:t>
      </w:r>
      <w:proofErr w:type="gramStart"/>
      <w:r w:rsidRPr="1CB202BB">
        <w:rPr>
          <w:rFonts w:ascii="Times New Roman" w:hAnsi="Times New Roman" w:cs="Times New Roman"/>
        </w:rPr>
        <w:t>Guido van Rossum, and</w:t>
      </w:r>
      <w:proofErr w:type="gramEnd"/>
      <w:r w:rsidRPr="1CB202BB">
        <w:rPr>
          <w:rFonts w:ascii="Times New Roman" w:hAnsi="Times New Roman" w:cs="Times New Roman"/>
        </w:rPr>
        <w:t xml:space="preserve"> released in 1991. Which is used for web development, software de</w:t>
      </w:r>
      <w:r w:rsidR="1B50D177" w:rsidRPr="1CB202BB">
        <w:rPr>
          <w:rFonts w:ascii="Times New Roman" w:hAnsi="Times New Roman" w:cs="Times New Roman"/>
        </w:rPr>
        <w:t xml:space="preserve">velopment, mathematics and system scripting.  </w:t>
      </w:r>
      <w:proofErr w:type="gramStart"/>
      <w:r w:rsidR="1B50D177" w:rsidRPr="1CB202BB">
        <w:rPr>
          <w:rFonts w:ascii="Times New Roman" w:hAnsi="Times New Roman" w:cs="Times New Roman"/>
        </w:rPr>
        <w:t>Engineer</w:t>
      </w:r>
      <w:proofErr w:type="gramEnd"/>
      <w:r w:rsidR="1B50D177" w:rsidRPr="1CB202BB">
        <w:rPr>
          <w:rFonts w:ascii="Times New Roman" w:hAnsi="Times New Roman" w:cs="Times New Roman"/>
        </w:rPr>
        <w:t xml:space="preserve"> choose python is because it can work on different platforms. For e</w:t>
      </w:r>
      <w:r w:rsidR="2A5622AB" w:rsidRPr="1CB202BB">
        <w:rPr>
          <w:rFonts w:ascii="Times New Roman" w:hAnsi="Times New Roman" w:cs="Times New Roman"/>
        </w:rPr>
        <w:t>xample, Windows, Mac, Linux, Raspberry Pi.</w:t>
      </w:r>
      <w:r w:rsidR="07C70502" w:rsidRPr="1CB202BB">
        <w:rPr>
          <w:rFonts w:ascii="Times New Roman" w:hAnsi="Times New Roman" w:cs="Times New Roman"/>
        </w:rPr>
        <w:t xml:space="preserve"> Also, it is </w:t>
      </w:r>
      <w:proofErr w:type="gramStart"/>
      <w:r w:rsidR="07C70502" w:rsidRPr="1CB202BB">
        <w:rPr>
          <w:rFonts w:ascii="Times New Roman" w:hAnsi="Times New Roman" w:cs="Times New Roman"/>
        </w:rPr>
        <w:t>similar to</w:t>
      </w:r>
      <w:proofErr w:type="gramEnd"/>
      <w:r w:rsidR="07C70502" w:rsidRPr="1CB202BB">
        <w:rPr>
          <w:rFonts w:ascii="Times New Roman" w:hAnsi="Times New Roman" w:cs="Times New Roman"/>
        </w:rPr>
        <w:t xml:space="preserve"> English language which makes it easy to handle and understandable</w:t>
      </w:r>
      <w:r w:rsidR="6FB941D7" w:rsidRPr="1CB202BB">
        <w:rPr>
          <w:rFonts w:ascii="Times New Roman" w:hAnsi="Times New Roman" w:cs="Times New Roman"/>
        </w:rPr>
        <w:t>.</w:t>
      </w:r>
      <w:r w:rsidR="3EA73C59" w:rsidRPr="1CB202BB">
        <w:rPr>
          <w:rFonts w:ascii="Times New Roman" w:hAnsi="Times New Roman" w:cs="Times New Roman"/>
        </w:rPr>
        <w:t>[7]</w:t>
      </w:r>
    </w:p>
    <w:p w14:paraId="796D06CF" w14:textId="0AB450F0" w:rsidR="6FB941D7" w:rsidRDefault="6FB941D7" w:rsidP="1CB202BB">
      <w:pPr>
        <w:ind w:left="480" w:firstLine="480"/>
      </w:pPr>
      <w:r>
        <w:rPr>
          <w:noProof/>
        </w:rPr>
        <w:lastRenderedPageBreak/>
        <w:drawing>
          <wp:inline distT="0" distB="0" distL="0" distR="0" wp14:anchorId="3005367C" wp14:editId="18F131BB">
            <wp:extent cx="4181475" cy="4181475"/>
            <wp:effectExtent l="0" t="0" r="0" b="0"/>
            <wp:docPr id="709310821" name="Picture 709310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9310821"/>
                    <pic:cNvPicPr/>
                  </pic:nvPicPr>
                  <pic:blipFill>
                    <a:blip r:embed="rId18">
                      <a:extLst>
                        <a:ext uri="{28A0092B-C50C-407E-A947-70E740481C1C}">
                          <a14:useLocalDpi xmlns:a14="http://schemas.microsoft.com/office/drawing/2010/main" val="0"/>
                        </a:ext>
                      </a:extLst>
                    </a:blip>
                    <a:stretch>
                      <a:fillRect/>
                    </a:stretch>
                  </pic:blipFill>
                  <pic:spPr>
                    <a:xfrm>
                      <a:off x="0" y="0"/>
                      <a:ext cx="4181475" cy="4181475"/>
                    </a:xfrm>
                    <a:prstGeom prst="rect">
                      <a:avLst/>
                    </a:prstGeom>
                  </pic:spPr>
                </pic:pic>
              </a:graphicData>
            </a:graphic>
          </wp:inline>
        </w:drawing>
      </w:r>
    </w:p>
    <w:p w14:paraId="37AC462A" w14:textId="06D0ADF4" w:rsidR="6FB941D7" w:rsidRDefault="6FB941D7" w:rsidP="1CB202BB">
      <w:pPr>
        <w:ind w:left="480" w:firstLine="480"/>
        <w:jc w:val="center"/>
        <w:rPr>
          <w:rFonts w:ascii="Times New Roman" w:hAnsi="Times New Roman" w:cs="Times New Roman"/>
        </w:rPr>
      </w:pPr>
      <w:r w:rsidRPr="1CB202BB">
        <w:rPr>
          <w:rFonts w:ascii="Times New Roman" w:hAnsi="Times New Roman" w:cs="Times New Roman"/>
          <w:b/>
          <w:bCs/>
        </w:rPr>
        <w:t>Fig.</w:t>
      </w:r>
      <w:r w:rsidR="2556EC22" w:rsidRPr="1CB202BB">
        <w:rPr>
          <w:rFonts w:ascii="Times New Roman" w:hAnsi="Times New Roman" w:cs="Times New Roman"/>
          <w:b/>
          <w:bCs/>
        </w:rPr>
        <w:t>4</w:t>
      </w:r>
      <w:r w:rsidRPr="1CB202BB">
        <w:rPr>
          <w:rFonts w:ascii="Times New Roman" w:hAnsi="Times New Roman" w:cs="Times New Roman"/>
          <w:b/>
          <w:bCs/>
        </w:rPr>
        <w:t xml:space="preserve"> </w:t>
      </w:r>
      <w:r w:rsidRPr="1CB202BB">
        <w:rPr>
          <w:rFonts w:ascii="Times New Roman" w:hAnsi="Times New Roman" w:cs="Times New Roman"/>
        </w:rPr>
        <w:t>The logo of python</w:t>
      </w:r>
    </w:p>
    <w:p w14:paraId="0E249A8B" w14:textId="2934443D" w:rsidR="00E66555" w:rsidRPr="005760CA" w:rsidRDefault="00E66555" w:rsidP="005760CA">
      <w:pPr>
        <w:pStyle w:val="ListParagraph"/>
        <w:numPr>
          <w:ilvl w:val="1"/>
          <w:numId w:val="1"/>
        </w:numPr>
        <w:ind w:leftChars="0"/>
        <w:rPr>
          <w:rFonts w:ascii="Times New Roman" w:hAnsi="Times New Roman" w:cs="Times New Roman"/>
        </w:rPr>
      </w:pPr>
      <w:r w:rsidRPr="005760CA">
        <w:rPr>
          <w:rFonts w:ascii="Times New Roman" w:hAnsi="Times New Roman" w:cs="Times New Roman"/>
        </w:rPr>
        <w:t>GitHub</w:t>
      </w:r>
      <w:r w:rsidR="7CB2F6D5" w:rsidRPr="1CB202BB">
        <w:rPr>
          <w:rFonts w:ascii="Times New Roman" w:hAnsi="Times New Roman" w:cs="Times New Roman"/>
        </w:rPr>
        <w:t>:</w:t>
      </w:r>
    </w:p>
    <w:p w14:paraId="4C4F4A9C" w14:textId="2778BFDA" w:rsidR="00E66555" w:rsidRPr="005760CA" w:rsidRDefault="05CFC2D7" w:rsidP="1CB202BB">
      <w:pPr>
        <w:pStyle w:val="ListParagraph"/>
        <w:rPr>
          <w:rFonts w:ascii="Times New Roman" w:hAnsi="Times New Roman" w:cs="Times New Roman"/>
        </w:rPr>
      </w:pPr>
      <w:r w:rsidRPr="1CB202BB">
        <w:rPr>
          <w:rFonts w:ascii="Times New Roman" w:hAnsi="Times New Roman" w:cs="Times New Roman"/>
        </w:rPr>
        <w:t xml:space="preserve">GitHub is a code hosting platform for version control and collaboration. It lets you and others work together on projects from anywhere. This tutorial teaches you GitHub essentials like repositories, branches, commits, and Pull Requests. </w:t>
      </w:r>
      <w:proofErr w:type="gramStart"/>
      <w:r w:rsidRPr="1CB202BB">
        <w:rPr>
          <w:rFonts w:ascii="Times New Roman" w:hAnsi="Times New Roman" w:cs="Times New Roman"/>
        </w:rPr>
        <w:t>You’ll</w:t>
      </w:r>
      <w:proofErr w:type="gramEnd"/>
      <w:r w:rsidRPr="1CB202BB">
        <w:rPr>
          <w:rFonts w:ascii="Times New Roman" w:hAnsi="Times New Roman" w:cs="Times New Roman"/>
        </w:rPr>
        <w:t xml:space="preserve"> create your own Hello World repository and learn GitHub’s Pull Request workflow, a popular way to create and review code.</w:t>
      </w:r>
      <w:r w:rsidR="5F99305F" w:rsidRPr="1CB202BB">
        <w:rPr>
          <w:rFonts w:ascii="Times New Roman" w:hAnsi="Times New Roman" w:cs="Times New Roman"/>
        </w:rPr>
        <w:t>[6]</w:t>
      </w:r>
    </w:p>
    <w:p w14:paraId="5D3F0AE4" w14:textId="182ACC4E" w:rsidR="00E66555" w:rsidRPr="005760CA" w:rsidRDefault="00E66555" w:rsidP="1CB202BB">
      <w:pPr>
        <w:pStyle w:val="ListParagraph"/>
        <w:rPr>
          <w:rFonts w:ascii="Times New Roman" w:hAnsi="Times New Roman" w:cs="Times New Roman"/>
        </w:rPr>
      </w:pPr>
    </w:p>
    <w:p w14:paraId="5B031924" w14:textId="70FE2165" w:rsidR="00E66555" w:rsidRPr="005760CA" w:rsidRDefault="1FCFDF3B" w:rsidP="1CB202BB">
      <w:pPr>
        <w:pStyle w:val="ListParagraph"/>
        <w:ind w:firstLine="480"/>
      </w:pPr>
      <w:r>
        <w:rPr>
          <w:noProof/>
        </w:rPr>
        <w:drawing>
          <wp:inline distT="0" distB="0" distL="0" distR="0" wp14:anchorId="4344C0BA" wp14:editId="3CCEDEBB">
            <wp:extent cx="4620546" cy="2425786"/>
            <wp:effectExtent l="0" t="0" r="0" b="0"/>
            <wp:docPr id="804613212" name="Picture 804613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461321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20546" cy="2425786"/>
                    </a:xfrm>
                    <a:prstGeom prst="rect">
                      <a:avLst/>
                    </a:prstGeom>
                  </pic:spPr>
                </pic:pic>
              </a:graphicData>
            </a:graphic>
          </wp:inline>
        </w:drawing>
      </w:r>
    </w:p>
    <w:p w14:paraId="61664953" w14:textId="2B48F510" w:rsidR="72D25B26" w:rsidRDefault="72D25B26" w:rsidP="1CB202BB">
      <w:pPr>
        <w:pStyle w:val="ListParagraph"/>
        <w:ind w:firstLine="480"/>
        <w:jc w:val="center"/>
        <w:rPr>
          <w:rFonts w:ascii="Times New Roman" w:hAnsi="Times New Roman" w:cs="Times New Roman"/>
          <w:b/>
          <w:bCs/>
        </w:rPr>
      </w:pPr>
      <w:r w:rsidRPr="1CB202BB">
        <w:rPr>
          <w:rFonts w:ascii="Times New Roman" w:hAnsi="Times New Roman" w:cs="Times New Roman"/>
          <w:b/>
          <w:bCs/>
        </w:rPr>
        <w:lastRenderedPageBreak/>
        <w:t>Fig.</w:t>
      </w:r>
      <w:r w:rsidR="04A3D4F1" w:rsidRPr="1CB202BB">
        <w:rPr>
          <w:rFonts w:ascii="Times New Roman" w:hAnsi="Times New Roman" w:cs="Times New Roman"/>
          <w:b/>
          <w:bCs/>
        </w:rPr>
        <w:t>5</w:t>
      </w:r>
      <w:r w:rsidRPr="1CB202BB">
        <w:rPr>
          <w:rFonts w:ascii="Times New Roman" w:hAnsi="Times New Roman" w:cs="Times New Roman"/>
          <w:b/>
          <w:bCs/>
        </w:rPr>
        <w:t xml:space="preserve"> </w:t>
      </w:r>
      <w:r w:rsidRPr="1CB202BB">
        <w:rPr>
          <w:rFonts w:ascii="Times New Roman" w:hAnsi="Times New Roman" w:cs="Times New Roman"/>
        </w:rPr>
        <w:t>The logo of GitHub</w:t>
      </w:r>
    </w:p>
    <w:p w14:paraId="0274EF0B" w14:textId="4A590C7D" w:rsidR="00E66555" w:rsidRPr="005760CA" w:rsidRDefault="00E817EA" w:rsidP="005760CA">
      <w:pPr>
        <w:pStyle w:val="ListParagraph"/>
        <w:numPr>
          <w:ilvl w:val="0"/>
          <w:numId w:val="1"/>
        </w:numPr>
        <w:ind w:leftChars="0"/>
        <w:rPr>
          <w:rFonts w:ascii="Times New Roman" w:hAnsi="Times New Roman" w:cs="Times New Roman"/>
        </w:rPr>
      </w:pPr>
      <w:r w:rsidRPr="005760CA">
        <w:rPr>
          <w:rFonts w:ascii="Times New Roman" w:hAnsi="Times New Roman" w:cs="Times New Roman"/>
        </w:rPr>
        <w:t>Task 1</w:t>
      </w:r>
      <w:r>
        <w:rPr>
          <w:rFonts w:ascii="Times New Roman" w:hAnsi="Times New Roman" w:cs="Times New Roman"/>
        </w:rPr>
        <w:t>:</w:t>
      </w:r>
      <w:r w:rsidRPr="005760CA">
        <w:rPr>
          <w:rFonts w:ascii="Times New Roman" w:hAnsi="Times New Roman" w:cs="Times New Roman"/>
        </w:rPr>
        <w:t xml:space="preserve"> </w:t>
      </w:r>
      <w:r w:rsidR="00FB35B4" w:rsidRPr="005760CA">
        <w:rPr>
          <w:rFonts w:ascii="Times New Roman" w:hAnsi="Times New Roman" w:cs="Times New Roman"/>
        </w:rPr>
        <w:t>Methodology</w:t>
      </w:r>
      <w:r w:rsidR="00441D73">
        <w:rPr>
          <w:rFonts w:ascii="Times New Roman" w:hAnsi="Times New Roman" w:cs="Times New Roman"/>
        </w:rPr>
        <w:t>,</w:t>
      </w:r>
      <w:r w:rsidR="00FB35B4" w:rsidRPr="005760CA">
        <w:rPr>
          <w:rFonts w:ascii="Times New Roman" w:hAnsi="Times New Roman" w:cs="Times New Roman"/>
        </w:rPr>
        <w:t xml:space="preserve"> Results</w:t>
      </w:r>
      <w:r w:rsidR="00441D73">
        <w:rPr>
          <w:rFonts w:ascii="Times New Roman" w:hAnsi="Times New Roman" w:cs="Times New Roman"/>
        </w:rPr>
        <w:t xml:space="preserve"> and Discussion</w:t>
      </w:r>
    </w:p>
    <w:p w14:paraId="4E063AA2" w14:textId="77777777" w:rsidR="00FB35B4" w:rsidRPr="005760CA" w:rsidRDefault="00FB35B4" w:rsidP="005760CA">
      <w:pPr>
        <w:pStyle w:val="ListParagraph"/>
        <w:rPr>
          <w:rFonts w:ascii="Times New Roman" w:hAnsi="Times New Roman" w:cs="Times New Roman"/>
        </w:rPr>
      </w:pPr>
    </w:p>
    <w:p w14:paraId="7A95CBD3" w14:textId="773279D0" w:rsidR="00E817EA" w:rsidRDefault="00E817EA" w:rsidP="005760CA">
      <w:pPr>
        <w:pStyle w:val="ListParagraph"/>
        <w:numPr>
          <w:ilvl w:val="1"/>
          <w:numId w:val="1"/>
        </w:numPr>
        <w:ind w:leftChars="0"/>
        <w:rPr>
          <w:rFonts w:ascii="Times New Roman" w:hAnsi="Times New Roman" w:cs="Times New Roman"/>
        </w:rPr>
      </w:pPr>
      <w:r w:rsidRPr="005760CA">
        <w:rPr>
          <w:rFonts w:ascii="Times New Roman" w:hAnsi="Times New Roman" w:cs="Times New Roman"/>
        </w:rPr>
        <w:t xml:space="preserve">Methodology </w:t>
      </w:r>
    </w:p>
    <w:p w14:paraId="44414497" w14:textId="711FFB36" w:rsidR="12A70600" w:rsidRDefault="12A70600" w:rsidP="15CC9B3E">
      <w:pPr>
        <w:ind w:left="480" w:firstLine="480"/>
        <w:rPr>
          <w:rFonts w:ascii="Times New Roman" w:hAnsi="Times New Roman" w:cs="Times New Roman"/>
        </w:rPr>
      </w:pPr>
      <w:r w:rsidRPr="0B46B017">
        <w:rPr>
          <w:rFonts w:ascii="Times New Roman" w:hAnsi="Times New Roman" w:cs="Times New Roman"/>
        </w:rPr>
        <w:t>Watch video recording and lecture notes for answer</w:t>
      </w:r>
      <w:r w:rsidR="17DF04C2" w:rsidRPr="0B46B017">
        <w:rPr>
          <w:rFonts w:ascii="Times New Roman" w:hAnsi="Times New Roman" w:cs="Times New Roman"/>
        </w:rPr>
        <w:t>.</w:t>
      </w:r>
      <w:r w:rsidR="13633F3E" w:rsidRPr="0B46B017">
        <w:rPr>
          <w:rFonts w:ascii="Times New Roman" w:hAnsi="Times New Roman" w:cs="Times New Roman"/>
          <w:b/>
          <w:bCs/>
        </w:rPr>
        <w:t>[1]</w:t>
      </w:r>
      <w:r w:rsidRPr="0B46B017">
        <w:rPr>
          <w:rFonts w:ascii="Times New Roman" w:hAnsi="Times New Roman" w:cs="Times New Roman"/>
        </w:rPr>
        <w:t xml:space="preserve"> </w:t>
      </w:r>
    </w:p>
    <w:p w14:paraId="2C9BDF90" w14:textId="1B31D17E" w:rsidR="513B5201" w:rsidRDefault="4D5B2647" w:rsidP="1CB202BB">
      <w:pPr>
        <w:ind w:left="480" w:firstLine="480"/>
        <w:jc w:val="both"/>
      </w:pPr>
      <w:r>
        <w:rPr>
          <w:noProof/>
        </w:rPr>
        <w:drawing>
          <wp:inline distT="0" distB="0" distL="0" distR="0" wp14:anchorId="0C915ABC" wp14:editId="4973B01A">
            <wp:extent cx="4898478" cy="3530986"/>
            <wp:effectExtent l="0" t="0" r="0" b="0"/>
            <wp:docPr id="2120149100" name="Picture 2120149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014910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98478" cy="3530986"/>
                    </a:xfrm>
                    <a:prstGeom prst="rect">
                      <a:avLst/>
                    </a:prstGeom>
                  </pic:spPr>
                </pic:pic>
              </a:graphicData>
            </a:graphic>
          </wp:inline>
        </w:drawing>
      </w:r>
    </w:p>
    <w:p w14:paraId="4B45EF92" w14:textId="6C90746C" w:rsidR="027E2381" w:rsidRDefault="027E2381" w:rsidP="1CB202BB">
      <w:pPr>
        <w:ind w:left="480" w:firstLine="480"/>
        <w:jc w:val="center"/>
        <w:rPr>
          <w:b/>
          <w:bCs/>
        </w:rPr>
      </w:pPr>
      <w:r w:rsidRPr="1CB202BB">
        <w:rPr>
          <w:b/>
          <w:bCs/>
        </w:rPr>
        <w:t xml:space="preserve">Fig </w:t>
      </w:r>
      <w:r w:rsidR="032D3024" w:rsidRPr="1CB202BB">
        <w:rPr>
          <w:b/>
          <w:bCs/>
        </w:rPr>
        <w:t>6</w:t>
      </w:r>
      <w:r w:rsidRPr="1CB202BB">
        <w:rPr>
          <w:b/>
          <w:bCs/>
        </w:rPr>
        <w:t>.</w:t>
      </w:r>
      <w:r w:rsidR="677D6AB9" w:rsidRPr="1CB202BB">
        <w:rPr>
          <w:b/>
          <w:bCs/>
        </w:rPr>
        <w:t xml:space="preserve"> </w:t>
      </w:r>
      <w:r w:rsidR="677D6AB9">
        <w:t>The tool for learning python</w:t>
      </w:r>
    </w:p>
    <w:p w14:paraId="0D785763" w14:textId="24462DDE" w:rsidR="00E817EA" w:rsidRDefault="00E817EA" w:rsidP="005760CA">
      <w:pPr>
        <w:pStyle w:val="ListParagraph"/>
        <w:numPr>
          <w:ilvl w:val="1"/>
          <w:numId w:val="1"/>
        </w:numPr>
        <w:ind w:leftChars="0"/>
        <w:rPr>
          <w:rFonts w:ascii="Times New Roman" w:hAnsi="Times New Roman" w:cs="Times New Roman"/>
        </w:rPr>
      </w:pPr>
      <w:r w:rsidRPr="005760CA">
        <w:rPr>
          <w:rFonts w:ascii="Times New Roman" w:hAnsi="Times New Roman" w:cs="Times New Roman"/>
        </w:rPr>
        <w:t>Results</w:t>
      </w:r>
      <w:r>
        <w:rPr>
          <w:rFonts w:ascii="Times New Roman" w:hAnsi="Times New Roman" w:cs="Times New Roman"/>
        </w:rPr>
        <w:t xml:space="preserve"> </w:t>
      </w:r>
    </w:p>
    <w:p w14:paraId="318B7C9C" w14:textId="12B350BE" w:rsidR="7667B020" w:rsidRDefault="7667B020" w:rsidP="15CC9B3E">
      <w:pPr>
        <w:ind w:left="480" w:firstLine="480"/>
        <w:rPr>
          <w:rFonts w:ascii="Times New Roman" w:hAnsi="Times New Roman" w:cs="Times New Roman"/>
        </w:rPr>
      </w:pPr>
      <w:r w:rsidRPr="15CC9B3E">
        <w:rPr>
          <w:rFonts w:ascii="Times New Roman" w:hAnsi="Times New Roman" w:cs="Times New Roman"/>
        </w:rPr>
        <w:t xml:space="preserve">Understanding the basic of python coding of A star </w:t>
      </w:r>
      <w:r w:rsidR="334492E3" w:rsidRPr="15CC9B3E">
        <w:rPr>
          <w:rFonts w:ascii="Times New Roman" w:hAnsi="Times New Roman" w:cs="Times New Roman"/>
        </w:rPr>
        <w:t xml:space="preserve">algorithm </w:t>
      </w:r>
    </w:p>
    <w:p w14:paraId="43879022" w14:textId="28776AD5" w:rsidR="334492E3" w:rsidRDefault="334492E3" w:rsidP="15CC9B3E">
      <w:pPr>
        <w:ind w:left="480" w:firstLine="480"/>
        <w:rPr>
          <w:rFonts w:ascii="Times New Roman" w:hAnsi="Times New Roman" w:cs="Times New Roman"/>
        </w:rPr>
      </w:pPr>
      <w:r w:rsidRPr="15CC9B3E">
        <w:rPr>
          <w:rFonts w:ascii="Times New Roman" w:hAnsi="Times New Roman" w:cs="Times New Roman"/>
        </w:rPr>
        <w:t>-</w:t>
      </w:r>
      <w:r w:rsidR="7667B020" w:rsidRPr="15CC9B3E">
        <w:rPr>
          <w:rFonts w:ascii="Times New Roman" w:hAnsi="Times New Roman" w:cs="Times New Roman"/>
        </w:rPr>
        <w:t>path finding</w:t>
      </w:r>
      <w:r w:rsidR="5AB93A7F" w:rsidRPr="15CC9B3E">
        <w:rPr>
          <w:rFonts w:ascii="Times New Roman" w:hAnsi="Times New Roman" w:cs="Times New Roman"/>
        </w:rPr>
        <w:t>.</w:t>
      </w:r>
    </w:p>
    <w:p w14:paraId="4C165CF5" w14:textId="5BD09DB3" w:rsidR="5AB93A7F" w:rsidRDefault="5AB93A7F" w:rsidP="15CC9B3E">
      <w:pPr>
        <w:ind w:left="480" w:firstLine="480"/>
        <w:rPr>
          <w:rFonts w:ascii="Times New Roman" w:hAnsi="Times New Roman" w:cs="Times New Roman"/>
        </w:rPr>
      </w:pPr>
      <w:r w:rsidRPr="15CC9B3E">
        <w:rPr>
          <w:rFonts w:ascii="Times New Roman" w:hAnsi="Times New Roman" w:cs="Times New Roman"/>
        </w:rPr>
        <w:t>Task 1 was successfully finished</w:t>
      </w:r>
      <w:r w:rsidR="7667B020" w:rsidRPr="15CC9B3E">
        <w:rPr>
          <w:rFonts w:ascii="Times New Roman" w:hAnsi="Times New Roman" w:cs="Times New Roman"/>
        </w:rPr>
        <w:t xml:space="preserve"> </w:t>
      </w:r>
      <w:r w:rsidR="7687D595" w:rsidRPr="15CC9B3E">
        <w:rPr>
          <w:rFonts w:ascii="Times New Roman" w:hAnsi="Times New Roman" w:cs="Times New Roman"/>
        </w:rPr>
        <w:t>with minor problems.</w:t>
      </w:r>
    </w:p>
    <w:p w14:paraId="38B6CD9F" w14:textId="522798F0" w:rsidR="15CC9B3E" w:rsidRDefault="15CC9B3E" w:rsidP="15CC9B3E">
      <w:pPr>
        <w:ind w:left="480" w:firstLine="480"/>
        <w:rPr>
          <w:rFonts w:ascii="Times New Roman" w:hAnsi="Times New Roman" w:cs="Times New Roman"/>
        </w:rPr>
      </w:pPr>
    </w:p>
    <w:p w14:paraId="335A56BF" w14:textId="2BBEA099" w:rsidR="00E817EA" w:rsidRDefault="00E817EA" w:rsidP="005760CA">
      <w:pPr>
        <w:pStyle w:val="ListParagraph"/>
        <w:numPr>
          <w:ilvl w:val="1"/>
          <w:numId w:val="1"/>
        </w:numPr>
        <w:ind w:leftChars="0"/>
        <w:rPr>
          <w:rFonts w:ascii="Times New Roman" w:hAnsi="Times New Roman" w:cs="Times New Roman"/>
        </w:rPr>
      </w:pPr>
      <w:r>
        <w:rPr>
          <w:rFonts w:ascii="Times New Roman" w:hAnsi="Times New Roman" w:cs="Times New Roman"/>
        </w:rPr>
        <w:t>Discussion</w:t>
      </w:r>
    </w:p>
    <w:p w14:paraId="68A639F5" w14:textId="3F141719" w:rsidR="414EAC9D" w:rsidRDefault="414EAC9D" w:rsidP="15CC9B3E">
      <w:pPr>
        <w:ind w:left="480" w:firstLine="480"/>
        <w:rPr>
          <w:rFonts w:ascii="Times New Roman" w:hAnsi="Times New Roman" w:cs="Times New Roman"/>
        </w:rPr>
      </w:pPr>
      <w:r w:rsidRPr="1CB202BB">
        <w:rPr>
          <w:rFonts w:ascii="Times New Roman" w:hAnsi="Times New Roman" w:cs="Times New Roman"/>
        </w:rPr>
        <w:t xml:space="preserve">During in this </w:t>
      </w:r>
      <w:r w:rsidR="384F86C2" w:rsidRPr="1CB202BB">
        <w:rPr>
          <w:rFonts w:ascii="Times New Roman" w:hAnsi="Times New Roman" w:cs="Times New Roman"/>
        </w:rPr>
        <w:t>task,</w:t>
      </w:r>
      <w:r w:rsidRPr="1CB202BB">
        <w:rPr>
          <w:rFonts w:ascii="Times New Roman" w:hAnsi="Times New Roman" w:cs="Times New Roman"/>
        </w:rPr>
        <w:t xml:space="preserve"> we decided to meet up in </w:t>
      </w:r>
      <w:proofErr w:type="spellStart"/>
      <w:r w:rsidRPr="1CB202BB">
        <w:rPr>
          <w:rFonts w:ascii="Times New Roman" w:hAnsi="Times New Roman" w:cs="Times New Roman"/>
        </w:rPr>
        <w:t>PolyU</w:t>
      </w:r>
      <w:proofErr w:type="spellEnd"/>
      <w:r w:rsidRPr="1CB202BB">
        <w:rPr>
          <w:rFonts w:ascii="Times New Roman" w:hAnsi="Times New Roman" w:cs="Times New Roman"/>
        </w:rPr>
        <w:t xml:space="preserve"> and have discussion which really </w:t>
      </w:r>
      <w:r w:rsidR="3712B186" w:rsidRPr="1CB202BB">
        <w:rPr>
          <w:rFonts w:ascii="Times New Roman" w:hAnsi="Times New Roman" w:cs="Times New Roman"/>
        </w:rPr>
        <w:t>helped</w:t>
      </w:r>
      <w:r w:rsidRPr="1CB202BB">
        <w:rPr>
          <w:rFonts w:ascii="Times New Roman" w:hAnsi="Times New Roman" w:cs="Times New Roman"/>
        </w:rPr>
        <w:t xml:space="preserve"> a lot since online </w:t>
      </w:r>
      <w:r w:rsidR="65080DDC" w:rsidRPr="1CB202BB">
        <w:rPr>
          <w:rFonts w:ascii="Times New Roman" w:hAnsi="Times New Roman" w:cs="Times New Roman"/>
        </w:rPr>
        <w:t>meeting</w:t>
      </w:r>
      <w:r w:rsidR="353BC6BD" w:rsidRPr="1CB202BB">
        <w:rPr>
          <w:rFonts w:ascii="Times New Roman" w:hAnsi="Times New Roman" w:cs="Times New Roman"/>
        </w:rPr>
        <w:t xml:space="preserve"> were difficult to have instant response of others</w:t>
      </w:r>
      <w:r w:rsidR="58534C9F" w:rsidRPr="1CB202BB">
        <w:rPr>
          <w:rFonts w:ascii="Times New Roman" w:hAnsi="Times New Roman" w:cs="Times New Roman"/>
        </w:rPr>
        <w:t xml:space="preserve"> and we split up to solve different problems. For example, how we move red box and yellow box </w:t>
      </w:r>
      <w:r w:rsidR="453CEFD3" w:rsidRPr="1CB202BB">
        <w:rPr>
          <w:rFonts w:ascii="Times New Roman" w:hAnsi="Times New Roman" w:cs="Times New Roman"/>
        </w:rPr>
        <w:t>to correct area, the wall to correct place a</w:t>
      </w:r>
      <w:r w:rsidR="5CCF8A6C" w:rsidRPr="1CB202BB">
        <w:rPr>
          <w:rFonts w:ascii="Times New Roman" w:hAnsi="Times New Roman" w:cs="Times New Roman"/>
        </w:rPr>
        <w:t>nd moving start and end point to their exact location.</w:t>
      </w:r>
      <w:r w:rsidR="4084078F" w:rsidRPr="1CB202BB">
        <w:rPr>
          <w:rFonts w:ascii="Times New Roman" w:hAnsi="Times New Roman" w:cs="Times New Roman"/>
        </w:rPr>
        <w:t xml:space="preserve"> Although, two of our members </w:t>
      </w:r>
      <w:proofErr w:type="gramStart"/>
      <w:r w:rsidR="4084078F" w:rsidRPr="1CB202BB">
        <w:rPr>
          <w:rFonts w:ascii="Times New Roman" w:hAnsi="Times New Roman" w:cs="Times New Roman"/>
        </w:rPr>
        <w:t>couldn’t</w:t>
      </w:r>
      <w:proofErr w:type="gramEnd"/>
      <w:r w:rsidR="4084078F" w:rsidRPr="1CB202BB">
        <w:rPr>
          <w:rFonts w:ascii="Times New Roman" w:hAnsi="Times New Roman" w:cs="Times New Roman"/>
        </w:rPr>
        <w:t xml:space="preserve"> show up, we still have discord to keep </w:t>
      </w:r>
      <w:r w:rsidR="29118C1D" w:rsidRPr="1CB202BB">
        <w:rPr>
          <w:rFonts w:ascii="Times New Roman" w:hAnsi="Times New Roman" w:cs="Times New Roman"/>
        </w:rPr>
        <w:t>contact</w:t>
      </w:r>
      <w:r w:rsidR="4084078F" w:rsidRPr="1CB202BB">
        <w:rPr>
          <w:rFonts w:ascii="Times New Roman" w:hAnsi="Times New Roman" w:cs="Times New Roman"/>
        </w:rPr>
        <w:t xml:space="preserve"> with </w:t>
      </w:r>
      <w:r w:rsidR="64F00092" w:rsidRPr="1CB202BB">
        <w:rPr>
          <w:rFonts w:ascii="Times New Roman" w:hAnsi="Times New Roman" w:cs="Times New Roman"/>
        </w:rPr>
        <w:t xml:space="preserve">them. Then we had a minor problem which we </w:t>
      </w:r>
      <w:proofErr w:type="gramStart"/>
      <w:r w:rsidR="64F00092" w:rsidRPr="1CB202BB">
        <w:rPr>
          <w:rFonts w:ascii="Times New Roman" w:hAnsi="Times New Roman" w:cs="Times New Roman"/>
        </w:rPr>
        <w:t>couldn’t</w:t>
      </w:r>
      <w:proofErr w:type="gramEnd"/>
      <w:r w:rsidR="64F00092" w:rsidRPr="1CB202BB">
        <w:rPr>
          <w:rFonts w:ascii="Times New Roman" w:hAnsi="Times New Roman" w:cs="Times New Roman"/>
        </w:rPr>
        <w:t xml:space="preserve"> figure out why path finding would go thro</w:t>
      </w:r>
      <w:r w:rsidR="66522D1A" w:rsidRPr="1CB202BB">
        <w:rPr>
          <w:rFonts w:ascii="Times New Roman" w:hAnsi="Times New Roman" w:cs="Times New Roman"/>
        </w:rPr>
        <w:t>ugh walls and straight to the end point.</w:t>
      </w:r>
      <w:r w:rsidR="59897784" w:rsidRPr="1CB202BB">
        <w:rPr>
          <w:rFonts w:ascii="Times New Roman" w:hAnsi="Times New Roman" w:cs="Times New Roman"/>
        </w:rPr>
        <w:t xml:space="preserve"> As below </w:t>
      </w:r>
      <w:r w:rsidR="448A7860" w:rsidRPr="1CB202BB">
        <w:rPr>
          <w:rFonts w:ascii="Times New Roman" w:hAnsi="Times New Roman" w:cs="Times New Roman"/>
        </w:rPr>
        <w:t>F</w:t>
      </w:r>
      <w:r w:rsidR="59897784" w:rsidRPr="1CB202BB">
        <w:rPr>
          <w:rFonts w:ascii="Times New Roman" w:hAnsi="Times New Roman" w:cs="Times New Roman"/>
        </w:rPr>
        <w:t>ig</w:t>
      </w:r>
      <w:r w:rsidR="361B7917" w:rsidRPr="1CB202BB">
        <w:rPr>
          <w:rFonts w:ascii="Times New Roman" w:hAnsi="Times New Roman" w:cs="Times New Roman"/>
        </w:rPr>
        <w:t xml:space="preserve"> </w:t>
      </w:r>
      <w:r w:rsidR="0EF0E0E4" w:rsidRPr="1CB202BB">
        <w:rPr>
          <w:rFonts w:ascii="Times New Roman" w:hAnsi="Times New Roman" w:cs="Times New Roman"/>
        </w:rPr>
        <w:t>7</w:t>
      </w:r>
      <w:r w:rsidR="662A823E" w:rsidRPr="1CB202BB">
        <w:rPr>
          <w:rFonts w:ascii="Times New Roman" w:hAnsi="Times New Roman" w:cs="Times New Roman"/>
        </w:rPr>
        <w:t xml:space="preserve"> shown</w:t>
      </w:r>
      <w:r w:rsidR="59897784" w:rsidRPr="1CB202BB">
        <w:rPr>
          <w:rFonts w:ascii="Times New Roman" w:hAnsi="Times New Roman" w:cs="Times New Roman"/>
        </w:rPr>
        <w:t>.</w:t>
      </w:r>
    </w:p>
    <w:p w14:paraId="6CC51266" w14:textId="310BC928" w:rsidR="00FB35B4" w:rsidRDefault="319860E8" w:rsidP="005760CA">
      <w:r>
        <w:rPr>
          <w:noProof/>
        </w:rPr>
        <w:lastRenderedPageBreak/>
        <w:drawing>
          <wp:inline distT="0" distB="0" distL="0" distR="0" wp14:anchorId="44989F2D" wp14:editId="123B3ECB">
            <wp:extent cx="5615778" cy="3966145"/>
            <wp:effectExtent l="0" t="0" r="0" b="0"/>
            <wp:docPr id="1393323922" name="Picture 1393323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3323922"/>
                    <pic:cNvPicPr/>
                  </pic:nvPicPr>
                  <pic:blipFill>
                    <a:blip r:embed="rId21">
                      <a:extLst>
                        <a:ext uri="{28A0092B-C50C-407E-A947-70E740481C1C}">
                          <a14:useLocalDpi xmlns:a14="http://schemas.microsoft.com/office/drawing/2010/main" val="0"/>
                        </a:ext>
                      </a:extLst>
                    </a:blip>
                    <a:stretch>
                      <a:fillRect/>
                    </a:stretch>
                  </pic:blipFill>
                  <pic:spPr>
                    <a:xfrm>
                      <a:off x="0" y="0"/>
                      <a:ext cx="5615778" cy="3966145"/>
                    </a:xfrm>
                    <a:prstGeom prst="rect">
                      <a:avLst/>
                    </a:prstGeom>
                  </pic:spPr>
                </pic:pic>
              </a:graphicData>
            </a:graphic>
          </wp:inline>
        </w:drawing>
      </w:r>
    </w:p>
    <w:p w14:paraId="52B73434" w14:textId="15F7BA0B" w:rsidR="0327A277" w:rsidRDefault="0327A277" w:rsidP="20CC8340">
      <w:pPr>
        <w:jc w:val="center"/>
        <w:rPr>
          <w:b/>
          <w:bCs/>
        </w:rPr>
      </w:pPr>
      <w:r w:rsidRPr="1CB202BB">
        <w:rPr>
          <w:b/>
          <w:bCs/>
        </w:rPr>
        <w:t xml:space="preserve">Fig </w:t>
      </w:r>
      <w:r w:rsidR="132B8D3A" w:rsidRPr="1CB202BB">
        <w:rPr>
          <w:b/>
          <w:bCs/>
        </w:rPr>
        <w:t>7</w:t>
      </w:r>
      <w:r w:rsidRPr="1CB202BB">
        <w:rPr>
          <w:b/>
          <w:bCs/>
        </w:rPr>
        <w:t>.</w:t>
      </w:r>
    </w:p>
    <w:p w14:paraId="2F8F9716" w14:textId="391CF2A2" w:rsidR="59897784" w:rsidRDefault="59897784" w:rsidP="15CC9B3E">
      <w:pPr>
        <w:ind w:firstLine="480"/>
        <w:rPr>
          <w:rFonts w:ascii="Times New Roman" w:hAnsi="Times New Roman" w:cs="Times New Roman"/>
        </w:rPr>
      </w:pPr>
      <w:r w:rsidRPr="1CB202BB">
        <w:rPr>
          <w:rFonts w:ascii="Times New Roman" w:hAnsi="Times New Roman" w:cs="Times New Roman"/>
        </w:rPr>
        <w:t>However, we soon found out that grid size could solve the problem. As below</w:t>
      </w:r>
      <w:r w:rsidR="167682D0" w:rsidRPr="1CB202BB">
        <w:rPr>
          <w:rFonts w:ascii="Times New Roman" w:hAnsi="Times New Roman" w:cs="Times New Roman"/>
        </w:rPr>
        <w:t xml:space="preserve"> </w:t>
      </w:r>
      <w:r w:rsidR="7422D3ED" w:rsidRPr="1CB202BB">
        <w:rPr>
          <w:rFonts w:ascii="Times New Roman" w:hAnsi="Times New Roman" w:cs="Times New Roman"/>
        </w:rPr>
        <w:t>F</w:t>
      </w:r>
      <w:r w:rsidRPr="1CB202BB">
        <w:rPr>
          <w:rFonts w:ascii="Times New Roman" w:hAnsi="Times New Roman" w:cs="Times New Roman"/>
        </w:rPr>
        <w:t>ig</w:t>
      </w:r>
      <w:r w:rsidR="3A7DC4E2" w:rsidRPr="1CB202BB">
        <w:rPr>
          <w:rFonts w:ascii="Times New Roman" w:hAnsi="Times New Roman" w:cs="Times New Roman"/>
        </w:rPr>
        <w:t xml:space="preserve"> </w:t>
      </w:r>
      <w:r w:rsidR="04748280" w:rsidRPr="1CB202BB">
        <w:rPr>
          <w:rFonts w:ascii="Times New Roman" w:hAnsi="Times New Roman" w:cs="Times New Roman"/>
        </w:rPr>
        <w:t>8</w:t>
      </w:r>
      <w:r w:rsidRPr="1CB202BB">
        <w:rPr>
          <w:rFonts w:ascii="Times New Roman" w:hAnsi="Times New Roman" w:cs="Times New Roman"/>
        </w:rPr>
        <w:t xml:space="preserve"> shown.</w:t>
      </w:r>
      <w:r w:rsidR="319860E8">
        <w:rPr>
          <w:noProof/>
        </w:rPr>
        <w:lastRenderedPageBreak/>
        <w:drawing>
          <wp:inline distT="0" distB="0" distL="0" distR="0" wp14:anchorId="7CC896A0" wp14:editId="0E708D0A">
            <wp:extent cx="5580368" cy="4859574"/>
            <wp:effectExtent l="0" t="0" r="0" b="0"/>
            <wp:docPr id="354051768" name="Picture 354051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051768"/>
                    <pic:cNvPicPr/>
                  </pic:nvPicPr>
                  <pic:blipFill>
                    <a:blip r:embed="rId22">
                      <a:extLst>
                        <a:ext uri="{28A0092B-C50C-407E-A947-70E740481C1C}">
                          <a14:useLocalDpi xmlns:a14="http://schemas.microsoft.com/office/drawing/2010/main" val="0"/>
                        </a:ext>
                      </a:extLst>
                    </a:blip>
                    <a:stretch>
                      <a:fillRect/>
                    </a:stretch>
                  </pic:blipFill>
                  <pic:spPr>
                    <a:xfrm>
                      <a:off x="0" y="0"/>
                      <a:ext cx="5580368" cy="4859574"/>
                    </a:xfrm>
                    <a:prstGeom prst="rect">
                      <a:avLst/>
                    </a:prstGeom>
                  </pic:spPr>
                </pic:pic>
              </a:graphicData>
            </a:graphic>
          </wp:inline>
        </w:drawing>
      </w:r>
    </w:p>
    <w:p w14:paraId="4E43C172" w14:textId="4E600C1B" w:rsidR="4F43EA0A" w:rsidRDefault="4F43EA0A" w:rsidP="20CC8340">
      <w:pPr>
        <w:ind w:firstLine="480"/>
        <w:jc w:val="center"/>
        <w:rPr>
          <w:rFonts w:ascii="Times New Roman" w:hAnsi="Times New Roman" w:cs="Times New Roman"/>
          <w:b/>
          <w:bCs/>
        </w:rPr>
      </w:pPr>
      <w:r w:rsidRPr="1CB202BB">
        <w:rPr>
          <w:rFonts w:ascii="Times New Roman" w:hAnsi="Times New Roman" w:cs="Times New Roman"/>
          <w:b/>
          <w:bCs/>
        </w:rPr>
        <w:t xml:space="preserve">Fig </w:t>
      </w:r>
      <w:r w:rsidR="0BF78663" w:rsidRPr="1CB202BB">
        <w:rPr>
          <w:rFonts w:ascii="Times New Roman" w:hAnsi="Times New Roman" w:cs="Times New Roman"/>
          <w:b/>
          <w:bCs/>
        </w:rPr>
        <w:t>8</w:t>
      </w:r>
      <w:r w:rsidRPr="1CB202BB">
        <w:rPr>
          <w:rFonts w:ascii="Times New Roman" w:hAnsi="Times New Roman" w:cs="Times New Roman"/>
          <w:b/>
          <w:bCs/>
        </w:rPr>
        <w:t>.</w:t>
      </w:r>
    </w:p>
    <w:p w14:paraId="29966E4B" w14:textId="351C6ED5" w:rsidR="59897784" w:rsidRDefault="59897784" w:rsidP="15CC9B3E">
      <w:pPr>
        <w:ind w:firstLine="480"/>
        <w:rPr>
          <w:rFonts w:ascii="Times New Roman" w:hAnsi="Times New Roman" w:cs="Times New Roman"/>
        </w:rPr>
      </w:pPr>
      <w:r w:rsidRPr="1CB202BB">
        <w:rPr>
          <w:rFonts w:ascii="Times New Roman" w:hAnsi="Times New Roman" w:cs="Times New Roman"/>
        </w:rPr>
        <w:t xml:space="preserve">But it took a long time to find the </w:t>
      </w:r>
      <w:r w:rsidR="7B48CB58" w:rsidRPr="1CB202BB">
        <w:rPr>
          <w:rFonts w:ascii="Times New Roman" w:hAnsi="Times New Roman" w:cs="Times New Roman"/>
        </w:rPr>
        <w:t>path,</w:t>
      </w:r>
      <w:r w:rsidRPr="1CB202BB">
        <w:rPr>
          <w:rFonts w:ascii="Times New Roman" w:hAnsi="Times New Roman" w:cs="Times New Roman"/>
        </w:rPr>
        <w:t xml:space="preserve"> which is </w:t>
      </w:r>
      <w:r w:rsidR="54666C34" w:rsidRPr="1CB202BB">
        <w:rPr>
          <w:rFonts w:ascii="Times New Roman" w:hAnsi="Times New Roman" w:cs="Times New Roman"/>
        </w:rPr>
        <w:t>time-consuming,</w:t>
      </w:r>
      <w:r w:rsidRPr="1CB202BB">
        <w:rPr>
          <w:rFonts w:ascii="Times New Roman" w:hAnsi="Times New Roman" w:cs="Times New Roman"/>
        </w:rPr>
        <w:t xml:space="preserve"> so we decided to change the program a bit and speed things up. As below </w:t>
      </w:r>
      <w:r w:rsidR="77864F56" w:rsidRPr="1CB202BB">
        <w:rPr>
          <w:rFonts w:ascii="Times New Roman" w:hAnsi="Times New Roman" w:cs="Times New Roman"/>
        </w:rPr>
        <w:t>F</w:t>
      </w:r>
      <w:r w:rsidRPr="1CB202BB">
        <w:rPr>
          <w:rFonts w:ascii="Times New Roman" w:hAnsi="Times New Roman" w:cs="Times New Roman"/>
        </w:rPr>
        <w:t>ig</w:t>
      </w:r>
      <w:r w:rsidR="10D7A74C" w:rsidRPr="1CB202BB">
        <w:rPr>
          <w:rFonts w:ascii="Times New Roman" w:hAnsi="Times New Roman" w:cs="Times New Roman"/>
        </w:rPr>
        <w:t xml:space="preserve"> </w:t>
      </w:r>
      <w:r w:rsidR="2A4B7EE2" w:rsidRPr="1CB202BB">
        <w:rPr>
          <w:rFonts w:ascii="Times New Roman" w:hAnsi="Times New Roman" w:cs="Times New Roman"/>
        </w:rPr>
        <w:t>9</w:t>
      </w:r>
      <w:r w:rsidR="64326694" w:rsidRPr="1CB202BB">
        <w:rPr>
          <w:rFonts w:ascii="Times New Roman" w:hAnsi="Times New Roman" w:cs="Times New Roman"/>
        </w:rPr>
        <w:t xml:space="preserve"> </w:t>
      </w:r>
      <w:r w:rsidR="10D7A74C" w:rsidRPr="1CB202BB">
        <w:rPr>
          <w:rFonts w:ascii="Times New Roman" w:hAnsi="Times New Roman" w:cs="Times New Roman"/>
        </w:rPr>
        <w:t>shown.</w:t>
      </w:r>
      <w:r w:rsidR="4FD23900">
        <w:rPr>
          <w:noProof/>
        </w:rPr>
        <w:lastRenderedPageBreak/>
        <w:drawing>
          <wp:inline distT="0" distB="0" distL="0" distR="0" wp14:anchorId="334DE678" wp14:editId="762DBAA1">
            <wp:extent cx="5410198" cy="4677568"/>
            <wp:effectExtent l="0" t="0" r="0" b="0"/>
            <wp:docPr id="1134112562" name="Picture 1134112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4112562"/>
                    <pic:cNvPicPr/>
                  </pic:nvPicPr>
                  <pic:blipFill>
                    <a:blip r:embed="rId23">
                      <a:extLst>
                        <a:ext uri="{28A0092B-C50C-407E-A947-70E740481C1C}">
                          <a14:useLocalDpi xmlns:a14="http://schemas.microsoft.com/office/drawing/2010/main" val="0"/>
                        </a:ext>
                      </a:extLst>
                    </a:blip>
                    <a:stretch>
                      <a:fillRect/>
                    </a:stretch>
                  </pic:blipFill>
                  <pic:spPr>
                    <a:xfrm>
                      <a:off x="0" y="0"/>
                      <a:ext cx="5410198" cy="4677568"/>
                    </a:xfrm>
                    <a:prstGeom prst="rect">
                      <a:avLst/>
                    </a:prstGeom>
                  </pic:spPr>
                </pic:pic>
              </a:graphicData>
            </a:graphic>
          </wp:inline>
        </w:drawing>
      </w:r>
    </w:p>
    <w:p w14:paraId="43CE1399" w14:textId="6A8E493E" w:rsidR="5D6E7242" w:rsidRDefault="5D6E7242" w:rsidP="20CC8340">
      <w:pPr>
        <w:ind w:firstLine="480"/>
        <w:jc w:val="center"/>
        <w:rPr>
          <w:rFonts w:ascii="Times New Roman" w:hAnsi="Times New Roman" w:cs="Times New Roman"/>
          <w:b/>
          <w:bCs/>
        </w:rPr>
      </w:pPr>
      <w:r w:rsidRPr="1CB202BB">
        <w:rPr>
          <w:rFonts w:ascii="Times New Roman" w:hAnsi="Times New Roman" w:cs="Times New Roman"/>
          <w:b/>
          <w:bCs/>
        </w:rPr>
        <w:t xml:space="preserve">Fig </w:t>
      </w:r>
      <w:r w:rsidR="047B04DB" w:rsidRPr="1CB202BB">
        <w:rPr>
          <w:rFonts w:ascii="Times New Roman" w:hAnsi="Times New Roman" w:cs="Times New Roman"/>
          <w:b/>
          <w:bCs/>
        </w:rPr>
        <w:t>9</w:t>
      </w:r>
      <w:r w:rsidRPr="1CB202BB">
        <w:rPr>
          <w:rFonts w:ascii="Times New Roman" w:hAnsi="Times New Roman" w:cs="Times New Roman"/>
          <w:b/>
          <w:bCs/>
        </w:rPr>
        <w:t>.</w:t>
      </w:r>
    </w:p>
    <w:p w14:paraId="68D91F12" w14:textId="4E75F6B8" w:rsidR="65BB07A5" w:rsidRDefault="65BB07A5" w:rsidP="15CC9B3E">
      <w:pPr>
        <w:ind w:firstLine="480"/>
        <w:rPr>
          <w:rFonts w:ascii="Times New Roman" w:hAnsi="Times New Roman" w:cs="Times New Roman"/>
        </w:rPr>
      </w:pPr>
      <w:r w:rsidRPr="15CC9B3E">
        <w:rPr>
          <w:rFonts w:ascii="Times New Roman" w:hAnsi="Times New Roman" w:cs="Times New Roman"/>
        </w:rPr>
        <w:t>Since we notice that grid size was 2 and the path finding only had sqrt</w:t>
      </w:r>
      <w:r w:rsidR="3FCECFD1" w:rsidRPr="15CC9B3E">
        <w:rPr>
          <w:rFonts w:ascii="Times New Roman" w:hAnsi="Times New Roman" w:cs="Times New Roman"/>
        </w:rPr>
        <w:t xml:space="preserve"> </w:t>
      </w:r>
      <w:r w:rsidRPr="15CC9B3E">
        <w:rPr>
          <w:rFonts w:ascii="Times New Roman" w:hAnsi="Times New Roman" w:cs="Times New Roman"/>
        </w:rPr>
        <w:t>{2}</w:t>
      </w:r>
      <w:r w:rsidR="33B306C3" w:rsidRPr="15CC9B3E">
        <w:rPr>
          <w:rFonts w:ascii="Times New Roman" w:hAnsi="Times New Roman" w:cs="Times New Roman"/>
        </w:rPr>
        <w:t xml:space="preserve"> </w:t>
      </w:r>
      <w:r w:rsidRPr="15CC9B3E">
        <w:rPr>
          <w:rFonts w:ascii="Times New Roman" w:hAnsi="Times New Roman" w:cs="Times New Roman"/>
        </w:rPr>
        <w:t>&lt;2</w:t>
      </w:r>
    </w:p>
    <w:p w14:paraId="779681B0" w14:textId="2BF2E655" w:rsidR="482A9B3B" w:rsidRDefault="482A9B3B" w:rsidP="20CC8340">
      <w:pPr>
        <w:rPr>
          <w:rFonts w:ascii="Times New Roman" w:hAnsi="Times New Roman" w:cs="Times New Roman"/>
        </w:rPr>
      </w:pPr>
      <w:r w:rsidRPr="20CC8340">
        <w:rPr>
          <w:rFonts w:ascii="Times New Roman" w:hAnsi="Times New Roman" w:cs="Times New Roman"/>
        </w:rPr>
        <w:t xml:space="preserve">Which </w:t>
      </w:r>
      <w:r w:rsidR="525AC28E" w:rsidRPr="20CC8340">
        <w:rPr>
          <w:rFonts w:ascii="Times New Roman" w:hAnsi="Times New Roman" w:cs="Times New Roman"/>
        </w:rPr>
        <w:t xml:space="preserve">making it phase through the wall. </w:t>
      </w:r>
      <w:r w:rsidR="03FA261D" w:rsidRPr="20CC8340">
        <w:rPr>
          <w:rFonts w:ascii="Times New Roman" w:hAnsi="Times New Roman" w:cs="Times New Roman"/>
        </w:rPr>
        <w:t>So,</w:t>
      </w:r>
      <w:r w:rsidR="525AC28E" w:rsidRPr="20CC8340">
        <w:rPr>
          <w:rFonts w:ascii="Times New Roman" w:hAnsi="Times New Roman" w:cs="Times New Roman"/>
        </w:rPr>
        <w:t xml:space="preserve"> we decided to add a second line to block the gap be</w:t>
      </w:r>
      <w:r w:rsidR="656B481B" w:rsidRPr="20CC8340">
        <w:rPr>
          <w:rFonts w:ascii="Times New Roman" w:hAnsi="Times New Roman" w:cs="Times New Roman"/>
        </w:rPr>
        <w:t>tween each point</w:t>
      </w:r>
      <w:r w:rsidR="525AC28E" w:rsidRPr="20CC8340">
        <w:rPr>
          <w:rFonts w:ascii="Times New Roman" w:hAnsi="Times New Roman" w:cs="Times New Roman"/>
        </w:rPr>
        <w:t>.</w:t>
      </w:r>
      <w:r w:rsidR="099C288D" w:rsidRPr="20CC8340">
        <w:rPr>
          <w:rFonts w:ascii="Times New Roman" w:hAnsi="Times New Roman" w:cs="Times New Roman"/>
        </w:rPr>
        <w:t xml:space="preserve"> And it turns out more convenient. </w:t>
      </w:r>
    </w:p>
    <w:p w14:paraId="03238EEC" w14:textId="37429338" w:rsidR="00E817EA" w:rsidRPr="005760CA" w:rsidRDefault="00E817EA" w:rsidP="00E817EA">
      <w:pPr>
        <w:pStyle w:val="ListParagraph"/>
        <w:numPr>
          <w:ilvl w:val="0"/>
          <w:numId w:val="1"/>
        </w:numPr>
        <w:ind w:leftChars="0"/>
        <w:rPr>
          <w:rFonts w:ascii="Times New Roman" w:hAnsi="Times New Roman" w:cs="Times New Roman"/>
        </w:rPr>
      </w:pPr>
      <w:r w:rsidRPr="005760CA">
        <w:rPr>
          <w:rFonts w:ascii="Times New Roman" w:hAnsi="Times New Roman" w:cs="Times New Roman"/>
        </w:rPr>
        <w:t xml:space="preserve">Task </w:t>
      </w:r>
      <w:r>
        <w:rPr>
          <w:rFonts w:ascii="Times New Roman" w:hAnsi="Times New Roman" w:cs="Times New Roman"/>
        </w:rPr>
        <w:t>2.1:</w:t>
      </w:r>
      <w:r w:rsidRPr="005760CA">
        <w:rPr>
          <w:rFonts w:ascii="Times New Roman" w:hAnsi="Times New Roman" w:cs="Times New Roman"/>
        </w:rPr>
        <w:t xml:space="preserve"> Methodology</w:t>
      </w:r>
      <w:r>
        <w:rPr>
          <w:rFonts w:ascii="Times New Roman" w:hAnsi="Times New Roman" w:cs="Times New Roman"/>
        </w:rPr>
        <w:t>,</w:t>
      </w:r>
      <w:r w:rsidRPr="005760CA">
        <w:rPr>
          <w:rFonts w:ascii="Times New Roman" w:hAnsi="Times New Roman" w:cs="Times New Roman"/>
        </w:rPr>
        <w:t xml:space="preserve"> Results</w:t>
      </w:r>
      <w:r>
        <w:rPr>
          <w:rFonts w:ascii="Times New Roman" w:hAnsi="Times New Roman" w:cs="Times New Roman"/>
        </w:rPr>
        <w:t xml:space="preserve"> and Discussion</w:t>
      </w:r>
    </w:p>
    <w:p w14:paraId="062EABDC" w14:textId="77777777" w:rsidR="00E817EA" w:rsidRPr="005760CA" w:rsidRDefault="00E817EA" w:rsidP="00E817EA">
      <w:pPr>
        <w:pStyle w:val="ListParagraph"/>
        <w:rPr>
          <w:rFonts w:ascii="Times New Roman" w:hAnsi="Times New Roman" w:cs="Times New Roman"/>
        </w:rPr>
      </w:pPr>
    </w:p>
    <w:p w14:paraId="4783CC46" w14:textId="77777777" w:rsidR="00E817EA" w:rsidRDefault="00E817EA" w:rsidP="00E817EA">
      <w:pPr>
        <w:pStyle w:val="ListParagraph"/>
        <w:numPr>
          <w:ilvl w:val="1"/>
          <w:numId w:val="1"/>
        </w:numPr>
        <w:ind w:leftChars="0"/>
        <w:rPr>
          <w:rFonts w:ascii="Times New Roman" w:hAnsi="Times New Roman" w:cs="Times New Roman"/>
        </w:rPr>
      </w:pPr>
      <w:r w:rsidRPr="005760CA">
        <w:rPr>
          <w:rFonts w:ascii="Times New Roman" w:hAnsi="Times New Roman" w:cs="Times New Roman"/>
        </w:rPr>
        <w:t xml:space="preserve">Methodology </w:t>
      </w:r>
    </w:p>
    <w:p w14:paraId="5BDC8807" w14:textId="703AAFF4" w:rsidR="3CA09076" w:rsidRDefault="3CA09076" w:rsidP="1CB202BB">
      <w:pPr>
        <w:ind w:left="480" w:firstLine="480"/>
        <w:rPr>
          <w:rFonts w:ascii="Times New Roman" w:hAnsi="Times New Roman" w:cs="Times New Roman"/>
        </w:rPr>
      </w:pPr>
      <w:r w:rsidRPr="1CB202BB">
        <w:rPr>
          <w:rFonts w:ascii="Times New Roman" w:hAnsi="Times New Roman" w:cs="Times New Roman"/>
        </w:rPr>
        <w:t>By using linear programming</w:t>
      </w:r>
      <w:r w:rsidR="182C8CA2" w:rsidRPr="1CB202BB">
        <w:rPr>
          <w:rFonts w:ascii="Times New Roman" w:hAnsi="Times New Roman" w:cs="Times New Roman"/>
        </w:rPr>
        <w:t xml:space="preserve">, linear programming can help us achieve the best outcome which means the lowest cost is </w:t>
      </w:r>
      <w:r w:rsidR="589CEC6F" w:rsidRPr="1CB202BB">
        <w:rPr>
          <w:rFonts w:ascii="Times New Roman" w:hAnsi="Times New Roman" w:cs="Times New Roman"/>
        </w:rPr>
        <w:t>given.</w:t>
      </w:r>
    </w:p>
    <w:p w14:paraId="2640707D" w14:textId="77777777" w:rsidR="00E817EA" w:rsidRDefault="00E817EA" w:rsidP="00E817EA">
      <w:pPr>
        <w:pStyle w:val="ListParagraph"/>
        <w:numPr>
          <w:ilvl w:val="1"/>
          <w:numId w:val="1"/>
        </w:numPr>
        <w:ind w:leftChars="0"/>
        <w:rPr>
          <w:rFonts w:ascii="Times New Roman" w:hAnsi="Times New Roman" w:cs="Times New Roman"/>
        </w:rPr>
      </w:pPr>
      <w:r w:rsidRPr="005760CA">
        <w:rPr>
          <w:rFonts w:ascii="Times New Roman" w:hAnsi="Times New Roman" w:cs="Times New Roman"/>
        </w:rPr>
        <w:t>Results</w:t>
      </w:r>
      <w:r>
        <w:rPr>
          <w:rFonts w:ascii="Times New Roman" w:hAnsi="Times New Roman" w:cs="Times New Roman"/>
        </w:rPr>
        <w:t xml:space="preserve"> </w:t>
      </w:r>
    </w:p>
    <w:p w14:paraId="4DF143A0" w14:textId="3A1219D4" w:rsidR="0E99EABA" w:rsidRDefault="0E99EABA" w:rsidP="1CB202BB">
      <w:pPr>
        <w:ind w:left="480" w:firstLine="480"/>
        <w:rPr>
          <w:rFonts w:ascii="Times New Roman" w:hAnsi="Times New Roman" w:cs="Times New Roman"/>
        </w:rPr>
      </w:pPr>
      <w:r w:rsidRPr="1CB202BB">
        <w:rPr>
          <w:rFonts w:ascii="Times New Roman" w:hAnsi="Times New Roman" w:cs="Times New Roman"/>
        </w:rPr>
        <w:t xml:space="preserve">The result was successful, we </w:t>
      </w:r>
      <w:proofErr w:type="gramStart"/>
      <w:r w:rsidRPr="1CB202BB">
        <w:rPr>
          <w:rFonts w:ascii="Times New Roman" w:hAnsi="Times New Roman" w:cs="Times New Roman"/>
        </w:rPr>
        <w:t>didn’t</w:t>
      </w:r>
      <w:proofErr w:type="gramEnd"/>
      <w:r w:rsidRPr="1CB202BB">
        <w:rPr>
          <w:rFonts w:ascii="Times New Roman" w:hAnsi="Times New Roman" w:cs="Times New Roman"/>
        </w:rPr>
        <w:t xml:space="preserve"> go into any trouble during this task</w:t>
      </w:r>
      <w:r w:rsidR="61AB7F56" w:rsidRPr="1CB202BB">
        <w:rPr>
          <w:rFonts w:ascii="Times New Roman" w:hAnsi="Times New Roman" w:cs="Times New Roman"/>
        </w:rPr>
        <w:t>.</w:t>
      </w:r>
    </w:p>
    <w:p w14:paraId="09B3B512" w14:textId="12629BA6" w:rsidR="00E817EA" w:rsidRDefault="00E817EA" w:rsidP="1CB202BB">
      <w:pPr>
        <w:pStyle w:val="ListParagraph"/>
        <w:numPr>
          <w:ilvl w:val="1"/>
          <w:numId w:val="1"/>
        </w:numPr>
        <w:ind w:leftChars="0"/>
        <w:rPr>
          <w:szCs w:val="24"/>
        </w:rPr>
      </w:pPr>
      <w:r>
        <w:rPr>
          <w:rFonts w:ascii="Times New Roman" w:hAnsi="Times New Roman" w:cs="Times New Roman"/>
        </w:rPr>
        <w:t>Discussion</w:t>
      </w:r>
    </w:p>
    <w:p w14:paraId="14B92A66" w14:textId="7CB1D81F" w:rsidR="00E817EA" w:rsidRDefault="34B4F749" w:rsidP="1CB202BB">
      <w:pPr>
        <w:ind w:left="480" w:firstLine="480"/>
        <w:rPr>
          <w:rFonts w:ascii="Times New Roman" w:hAnsi="Times New Roman" w:cs="Times New Roman"/>
        </w:rPr>
      </w:pPr>
      <w:r w:rsidRPr="1CB202BB">
        <w:rPr>
          <w:rFonts w:ascii="Times New Roman" w:hAnsi="Times New Roman" w:cs="Times New Roman"/>
        </w:rPr>
        <w:t xml:space="preserve">We were discussing </w:t>
      </w:r>
      <w:r w:rsidR="17DDA68F" w:rsidRPr="1CB202BB">
        <w:rPr>
          <w:rFonts w:ascii="Times New Roman" w:hAnsi="Times New Roman" w:cs="Times New Roman"/>
        </w:rPr>
        <w:t>how we could solve the problem since there were two constraints</w:t>
      </w:r>
      <w:r w:rsidR="61821F12" w:rsidRPr="1CB202BB">
        <w:rPr>
          <w:rFonts w:ascii="Times New Roman" w:hAnsi="Times New Roman" w:cs="Times New Roman"/>
        </w:rPr>
        <w:t xml:space="preserve">, then one of our groupmates said how about using linear programming, so we decided to draft the graph. However, </w:t>
      </w:r>
      <w:r w:rsidR="348B9705" w:rsidRPr="1CB202BB">
        <w:rPr>
          <w:rFonts w:ascii="Times New Roman" w:hAnsi="Times New Roman" w:cs="Times New Roman"/>
        </w:rPr>
        <w:t xml:space="preserve">we were afraid that we could calculate the wrong answer. Therefore, one of us suggested using </w:t>
      </w:r>
      <w:proofErr w:type="spellStart"/>
      <w:r w:rsidR="348B9705" w:rsidRPr="1CB202BB">
        <w:rPr>
          <w:rFonts w:ascii="Times New Roman" w:hAnsi="Times New Roman" w:cs="Times New Roman"/>
        </w:rPr>
        <w:t>desmos</w:t>
      </w:r>
      <w:proofErr w:type="spellEnd"/>
      <w:r w:rsidR="348B9705" w:rsidRPr="1CB202BB">
        <w:rPr>
          <w:rFonts w:ascii="Times New Roman" w:hAnsi="Times New Roman" w:cs="Times New Roman"/>
        </w:rPr>
        <w:t xml:space="preserve"> which is a </w:t>
      </w:r>
      <w:r w:rsidR="0BC27183" w:rsidRPr="1CB202BB">
        <w:rPr>
          <w:rFonts w:ascii="Times New Roman" w:hAnsi="Times New Roman" w:cs="Times New Roman"/>
        </w:rPr>
        <w:t xml:space="preserve">graph calculator as shown in Fig </w:t>
      </w:r>
      <w:r w:rsidR="236CA8F7" w:rsidRPr="1CB202BB">
        <w:rPr>
          <w:rFonts w:ascii="Times New Roman" w:hAnsi="Times New Roman" w:cs="Times New Roman"/>
        </w:rPr>
        <w:t>10</w:t>
      </w:r>
      <w:r w:rsidR="0BC27183" w:rsidRPr="1CB202BB">
        <w:rPr>
          <w:rFonts w:ascii="Times New Roman" w:hAnsi="Times New Roman" w:cs="Times New Roman"/>
        </w:rPr>
        <w:t>.</w:t>
      </w:r>
      <w:r w:rsidR="5B371317" w:rsidRPr="1CB202BB">
        <w:rPr>
          <w:rFonts w:ascii="Times New Roman" w:hAnsi="Times New Roman" w:cs="Times New Roman"/>
        </w:rPr>
        <w:t xml:space="preserve"> </w:t>
      </w:r>
    </w:p>
    <w:p w14:paraId="11283884" w14:textId="4919C632" w:rsidR="00E817EA" w:rsidRDefault="511BEC58" w:rsidP="1CB202BB">
      <w:pPr>
        <w:ind w:left="120" w:firstLine="360"/>
      </w:pPr>
      <w:r>
        <w:rPr>
          <w:noProof/>
        </w:rPr>
        <w:lastRenderedPageBreak/>
        <w:drawing>
          <wp:inline distT="0" distB="0" distL="0" distR="0" wp14:anchorId="43A0EF86" wp14:editId="5708D6A4">
            <wp:extent cx="5324478" cy="2984158"/>
            <wp:effectExtent l="0" t="0" r="0" b="0"/>
            <wp:docPr id="779863971" name="Picture 779863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863971"/>
                    <pic:cNvPicPr/>
                  </pic:nvPicPr>
                  <pic:blipFill>
                    <a:blip r:embed="rId24">
                      <a:extLst>
                        <a:ext uri="{28A0092B-C50C-407E-A947-70E740481C1C}">
                          <a14:useLocalDpi xmlns:a14="http://schemas.microsoft.com/office/drawing/2010/main" val="0"/>
                        </a:ext>
                      </a:extLst>
                    </a:blip>
                    <a:stretch>
                      <a:fillRect/>
                    </a:stretch>
                  </pic:blipFill>
                  <pic:spPr>
                    <a:xfrm>
                      <a:off x="0" y="0"/>
                      <a:ext cx="5324478" cy="2984158"/>
                    </a:xfrm>
                    <a:prstGeom prst="rect">
                      <a:avLst/>
                    </a:prstGeom>
                  </pic:spPr>
                </pic:pic>
              </a:graphicData>
            </a:graphic>
          </wp:inline>
        </w:drawing>
      </w:r>
    </w:p>
    <w:p w14:paraId="5727D8F5" w14:textId="6AF1C4F9" w:rsidR="00E817EA" w:rsidRDefault="75E6B1D3" w:rsidP="1CB202BB">
      <w:pPr>
        <w:ind w:left="480"/>
        <w:jc w:val="center"/>
        <w:rPr>
          <w:rFonts w:ascii="Times New Roman" w:hAnsi="Times New Roman" w:cs="Times New Roman"/>
          <w:b/>
        </w:rPr>
      </w:pPr>
      <w:r w:rsidRPr="1CB202BB">
        <w:rPr>
          <w:rFonts w:ascii="Times New Roman" w:hAnsi="Times New Roman" w:cs="Times New Roman"/>
          <w:b/>
          <w:bCs/>
        </w:rPr>
        <w:t xml:space="preserve">Fig </w:t>
      </w:r>
      <w:r w:rsidR="704E59FD" w:rsidRPr="1CB202BB">
        <w:rPr>
          <w:rFonts w:ascii="Times New Roman" w:hAnsi="Times New Roman" w:cs="Times New Roman"/>
          <w:b/>
          <w:bCs/>
        </w:rPr>
        <w:t>10</w:t>
      </w:r>
      <w:r w:rsidRPr="1CB202BB">
        <w:rPr>
          <w:rFonts w:ascii="Times New Roman" w:hAnsi="Times New Roman" w:cs="Times New Roman"/>
          <w:b/>
          <w:bCs/>
        </w:rPr>
        <w:t>.</w:t>
      </w:r>
    </w:p>
    <w:p w14:paraId="26E72867" w14:textId="5B33A675" w:rsidR="44D250FB" w:rsidRDefault="44D250FB" w:rsidP="1CB202BB">
      <w:pPr>
        <w:ind w:left="480"/>
        <w:rPr>
          <w:rFonts w:ascii="Times New Roman" w:hAnsi="Times New Roman" w:cs="Times New Roman"/>
        </w:rPr>
      </w:pPr>
      <w:r w:rsidRPr="1CB202BB">
        <w:rPr>
          <w:rFonts w:ascii="Times New Roman" w:hAnsi="Times New Roman" w:cs="Times New Roman"/>
        </w:rPr>
        <w:t>As you could see</w:t>
      </w:r>
      <w:r w:rsidR="685EAE7E" w:rsidRPr="1CB202BB">
        <w:rPr>
          <w:rFonts w:ascii="Times New Roman" w:hAnsi="Times New Roman" w:cs="Times New Roman"/>
        </w:rPr>
        <w:t>,</w:t>
      </w:r>
      <w:r w:rsidRPr="1CB202BB">
        <w:rPr>
          <w:rFonts w:ascii="Times New Roman" w:hAnsi="Times New Roman" w:cs="Times New Roman"/>
        </w:rPr>
        <w:t xml:space="preserve"> there are three points which repre</w:t>
      </w:r>
      <w:r w:rsidR="5ACE0766" w:rsidRPr="1CB202BB">
        <w:rPr>
          <w:rFonts w:ascii="Times New Roman" w:hAnsi="Times New Roman" w:cs="Times New Roman"/>
        </w:rPr>
        <w:t xml:space="preserve">sent </w:t>
      </w:r>
      <w:r w:rsidR="0AF413B7" w:rsidRPr="1CB202BB">
        <w:rPr>
          <w:rFonts w:ascii="Times New Roman" w:hAnsi="Times New Roman" w:cs="Times New Roman"/>
        </w:rPr>
        <w:t xml:space="preserve">the maximum and minimum cost for the </w:t>
      </w:r>
      <w:r w:rsidR="7FEF6FE4" w:rsidRPr="1CB202BB">
        <w:rPr>
          <w:rFonts w:ascii="Times New Roman" w:hAnsi="Times New Roman" w:cs="Times New Roman"/>
        </w:rPr>
        <w:t>flight</w:t>
      </w:r>
      <w:r w:rsidR="7912FE69" w:rsidRPr="1CB202BB">
        <w:rPr>
          <w:rFonts w:ascii="Times New Roman" w:hAnsi="Times New Roman" w:cs="Times New Roman"/>
        </w:rPr>
        <w:t>, and the one with the closet to the (0,0) point will be the minimum of the cost so the answer will be (20,20).</w:t>
      </w:r>
    </w:p>
    <w:p w14:paraId="75CA570A" w14:textId="708DEB85" w:rsidR="00E817EA" w:rsidRPr="005760CA" w:rsidRDefault="00E817EA" w:rsidP="00E817EA">
      <w:pPr>
        <w:pStyle w:val="ListParagraph"/>
        <w:numPr>
          <w:ilvl w:val="0"/>
          <w:numId w:val="1"/>
        </w:numPr>
        <w:ind w:leftChars="0"/>
        <w:rPr>
          <w:rFonts w:ascii="Times New Roman" w:hAnsi="Times New Roman" w:cs="Times New Roman"/>
        </w:rPr>
      </w:pPr>
      <w:r w:rsidRPr="005760CA">
        <w:rPr>
          <w:rFonts w:ascii="Times New Roman" w:hAnsi="Times New Roman" w:cs="Times New Roman"/>
        </w:rPr>
        <w:t xml:space="preserve">Task </w:t>
      </w:r>
      <w:r>
        <w:rPr>
          <w:rFonts w:ascii="Times New Roman" w:hAnsi="Times New Roman" w:cs="Times New Roman"/>
        </w:rPr>
        <w:t>2.2:</w:t>
      </w:r>
      <w:r w:rsidRPr="005760CA">
        <w:rPr>
          <w:rFonts w:ascii="Times New Roman" w:hAnsi="Times New Roman" w:cs="Times New Roman"/>
        </w:rPr>
        <w:t xml:space="preserve"> Methodology</w:t>
      </w:r>
      <w:r>
        <w:rPr>
          <w:rFonts w:ascii="Times New Roman" w:hAnsi="Times New Roman" w:cs="Times New Roman"/>
        </w:rPr>
        <w:t>,</w:t>
      </w:r>
      <w:r w:rsidRPr="005760CA">
        <w:rPr>
          <w:rFonts w:ascii="Times New Roman" w:hAnsi="Times New Roman" w:cs="Times New Roman"/>
        </w:rPr>
        <w:t xml:space="preserve"> Results</w:t>
      </w:r>
      <w:r>
        <w:rPr>
          <w:rFonts w:ascii="Times New Roman" w:hAnsi="Times New Roman" w:cs="Times New Roman"/>
        </w:rPr>
        <w:t xml:space="preserve"> and Discussion</w:t>
      </w:r>
    </w:p>
    <w:p w14:paraId="6E7A15AA" w14:textId="77777777" w:rsidR="00E817EA" w:rsidRPr="005760CA" w:rsidRDefault="00E817EA" w:rsidP="00E817EA">
      <w:pPr>
        <w:pStyle w:val="ListParagraph"/>
        <w:rPr>
          <w:rFonts w:ascii="Times New Roman" w:hAnsi="Times New Roman" w:cs="Times New Roman"/>
        </w:rPr>
      </w:pPr>
    </w:p>
    <w:p w14:paraId="5C9DFE7C" w14:textId="4A835D22" w:rsidR="00E817EA" w:rsidRDefault="00E817EA" w:rsidP="00E817EA">
      <w:pPr>
        <w:pStyle w:val="ListParagraph"/>
        <w:numPr>
          <w:ilvl w:val="1"/>
          <w:numId w:val="1"/>
        </w:numPr>
        <w:ind w:leftChars="0"/>
        <w:rPr>
          <w:rFonts w:ascii="Times New Roman" w:hAnsi="Times New Roman" w:cs="Times New Roman"/>
        </w:rPr>
      </w:pPr>
      <w:r w:rsidRPr="005760CA">
        <w:rPr>
          <w:rFonts w:ascii="Times New Roman" w:hAnsi="Times New Roman" w:cs="Times New Roman"/>
        </w:rPr>
        <w:t>Methodology</w:t>
      </w:r>
    </w:p>
    <w:p w14:paraId="21B00BEF" w14:textId="154B6074" w:rsidR="5C6E0444" w:rsidRDefault="5C6E0444" w:rsidP="1CB202BB">
      <w:pPr>
        <w:ind w:left="120"/>
        <w:rPr>
          <w:rFonts w:ascii="Times New Roman" w:hAnsi="Times New Roman" w:cs="Times New Roman"/>
        </w:rPr>
      </w:pPr>
      <w:r w:rsidRPr="1CB202BB">
        <w:rPr>
          <w:rFonts w:ascii="Times New Roman" w:hAnsi="Times New Roman" w:cs="Times New Roman"/>
        </w:rPr>
        <w:t xml:space="preserve">         To use the similar method as the task 2.2. But as there are more </w:t>
      </w:r>
      <w:proofErr w:type="gramStart"/>
      <w:r w:rsidRPr="1CB202BB">
        <w:rPr>
          <w:rFonts w:ascii="Times New Roman" w:hAnsi="Times New Roman" w:cs="Times New Roman"/>
        </w:rPr>
        <w:t>variables</w:t>
      </w:r>
      <w:proofErr w:type="gramEnd"/>
      <w:r w:rsidRPr="1CB202BB">
        <w:rPr>
          <w:rFonts w:ascii="Times New Roman" w:hAnsi="Times New Roman" w:cs="Times New Roman"/>
        </w:rPr>
        <w:t xml:space="preserve"> we will not be able to </w:t>
      </w:r>
      <w:r w:rsidR="0042CC17" w:rsidRPr="1CB202BB">
        <w:rPr>
          <w:rFonts w:ascii="Times New Roman" w:hAnsi="Times New Roman" w:cs="Times New Roman"/>
        </w:rPr>
        <w:t>use linear programming to plat the graph</w:t>
      </w:r>
      <w:r w:rsidR="36A09A0F" w:rsidRPr="1CB202BB">
        <w:rPr>
          <w:rFonts w:ascii="Times New Roman" w:hAnsi="Times New Roman" w:cs="Times New Roman"/>
        </w:rPr>
        <w:t xml:space="preserve"> to find out the lowest cost for the algorithm. Hence, we had tried to use t</w:t>
      </w:r>
      <w:r w:rsidR="3D083FE0" w:rsidRPr="1CB202BB">
        <w:rPr>
          <w:rFonts w:ascii="Times New Roman" w:hAnsi="Times New Roman" w:cs="Times New Roman"/>
        </w:rPr>
        <w:t>he Lagrange multiplier method to find out the lowest cost for the task.</w:t>
      </w:r>
    </w:p>
    <w:p w14:paraId="3438D242" w14:textId="3320EB79" w:rsidR="00E817EA" w:rsidRDefault="00E817EA" w:rsidP="00E817EA">
      <w:pPr>
        <w:pStyle w:val="ListParagraph"/>
        <w:numPr>
          <w:ilvl w:val="1"/>
          <w:numId w:val="1"/>
        </w:numPr>
        <w:ind w:leftChars="0"/>
        <w:rPr>
          <w:rFonts w:ascii="Times New Roman" w:hAnsi="Times New Roman" w:cs="Times New Roman"/>
        </w:rPr>
      </w:pPr>
      <w:r w:rsidRPr="005760CA">
        <w:rPr>
          <w:rFonts w:ascii="Times New Roman" w:hAnsi="Times New Roman" w:cs="Times New Roman"/>
        </w:rPr>
        <w:t>Results</w:t>
      </w:r>
    </w:p>
    <w:p w14:paraId="24F2B4AD" w14:textId="2E49479A" w:rsidR="5677C680" w:rsidRDefault="5677C680" w:rsidP="1CB202BB">
      <w:pPr>
        <w:ind w:left="120"/>
        <w:rPr>
          <w:rFonts w:ascii="Times New Roman" w:hAnsi="Times New Roman" w:cs="Times New Roman"/>
        </w:rPr>
      </w:pPr>
      <w:r w:rsidRPr="1CB202BB">
        <w:rPr>
          <w:rFonts w:ascii="Times New Roman" w:hAnsi="Times New Roman" w:cs="Times New Roman"/>
        </w:rPr>
        <w:t xml:space="preserve">         We succeed </w:t>
      </w:r>
      <w:r w:rsidR="58C55464" w:rsidRPr="1CB202BB">
        <w:rPr>
          <w:rFonts w:ascii="Times New Roman" w:hAnsi="Times New Roman" w:cs="Times New Roman"/>
        </w:rPr>
        <w:t xml:space="preserve">to find the result in the end by using the </w:t>
      </w:r>
      <w:r w:rsidR="5941E282" w:rsidRPr="1CB202BB">
        <w:rPr>
          <w:rFonts w:ascii="Times New Roman" w:hAnsi="Times New Roman" w:cs="Times New Roman"/>
        </w:rPr>
        <w:t>simplest way- substitution</w:t>
      </w:r>
      <w:r w:rsidR="58C55464" w:rsidRPr="1CB202BB">
        <w:rPr>
          <w:rFonts w:ascii="Times New Roman" w:hAnsi="Times New Roman" w:cs="Times New Roman"/>
        </w:rPr>
        <w:t xml:space="preserve"> for a few times and to calculate the lowest cost</w:t>
      </w:r>
      <w:r w:rsidR="28957405" w:rsidRPr="1CB202BB">
        <w:rPr>
          <w:rFonts w:ascii="Times New Roman" w:hAnsi="Times New Roman" w:cs="Times New Roman"/>
        </w:rPr>
        <w:t xml:space="preserve">. Although we had encountered a few mistakes when substituting the results to the function, it </w:t>
      </w:r>
      <w:proofErr w:type="gramStart"/>
      <w:r w:rsidR="28957405" w:rsidRPr="1CB202BB">
        <w:rPr>
          <w:rFonts w:ascii="Times New Roman" w:hAnsi="Times New Roman" w:cs="Times New Roman"/>
        </w:rPr>
        <w:t>didn’t</w:t>
      </w:r>
      <w:proofErr w:type="gramEnd"/>
      <w:r w:rsidR="28957405" w:rsidRPr="1CB202BB">
        <w:rPr>
          <w:rFonts w:ascii="Times New Roman" w:hAnsi="Times New Roman" w:cs="Times New Roman"/>
        </w:rPr>
        <w:t xml:space="preserve"> affect</w:t>
      </w:r>
      <w:r w:rsidR="68AA55C6" w:rsidRPr="1CB202BB">
        <w:rPr>
          <w:rFonts w:ascii="Times New Roman" w:hAnsi="Times New Roman" w:cs="Times New Roman"/>
        </w:rPr>
        <w:t xml:space="preserve"> the outcome to our group’s algorithm.</w:t>
      </w:r>
    </w:p>
    <w:p w14:paraId="39B4465C" w14:textId="4C99093E" w:rsidR="1CB202BB" w:rsidRDefault="1CB202BB" w:rsidP="1CB202BB">
      <w:pPr>
        <w:ind w:left="120"/>
      </w:pPr>
    </w:p>
    <w:p w14:paraId="02E70772" w14:textId="77777777" w:rsidR="00E817EA" w:rsidRDefault="00E817EA" w:rsidP="00E817EA">
      <w:pPr>
        <w:pStyle w:val="ListParagraph"/>
        <w:numPr>
          <w:ilvl w:val="1"/>
          <w:numId w:val="1"/>
        </w:numPr>
        <w:ind w:leftChars="0"/>
        <w:rPr>
          <w:rFonts w:ascii="Times New Roman" w:hAnsi="Times New Roman" w:cs="Times New Roman"/>
        </w:rPr>
      </w:pPr>
      <w:r>
        <w:rPr>
          <w:rFonts w:ascii="Times New Roman" w:hAnsi="Times New Roman" w:cs="Times New Roman"/>
        </w:rPr>
        <w:t>Discussion</w:t>
      </w:r>
    </w:p>
    <w:p w14:paraId="2F523E31" w14:textId="529586CA" w:rsidR="10C800EA" w:rsidRDefault="10C800EA" w:rsidP="1CB202BB">
      <w:pPr>
        <w:ind w:left="120"/>
        <w:rPr>
          <w:rFonts w:ascii="Times New Roman" w:hAnsi="Times New Roman" w:cs="Times New Roman"/>
        </w:rPr>
      </w:pPr>
      <w:r w:rsidRPr="1CB202BB">
        <w:rPr>
          <w:rFonts w:ascii="Times New Roman" w:hAnsi="Times New Roman" w:cs="Times New Roman"/>
        </w:rPr>
        <w:t xml:space="preserve">       As the task 2.2 has m</w:t>
      </w:r>
      <w:r w:rsidR="085277E9" w:rsidRPr="1CB202BB">
        <w:rPr>
          <w:rFonts w:ascii="Times New Roman" w:hAnsi="Times New Roman" w:cs="Times New Roman"/>
        </w:rPr>
        <w:t xml:space="preserve">ore variables than the task 2.1, which </w:t>
      </w:r>
      <w:proofErr w:type="gramStart"/>
      <w:r w:rsidR="085277E9" w:rsidRPr="1CB202BB">
        <w:rPr>
          <w:rFonts w:ascii="Times New Roman" w:hAnsi="Times New Roman" w:cs="Times New Roman"/>
        </w:rPr>
        <w:t>can’t</w:t>
      </w:r>
      <w:proofErr w:type="gramEnd"/>
      <w:r w:rsidR="085277E9" w:rsidRPr="1CB202BB">
        <w:rPr>
          <w:rFonts w:ascii="Times New Roman" w:hAnsi="Times New Roman" w:cs="Times New Roman"/>
        </w:rPr>
        <w:t xml:space="preserve"> be calculated by simple methods such as plotting the graph or </w:t>
      </w:r>
      <w:r w:rsidR="7ACD013D" w:rsidRPr="1CB202BB">
        <w:rPr>
          <w:rFonts w:ascii="Times New Roman" w:hAnsi="Times New Roman" w:cs="Times New Roman"/>
        </w:rPr>
        <w:t>by linear programming</w:t>
      </w:r>
      <w:r w:rsidR="437193A6" w:rsidRPr="1CB202BB">
        <w:rPr>
          <w:rFonts w:ascii="Times New Roman" w:hAnsi="Times New Roman" w:cs="Times New Roman"/>
        </w:rPr>
        <w:t xml:space="preserve">, hence we used the Lagrange multiplier </w:t>
      </w:r>
      <w:r w:rsidR="01796CB1" w:rsidRPr="1CB202BB">
        <w:rPr>
          <w:rFonts w:ascii="Times New Roman" w:hAnsi="Times New Roman" w:cs="Times New Roman"/>
        </w:rPr>
        <w:t xml:space="preserve">to solve the 6 </w:t>
      </w:r>
      <w:r w:rsidR="4C7C516B" w:rsidRPr="1CB202BB">
        <w:rPr>
          <w:rFonts w:ascii="Times New Roman" w:hAnsi="Times New Roman" w:cs="Times New Roman"/>
        </w:rPr>
        <w:t>variables</w:t>
      </w:r>
      <w:r w:rsidR="01796CB1" w:rsidRPr="1CB202BB">
        <w:rPr>
          <w:rFonts w:ascii="Times New Roman" w:hAnsi="Times New Roman" w:cs="Times New Roman"/>
        </w:rPr>
        <w:t xml:space="preserve">. </w:t>
      </w:r>
      <w:r w:rsidR="5BF17563" w:rsidRPr="1CB202BB">
        <w:rPr>
          <w:rFonts w:ascii="Times New Roman" w:hAnsi="Times New Roman" w:cs="Times New Roman"/>
        </w:rPr>
        <w:t>From the calculation process of the algorithm</w:t>
      </w:r>
      <w:r w:rsidR="7AE67CB5" w:rsidRPr="1CB202BB">
        <w:rPr>
          <w:rFonts w:ascii="Times New Roman" w:hAnsi="Times New Roman" w:cs="Times New Roman"/>
        </w:rPr>
        <w:t xml:space="preserve"> and substitute the different data into the</w:t>
      </w:r>
      <w:r w:rsidR="6AD5FC35" w:rsidRPr="1CB202BB">
        <w:rPr>
          <w:rFonts w:ascii="Times New Roman" w:hAnsi="Times New Roman" w:cs="Times New Roman"/>
        </w:rPr>
        <w:t xml:space="preserve"> Lagrange multiplier </w:t>
      </w:r>
      <w:r w:rsidR="0678D903" w:rsidRPr="1CB202BB">
        <w:rPr>
          <w:rFonts w:ascii="Times New Roman" w:hAnsi="Times New Roman" w:cs="Times New Roman"/>
        </w:rPr>
        <w:t>which is to find the lowest or highest amount or several variables.</w:t>
      </w:r>
      <w:r w:rsidR="54E854AB" w:rsidRPr="1CB202BB">
        <w:rPr>
          <w:rFonts w:ascii="Times New Roman" w:hAnsi="Times New Roman" w:cs="Times New Roman"/>
        </w:rPr>
        <w:t xml:space="preserve"> However, it failed. </w:t>
      </w:r>
      <w:r w:rsidR="2C809FB1" w:rsidRPr="1CB202BB">
        <w:rPr>
          <w:rFonts w:ascii="Times New Roman" w:hAnsi="Times New Roman" w:cs="Times New Roman"/>
        </w:rPr>
        <w:t>So,</w:t>
      </w:r>
      <w:r w:rsidR="0678D903" w:rsidRPr="1CB202BB">
        <w:rPr>
          <w:rFonts w:ascii="Times New Roman" w:hAnsi="Times New Roman" w:cs="Times New Roman"/>
        </w:rPr>
        <w:t xml:space="preserve"> </w:t>
      </w:r>
      <w:r w:rsidR="4D283A9C" w:rsidRPr="1CB202BB">
        <w:rPr>
          <w:rFonts w:ascii="Times New Roman" w:hAnsi="Times New Roman" w:cs="Times New Roman"/>
        </w:rPr>
        <w:t>i</w:t>
      </w:r>
      <w:r w:rsidR="0678D903" w:rsidRPr="1CB202BB">
        <w:rPr>
          <w:rFonts w:ascii="Times New Roman" w:hAnsi="Times New Roman" w:cs="Times New Roman"/>
        </w:rPr>
        <w:t xml:space="preserve">n the </w:t>
      </w:r>
      <w:r w:rsidR="5FDB41D8" w:rsidRPr="1CB202BB">
        <w:rPr>
          <w:rFonts w:ascii="Times New Roman" w:hAnsi="Times New Roman" w:cs="Times New Roman"/>
        </w:rPr>
        <w:t>end we decided to use substitution</w:t>
      </w:r>
      <w:r w:rsidR="0678D903" w:rsidRPr="1CB202BB">
        <w:rPr>
          <w:rFonts w:ascii="Times New Roman" w:hAnsi="Times New Roman" w:cs="Times New Roman"/>
        </w:rPr>
        <w:t xml:space="preserve"> </w:t>
      </w:r>
      <w:r w:rsidR="4744C6ED" w:rsidRPr="1CB202BB">
        <w:rPr>
          <w:rFonts w:ascii="Times New Roman" w:hAnsi="Times New Roman" w:cs="Times New Roman"/>
        </w:rPr>
        <w:t xml:space="preserve">for </w:t>
      </w:r>
      <w:r w:rsidR="0678D903" w:rsidRPr="1CB202BB">
        <w:rPr>
          <w:rFonts w:ascii="Times New Roman" w:hAnsi="Times New Roman" w:cs="Times New Roman"/>
        </w:rPr>
        <w:t xml:space="preserve">the equation we </w:t>
      </w:r>
      <w:r w:rsidR="06DAFB3F" w:rsidRPr="1CB202BB">
        <w:rPr>
          <w:rFonts w:ascii="Times New Roman" w:hAnsi="Times New Roman" w:cs="Times New Roman"/>
        </w:rPr>
        <w:t>had the answer of</w:t>
      </w:r>
      <w:r w:rsidR="7FD0C4BE" w:rsidRPr="1CB202BB">
        <w:rPr>
          <w:rFonts w:ascii="Times New Roman" w:hAnsi="Times New Roman" w:cs="Times New Roman"/>
        </w:rPr>
        <w:t xml:space="preserve"> </w:t>
      </w:r>
      <w:r w:rsidR="7FD0C4BE" w:rsidRPr="1CB202BB">
        <w:rPr>
          <w:rFonts w:ascii="Times New Roman" w:hAnsi="Times New Roman" w:cs="Times New Roman"/>
        </w:rPr>
        <w:lastRenderedPageBreak/>
        <w:t>“1(9+</w:t>
      </w:r>
      <w:r w:rsidR="3DE4D911" w:rsidRPr="1CB202BB">
        <w:rPr>
          <w:rFonts w:ascii="Times New Roman" w:hAnsi="Times New Roman" w:cs="Times New Roman"/>
        </w:rPr>
        <w:t>9) +</w:t>
      </w:r>
      <w:r w:rsidR="7FD0C4BE" w:rsidRPr="1CB202BB">
        <w:rPr>
          <w:rFonts w:ascii="Times New Roman" w:hAnsi="Times New Roman" w:cs="Times New Roman"/>
        </w:rPr>
        <w:t>9(1+</w:t>
      </w:r>
      <w:r w:rsidR="483526C1" w:rsidRPr="1CB202BB">
        <w:rPr>
          <w:rFonts w:ascii="Times New Roman" w:hAnsi="Times New Roman" w:cs="Times New Roman"/>
        </w:rPr>
        <w:t>1) =</w:t>
      </w:r>
      <w:r w:rsidR="06DAFB3F" w:rsidRPr="1CB202BB">
        <w:rPr>
          <w:rFonts w:ascii="Times New Roman" w:hAnsi="Times New Roman" w:cs="Times New Roman"/>
        </w:rPr>
        <w:t>36</w:t>
      </w:r>
      <w:r w:rsidR="361D6310" w:rsidRPr="1CB202BB">
        <w:rPr>
          <w:rFonts w:ascii="Times New Roman" w:hAnsi="Times New Roman" w:cs="Times New Roman"/>
        </w:rPr>
        <w:t>”</w:t>
      </w:r>
      <w:r w:rsidR="06DAFB3F" w:rsidRPr="1CB202BB">
        <w:rPr>
          <w:rFonts w:ascii="Times New Roman" w:hAnsi="Times New Roman" w:cs="Times New Roman"/>
        </w:rPr>
        <w:t>. But when later we find out that we cannot substitute numbe</w:t>
      </w:r>
      <w:r w:rsidR="6E022ADA" w:rsidRPr="1CB202BB">
        <w:rPr>
          <w:rFonts w:ascii="Times New Roman" w:hAnsi="Times New Roman" w:cs="Times New Roman"/>
        </w:rPr>
        <w:t xml:space="preserve">rs with decimal points. Which after the correction, we then substitute the equation and has the answer </w:t>
      </w:r>
      <w:r w:rsidR="5C0A5350" w:rsidRPr="1CB202BB">
        <w:rPr>
          <w:rFonts w:ascii="Times New Roman" w:hAnsi="Times New Roman" w:cs="Times New Roman"/>
        </w:rPr>
        <w:t>as “2(8+</w:t>
      </w:r>
      <w:r w:rsidR="16F2BD7B" w:rsidRPr="1CB202BB">
        <w:rPr>
          <w:rFonts w:ascii="Times New Roman" w:hAnsi="Times New Roman" w:cs="Times New Roman"/>
        </w:rPr>
        <w:t>9) +</w:t>
      </w:r>
      <w:r w:rsidR="5C0A5350" w:rsidRPr="1CB202BB">
        <w:rPr>
          <w:rFonts w:ascii="Times New Roman" w:hAnsi="Times New Roman" w:cs="Times New Roman"/>
        </w:rPr>
        <w:t>8(2+</w:t>
      </w:r>
      <w:r w:rsidR="5F7CEBEC" w:rsidRPr="1CB202BB">
        <w:rPr>
          <w:rFonts w:ascii="Times New Roman" w:hAnsi="Times New Roman" w:cs="Times New Roman"/>
        </w:rPr>
        <w:t>1) =</w:t>
      </w:r>
      <w:r w:rsidR="5C0A5350" w:rsidRPr="1CB202BB">
        <w:rPr>
          <w:rFonts w:ascii="Times New Roman" w:hAnsi="Times New Roman" w:cs="Times New Roman"/>
        </w:rPr>
        <w:t xml:space="preserve">58” and this is the final </w:t>
      </w:r>
      <w:r w:rsidR="0DE6B786" w:rsidRPr="1CB202BB">
        <w:rPr>
          <w:rFonts w:ascii="Times New Roman" w:hAnsi="Times New Roman" w:cs="Times New Roman"/>
        </w:rPr>
        <w:t xml:space="preserve">answer has been found out that the </w:t>
      </w:r>
      <w:r w:rsidR="79E93E9E" w:rsidRPr="1CB202BB">
        <w:rPr>
          <w:rFonts w:ascii="Times New Roman" w:hAnsi="Times New Roman" w:cs="Times New Roman"/>
        </w:rPr>
        <w:t>lowest cost with 4 constrains same as the</w:t>
      </w:r>
      <w:r w:rsidR="53B13D05" w:rsidRPr="1CB202BB">
        <w:rPr>
          <w:rFonts w:ascii="Times New Roman" w:hAnsi="Times New Roman" w:cs="Times New Roman"/>
        </w:rPr>
        <w:t xml:space="preserve"> task 2.1 and the 6 variables and the outcome is 58</w:t>
      </w:r>
      <w:r w:rsidR="62BF3E13" w:rsidRPr="1CB202BB">
        <w:rPr>
          <w:rFonts w:ascii="Times New Roman" w:hAnsi="Times New Roman" w:cs="Times New Roman"/>
        </w:rPr>
        <w:t>.</w:t>
      </w:r>
    </w:p>
    <w:p w14:paraId="1D876F77" w14:textId="18DFF539" w:rsidR="79E93E9E" w:rsidRDefault="79E93E9E" w:rsidP="1CB202BB">
      <w:pPr>
        <w:ind w:left="120"/>
        <w:rPr>
          <w:rFonts w:ascii="Times New Roman" w:hAnsi="Times New Roman" w:cs="Times New Roman"/>
        </w:rPr>
      </w:pPr>
      <w:r w:rsidRPr="1CB202BB">
        <w:rPr>
          <w:rFonts w:ascii="Times New Roman" w:hAnsi="Times New Roman" w:cs="Times New Roman"/>
        </w:rPr>
        <w:t xml:space="preserve"> </w:t>
      </w:r>
      <w:r w:rsidR="1DF9AEF2">
        <w:rPr>
          <w:noProof/>
        </w:rPr>
        <w:drawing>
          <wp:inline distT="0" distB="0" distL="0" distR="0" wp14:anchorId="79FBEDFA" wp14:editId="55D99DA9">
            <wp:extent cx="5286741" cy="3806454"/>
            <wp:effectExtent l="0" t="0" r="0" b="0"/>
            <wp:docPr id="180006162" name="Picture 180006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006162"/>
                    <pic:cNvPicPr/>
                  </pic:nvPicPr>
                  <pic:blipFill>
                    <a:blip r:embed="rId25">
                      <a:extLst>
                        <a:ext uri="{28A0092B-C50C-407E-A947-70E740481C1C}">
                          <a14:useLocalDpi xmlns:a14="http://schemas.microsoft.com/office/drawing/2010/main" val="0"/>
                        </a:ext>
                      </a:extLst>
                    </a:blip>
                    <a:stretch>
                      <a:fillRect/>
                    </a:stretch>
                  </pic:blipFill>
                  <pic:spPr>
                    <a:xfrm>
                      <a:off x="0" y="0"/>
                      <a:ext cx="5286741" cy="3806454"/>
                    </a:xfrm>
                    <a:prstGeom prst="rect">
                      <a:avLst/>
                    </a:prstGeom>
                  </pic:spPr>
                </pic:pic>
              </a:graphicData>
            </a:graphic>
          </wp:inline>
        </w:drawing>
      </w:r>
    </w:p>
    <w:p w14:paraId="5D2390FB" w14:textId="6788ADE0" w:rsidR="1DF9AEF2" w:rsidRDefault="1DF9AEF2" w:rsidP="1CB202BB">
      <w:pPr>
        <w:ind w:left="120"/>
        <w:jc w:val="center"/>
        <w:rPr>
          <w:rFonts w:ascii="Times New Roman" w:hAnsi="Times New Roman" w:cs="Times New Roman"/>
        </w:rPr>
      </w:pPr>
      <w:r w:rsidRPr="1CB202BB">
        <w:rPr>
          <w:rFonts w:ascii="Times New Roman" w:hAnsi="Times New Roman" w:cs="Times New Roman"/>
          <w:b/>
          <w:bCs/>
        </w:rPr>
        <w:t>Fig 1</w:t>
      </w:r>
      <w:r w:rsidR="28177D71" w:rsidRPr="1CB202BB">
        <w:rPr>
          <w:rFonts w:ascii="Times New Roman" w:hAnsi="Times New Roman" w:cs="Times New Roman"/>
          <w:b/>
          <w:bCs/>
        </w:rPr>
        <w:t>1</w:t>
      </w:r>
      <w:r w:rsidRPr="1CB202BB">
        <w:rPr>
          <w:rFonts w:ascii="Times New Roman" w:hAnsi="Times New Roman" w:cs="Times New Roman"/>
          <w:b/>
          <w:bCs/>
        </w:rPr>
        <w:t>.</w:t>
      </w:r>
      <w:r w:rsidRPr="1CB202BB">
        <w:rPr>
          <w:rFonts w:ascii="Times New Roman" w:hAnsi="Times New Roman" w:cs="Times New Roman"/>
        </w:rPr>
        <w:t xml:space="preserve"> The sample of </w:t>
      </w:r>
      <w:proofErr w:type="spellStart"/>
      <w:r w:rsidRPr="1CB202BB">
        <w:rPr>
          <w:rFonts w:ascii="Times New Roman" w:hAnsi="Times New Roman" w:cs="Times New Roman"/>
        </w:rPr>
        <w:t>lagrange</w:t>
      </w:r>
      <w:proofErr w:type="spellEnd"/>
      <w:r w:rsidRPr="1CB202BB">
        <w:rPr>
          <w:rFonts w:ascii="Times New Roman" w:hAnsi="Times New Roman" w:cs="Times New Roman"/>
        </w:rPr>
        <w:t xml:space="preserve"> multiplier</w:t>
      </w:r>
    </w:p>
    <w:p w14:paraId="57A57FC5" w14:textId="494E5DCA" w:rsidR="00E817EA" w:rsidRDefault="00E817EA" w:rsidP="005760CA">
      <w:pPr>
        <w:rPr>
          <w:rFonts w:ascii="Times New Roman" w:hAnsi="Times New Roman" w:cs="Times New Roman"/>
        </w:rPr>
      </w:pPr>
    </w:p>
    <w:p w14:paraId="2B5EB1D5" w14:textId="300450D2" w:rsidR="00C34500" w:rsidRPr="005760CA" w:rsidRDefault="00C34500" w:rsidP="00C34500">
      <w:pPr>
        <w:pStyle w:val="ListParagraph"/>
        <w:numPr>
          <w:ilvl w:val="0"/>
          <w:numId w:val="1"/>
        </w:numPr>
        <w:ind w:leftChars="0"/>
        <w:rPr>
          <w:rFonts w:ascii="Times New Roman" w:hAnsi="Times New Roman" w:cs="Times New Roman"/>
        </w:rPr>
      </w:pPr>
      <w:r w:rsidRPr="005760CA">
        <w:rPr>
          <w:rFonts w:ascii="Times New Roman" w:hAnsi="Times New Roman" w:cs="Times New Roman"/>
        </w:rPr>
        <w:t xml:space="preserve">Task </w:t>
      </w:r>
      <w:r>
        <w:rPr>
          <w:rFonts w:ascii="Times New Roman" w:hAnsi="Times New Roman" w:cs="Times New Roman"/>
        </w:rPr>
        <w:t>3:</w:t>
      </w:r>
      <w:r w:rsidRPr="005760CA">
        <w:rPr>
          <w:rFonts w:ascii="Times New Roman" w:hAnsi="Times New Roman" w:cs="Times New Roman"/>
        </w:rPr>
        <w:t xml:space="preserve"> Methodology</w:t>
      </w:r>
      <w:r>
        <w:rPr>
          <w:rFonts w:ascii="Times New Roman" w:hAnsi="Times New Roman" w:cs="Times New Roman"/>
        </w:rPr>
        <w:t>,</w:t>
      </w:r>
      <w:r w:rsidRPr="005760CA">
        <w:rPr>
          <w:rFonts w:ascii="Times New Roman" w:hAnsi="Times New Roman" w:cs="Times New Roman"/>
        </w:rPr>
        <w:t xml:space="preserve"> Results</w:t>
      </w:r>
      <w:r>
        <w:rPr>
          <w:rFonts w:ascii="Times New Roman" w:hAnsi="Times New Roman" w:cs="Times New Roman"/>
        </w:rPr>
        <w:t xml:space="preserve"> and Discussion</w:t>
      </w:r>
    </w:p>
    <w:p w14:paraId="6AD8F1FF" w14:textId="77777777" w:rsidR="00C34500" w:rsidRPr="005760CA" w:rsidRDefault="00C34500" w:rsidP="00C34500">
      <w:pPr>
        <w:pStyle w:val="ListParagraph"/>
        <w:rPr>
          <w:rFonts w:ascii="Times New Roman" w:hAnsi="Times New Roman" w:cs="Times New Roman"/>
        </w:rPr>
      </w:pPr>
    </w:p>
    <w:p w14:paraId="1FC8B7A1" w14:textId="77777777" w:rsidR="00C34500" w:rsidRDefault="00C34500" w:rsidP="00C34500">
      <w:pPr>
        <w:pStyle w:val="ListParagraph"/>
        <w:numPr>
          <w:ilvl w:val="1"/>
          <w:numId w:val="1"/>
        </w:numPr>
        <w:ind w:leftChars="0"/>
        <w:rPr>
          <w:rFonts w:ascii="Times New Roman" w:hAnsi="Times New Roman" w:cs="Times New Roman"/>
        </w:rPr>
      </w:pPr>
      <w:r w:rsidRPr="005760CA">
        <w:rPr>
          <w:rFonts w:ascii="Times New Roman" w:hAnsi="Times New Roman" w:cs="Times New Roman"/>
        </w:rPr>
        <w:t xml:space="preserve">Methodology </w:t>
      </w:r>
    </w:p>
    <w:p w14:paraId="3E9C85E1" w14:textId="4A3EDE74" w:rsidR="13C95631" w:rsidRDefault="13C95631" w:rsidP="20CC8340">
      <w:pPr>
        <w:ind w:left="480" w:firstLine="480"/>
        <w:rPr>
          <w:rFonts w:ascii="Times New Roman" w:hAnsi="Times New Roman" w:cs="Times New Roman"/>
        </w:rPr>
      </w:pPr>
      <w:r w:rsidRPr="1CB202BB">
        <w:rPr>
          <w:rFonts w:ascii="Times New Roman" w:hAnsi="Times New Roman" w:cs="Times New Roman"/>
        </w:rPr>
        <w:t xml:space="preserve">Do research on </w:t>
      </w:r>
      <w:r w:rsidR="576AC14C" w:rsidRPr="1CB202BB">
        <w:rPr>
          <w:rFonts w:ascii="Times New Roman" w:hAnsi="Times New Roman" w:cs="Times New Roman"/>
        </w:rPr>
        <w:t>GitHub</w:t>
      </w:r>
      <w:r w:rsidR="3C93F444" w:rsidRPr="1CB202BB">
        <w:rPr>
          <w:rFonts w:ascii="Times New Roman" w:hAnsi="Times New Roman" w:cs="Times New Roman"/>
        </w:rPr>
        <w:t>-</w:t>
      </w:r>
      <w:r w:rsidRPr="1CB202BB">
        <w:rPr>
          <w:rFonts w:ascii="Times New Roman" w:hAnsi="Times New Roman" w:cs="Times New Roman"/>
        </w:rPr>
        <w:t xml:space="preserve">a star </w:t>
      </w:r>
      <w:r w:rsidR="168CE130" w:rsidRPr="1CB202BB">
        <w:rPr>
          <w:rFonts w:ascii="Times New Roman" w:hAnsi="Times New Roman" w:cs="Times New Roman"/>
        </w:rPr>
        <w:t>algorithm</w:t>
      </w:r>
      <w:r w:rsidRPr="1CB202BB">
        <w:rPr>
          <w:rFonts w:ascii="Times New Roman" w:hAnsi="Times New Roman" w:cs="Times New Roman"/>
        </w:rPr>
        <w:t xml:space="preserve"> </w:t>
      </w:r>
      <w:r w:rsidR="669A10C3" w:rsidRPr="1CB202BB">
        <w:rPr>
          <w:rFonts w:ascii="Times New Roman" w:hAnsi="Times New Roman" w:cs="Times New Roman"/>
        </w:rPr>
        <w:t xml:space="preserve">and find solution on </w:t>
      </w:r>
      <w:r w:rsidR="5A0CE4C6" w:rsidRPr="1CB202BB">
        <w:rPr>
          <w:rFonts w:ascii="Times New Roman" w:hAnsi="Times New Roman" w:cs="Times New Roman"/>
        </w:rPr>
        <w:t>Internet. [</w:t>
      </w:r>
      <w:r w:rsidR="1A14EE6E" w:rsidRPr="1CB202BB">
        <w:rPr>
          <w:rFonts w:ascii="Times New Roman" w:hAnsi="Times New Roman" w:cs="Times New Roman"/>
        </w:rPr>
        <w:t>5]</w:t>
      </w:r>
    </w:p>
    <w:p w14:paraId="70788842" w14:textId="183FE990" w:rsidR="20CC8340" w:rsidRDefault="20CC8340" w:rsidP="20CC8340">
      <w:pPr>
        <w:ind w:left="480" w:firstLine="480"/>
        <w:rPr>
          <w:rFonts w:ascii="Times New Roman" w:hAnsi="Times New Roman" w:cs="Times New Roman"/>
        </w:rPr>
      </w:pPr>
    </w:p>
    <w:p w14:paraId="723955DB" w14:textId="77777777" w:rsidR="00C34500" w:rsidRDefault="00C34500" w:rsidP="00C34500">
      <w:pPr>
        <w:pStyle w:val="ListParagraph"/>
        <w:numPr>
          <w:ilvl w:val="1"/>
          <w:numId w:val="1"/>
        </w:numPr>
        <w:ind w:leftChars="0"/>
        <w:rPr>
          <w:rFonts w:ascii="Times New Roman" w:hAnsi="Times New Roman" w:cs="Times New Roman"/>
        </w:rPr>
      </w:pPr>
      <w:r w:rsidRPr="005760CA">
        <w:rPr>
          <w:rFonts w:ascii="Times New Roman" w:hAnsi="Times New Roman" w:cs="Times New Roman"/>
        </w:rPr>
        <w:t>Results</w:t>
      </w:r>
      <w:r>
        <w:rPr>
          <w:rFonts w:ascii="Times New Roman" w:hAnsi="Times New Roman" w:cs="Times New Roman"/>
        </w:rPr>
        <w:t xml:space="preserve"> </w:t>
      </w:r>
    </w:p>
    <w:p w14:paraId="46DAA31B" w14:textId="12AAA01B" w:rsidR="261856E8" w:rsidRDefault="261856E8" w:rsidP="20CC8340">
      <w:pPr>
        <w:ind w:left="480" w:firstLine="480"/>
        <w:rPr>
          <w:rFonts w:ascii="Times New Roman" w:hAnsi="Times New Roman" w:cs="Times New Roman"/>
        </w:rPr>
      </w:pPr>
      <w:r w:rsidRPr="20CC8340">
        <w:rPr>
          <w:rFonts w:ascii="Times New Roman" w:hAnsi="Times New Roman" w:cs="Times New Roman"/>
        </w:rPr>
        <w:t xml:space="preserve">Having some problem, but in the </w:t>
      </w:r>
      <w:r w:rsidR="367F032E" w:rsidRPr="20CC8340">
        <w:rPr>
          <w:rFonts w:ascii="Times New Roman" w:hAnsi="Times New Roman" w:cs="Times New Roman"/>
        </w:rPr>
        <w:t>end,</w:t>
      </w:r>
      <w:r w:rsidRPr="20CC8340">
        <w:rPr>
          <w:rFonts w:ascii="Times New Roman" w:hAnsi="Times New Roman" w:cs="Times New Roman"/>
        </w:rPr>
        <w:t xml:space="preserve"> task was solved.</w:t>
      </w:r>
    </w:p>
    <w:p w14:paraId="0908A59F" w14:textId="32338FD2" w:rsidR="20CC8340" w:rsidRDefault="62CA9E7F" w:rsidP="1CB202BB">
      <w:pPr>
        <w:ind w:left="960"/>
        <w:rPr>
          <w:rFonts w:ascii="Times New Roman" w:hAnsi="Times New Roman" w:cs="Times New Roman"/>
        </w:rPr>
      </w:pPr>
      <w:r w:rsidRPr="1CB202BB">
        <w:rPr>
          <w:rFonts w:ascii="Times New Roman" w:hAnsi="Times New Roman" w:cs="Times New Roman"/>
        </w:rPr>
        <w:t>Task was difficult, so we need to do a lot of research for the solution</w:t>
      </w:r>
      <w:r w:rsidR="45458CEA" w:rsidRPr="1CB202BB">
        <w:rPr>
          <w:rFonts w:ascii="Times New Roman" w:hAnsi="Times New Roman" w:cs="Times New Roman"/>
        </w:rPr>
        <w:t xml:space="preserve"> </w:t>
      </w:r>
      <w:r w:rsidRPr="1CB202BB">
        <w:rPr>
          <w:rFonts w:ascii="Times New Roman" w:hAnsi="Times New Roman" w:cs="Times New Roman"/>
        </w:rPr>
        <w:t>and it was a long journey</w:t>
      </w:r>
    </w:p>
    <w:p w14:paraId="71813483" w14:textId="226C879C" w:rsidR="1CB202BB" w:rsidRDefault="1CB202BB" w:rsidP="1CB202BB">
      <w:pPr>
        <w:ind w:left="480" w:firstLine="480"/>
        <w:rPr>
          <w:rFonts w:ascii="Times New Roman" w:hAnsi="Times New Roman" w:cs="Times New Roman"/>
        </w:rPr>
      </w:pPr>
    </w:p>
    <w:p w14:paraId="1C9F9F82" w14:textId="77777777" w:rsidR="00C34500" w:rsidRDefault="00C34500" w:rsidP="00C34500">
      <w:pPr>
        <w:pStyle w:val="ListParagraph"/>
        <w:numPr>
          <w:ilvl w:val="1"/>
          <w:numId w:val="1"/>
        </w:numPr>
        <w:ind w:leftChars="0"/>
        <w:rPr>
          <w:rFonts w:ascii="Times New Roman" w:hAnsi="Times New Roman" w:cs="Times New Roman"/>
        </w:rPr>
      </w:pPr>
      <w:r>
        <w:rPr>
          <w:rFonts w:ascii="Times New Roman" w:hAnsi="Times New Roman" w:cs="Times New Roman"/>
        </w:rPr>
        <w:t>Discussion</w:t>
      </w:r>
    </w:p>
    <w:p w14:paraId="5E70E06E" w14:textId="38FC29A2" w:rsidR="00C34500" w:rsidRPr="00E817EA" w:rsidRDefault="7A1B4104" w:rsidP="20CC8340">
      <w:pPr>
        <w:ind w:left="480" w:firstLine="480"/>
        <w:rPr>
          <w:rFonts w:ascii="Times New Roman" w:hAnsi="Times New Roman" w:cs="Times New Roman"/>
        </w:rPr>
      </w:pPr>
      <w:r w:rsidRPr="1CB202BB">
        <w:rPr>
          <w:rFonts w:ascii="Times New Roman" w:hAnsi="Times New Roman" w:cs="Times New Roman"/>
        </w:rPr>
        <w:t xml:space="preserve">We found out that task 3 was difficult than other tasks and require some knowledge on python </w:t>
      </w:r>
      <w:r w:rsidR="06E491F5" w:rsidRPr="1CB202BB">
        <w:rPr>
          <w:rFonts w:ascii="Times New Roman" w:hAnsi="Times New Roman" w:cs="Times New Roman"/>
        </w:rPr>
        <w:t>or else will end up lost</w:t>
      </w:r>
      <w:r w:rsidR="7E2DBC40" w:rsidRPr="1CB202BB">
        <w:rPr>
          <w:rFonts w:ascii="Times New Roman" w:hAnsi="Times New Roman" w:cs="Times New Roman"/>
        </w:rPr>
        <w:t xml:space="preserve">. At first, we tried copying the </w:t>
      </w:r>
      <w:r w:rsidR="7E2DBC40" w:rsidRPr="1CB202BB">
        <w:rPr>
          <w:rFonts w:ascii="Times New Roman" w:hAnsi="Times New Roman" w:cs="Times New Roman"/>
        </w:rPr>
        <w:lastRenderedPageBreak/>
        <w:t xml:space="preserve">method how they create the fuel cost area. But it </w:t>
      </w:r>
      <w:r w:rsidR="2C4644D7" w:rsidRPr="1CB202BB">
        <w:rPr>
          <w:rFonts w:ascii="Times New Roman" w:hAnsi="Times New Roman" w:cs="Times New Roman"/>
        </w:rPr>
        <w:t>gives</w:t>
      </w:r>
      <w:r w:rsidR="7E2DBC40" w:rsidRPr="1CB202BB">
        <w:rPr>
          <w:rFonts w:ascii="Times New Roman" w:hAnsi="Times New Roman" w:cs="Times New Roman"/>
        </w:rPr>
        <w:t xml:space="preserve"> some </w:t>
      </w:r>
      <w:r w:rsidR="1766EEB7" w:rsidRPr="1CB202BB">
        <w:rPr>
          <w:rFonts w:ascii="Times New Roman" w:hAnsi="Times New Roman" w:cs="Times New Roman"/>
        </w:rPr>
        <w:t xml:space="preserve">error report </w:t>
      </w:r>
      <w:r w:rsidR="1DEDD657" w:rsidRPr="1CB202BB">
        <w:rPr>
          <w:rFonts w:ascii="Times New Roman" w:hAnsi="Times New Roman" w:cs="Times New Roman"/>
        </w:rPr>
        <w:t>and couldn’t run the program</w:t>
      </w:r>
      <w:r w:rsidR="7BD21E46" w:rsidRPr="1CB202BB">
        <w:rPr>
          <w:rFonts w:ascii="Times New Roman" w:hAnsi="Times New Roman" w:cs="Times New Roman"/>
        </w:rPr>
        <w:t xml:space="preserve"> and check on the problems we had, keep on changing the code but no luck and nothing happened then we tried to search the p</w:t>
      </w:r>
      <w:r w:rsidR="3545E4D0" w:rsidRPr="1CB202BB">
        <w:rPr>
          <w:rFonts w:ascii="Times New Roman" w:hAnsi="Times New Roman" w:cs="Times New Roman"/>
        </w:rPr>
        <w:t xml:space="preserve">roblem on the Internet, but none had talked about the problem. </w:t>
      </w:r>
      <w:r w:rsidR="7B00461A" w:rsidRPr="1CB202BB">
        <w:rPr>
          <w:rFonts w:ascii="Times New Roman" w:hAnsi="Times New Roman" w:cs="Times New Roman"/>
        </w:rPr>
        <w:t xml:space="preserve">Next, we had thought of maybe we </w:t>
      </w:r>
      <w:proofErr w:type="gramStart"/>
      <w:r w:rsidR="7B00461A" w:rsidRPr="1CB202BB">
        <w:rPr>
          <w:rFonts w:ascii="Times New Roman" w:hAnsi="Times New Roman" w:cs="Times New Roman"/>
        </w:rPr>
        <w:t>don’t</w:t>
      </w:r>
      <w:proofErr w:type="gramEnd"/>
      <w:r w:rsidR="7B00461A" w:rsidRPr="1CB202BB">
        <w:rPr>
          <w:rFonts w:ascii="Times New Roman" w:hAnsi="Times New Roman" w:cs="Times New Roman"/>
        </w:rPr>
        <w:t xml:space="preserve"> need the code that causing error because it might not be </w:t>
      </w:r>
      <w:r w:rsidR="62BC9861" w:rsidRPr="1CB202BB">
        <w:rPr>
          <w:rFonts w:ascii="Times New Roman" w:hAnsi="Times New Roman" w:cs="Times New Roman"/>
        </w:rPr>
        <w:t>necessary</w:t>
      </w:r>
      <w:r w:rsidR="7B00461A" w:rsidRPr="1CB202BB">
        <w:rPr>
          <w:rFonts w:ascii="Times New Roman" w:hAnsi="Times New Roman" w:cs="Times New Roman"/>
        </w:rPr>
        <w:t xml:space="preserve"> as </w:t>
      </w:r>
      <w:r w:rsidR="2134C1E1" w:rsidRPr="1CB202BB">
        <w:rPr>
          <w:rFonts w:ascii="Times New Roman" w:hAnsi="Times New Roman" w:cs="Times New Roman"/>
        </w:rPr>
        <w:t>no one</w:t>
      </w:r>
      <w:r w:rsidR="7B00461A" w:rsidRPr="1CB202BB">
        <w:rPr>
          <w:rFonts w:ascii="Times New Roman" w:hAnsi="Times New Roman" w:cs="Times New Roman"/>
        </w:rPr>
        <w:t xml:space="preserve"> on the Internet </w:t>
      </w:r>
      <w:r w:rsidR="33FFAC94" w:rsidRPr="1CB202BB">
        <w:rPr>
          <w:rFonts w:ascii="Times New Roman" w:hAnsi="Times New Roman" w:cs="Times New Roman"/>
        </w:rPr>
        <w:t>talk about it</w:t>
      </w:r>
      <w:r w:rsidR="4A36087C" w:rsidRPr="1CB202BB">
        <w:rPr>
          <w:rFonts w:ascii="Times New Roman" w:hAnsi="Times New Roman" w:cs="Times New Roman"/>
        </w:rPr>
        <w:t xml:space="preserve">. So, we decide to delete the code which cause the problem and it worked, blue box was </w:t>
      </w:r>
      <w:r w:rsidR="78220D75" w:rsidRPr="1CB202BB">
        <w:rPr>
          <w:rFonts w:ascii="Times New Roman" w:hAnsi="Times New Roman" w:cs="Times New Roman"/>
        </w:rPr>
        <w:t>showing,</w:t>
      </w:r>
      <w:r w:rsidR="4A36087C" w:rsidRPr="1CB202BB">
        <w:rPr>
          <w:rFonts w:ascii="Times New Roman" w:hAnsi="Times New Roman" w:cs="Times New Roman"/>
        </w:rPr>
        <w:t xml:space="preserve"> and </w:t>
      </w:r>
      <w:r w:rsidR="1B62EE11" w:rsidRPr="1CB202BB">
        <w:rPr>
          <w:rFonts w:ascii="Times New Roman" w:hAnsi="Times New Roman" w:cs="Times New Roman"/>
        </w:rPr>
        <w:t>we decided where the blue area placed. Task 3 was a challenge since we been havin</w:t>
      </w:r>
      <w:r w:rsidR="2E2478B6" w:rsidRPr="1CB202BB">
        <w:rPr>
          <w:rFonts w:ascii="Times New Roman" w:hAnsi="Times New Roman" w:cs="Times New Roman"/>
        </w:rPr>
        <w:t xml:space="preserve">g zero progress </w:t>
      </w:r>
      <w:r w:rsidR="76F910E2" w:rsidRPr="1CB202BB">
        <w:rPr>
          <w:rFonts w:ascii="Times New Roman" w:hAnsi="Times New Roman" w:cs="Times New Roman"/>
        </w:rPr>
        <w:t>for few days.</w:t>
      </w:r>
      <w:r w:rsidR="0E000AB2" w:rsidRPr="1CB202BB">
        <w:rPr>
          <w:rFonts w:ascii="Times New Roman" w:hAnsi="Times New Roman" w:cs="Times New Roman"/>
        </w:rPr>
        <w:t xml:space="preserve"> But in the end, we figure out the problem, and we decided to add the blue area in a </w:t>
      </w:r>
      <w:r w:rsidR="7E7CA84C" w:rsidRPr="1CB202BB">
        <w:rPr>
          <w:rFonts w:ascii="Times New Roman" w:hAnsi="Times New Roman" w:cs="Times New Roman"/>
        </w:rPr>
        <w:t xml:space="preserve">unique way </w:t>
      </w:r>
      <w:r w:rsidR="6D444430" w:rsidRPr="1CB202BB">
        <w:rPr>
          <w:rFonts w:ascii="Times New Roman" w:hAnsi="Times New Roman" w:cs="Times New Roman"/>
        </w:rPr>
        <w:t>which result come out interesting.</w:t>
      </w:r>
      <w:r w:rsidR="59CB7BDD" w:rsidRPr="1CB202BB">
        <w:rPr>
          <w:rFonts w:ascii="Times New Roman" w:hAnsi="Times New Roman" w:cs="Times New Roman"/>
        </w:rPr>
        <w:t xml:space="preserve"> </w:t>
      </w:r>
      <w:r w:rsidR="7E7CA84C" w:rsidRPr="1CB202BB">
        <w:rPr>
          <w:rFonts w:ascii="Times New Roman" w:hAnsi="Times New Roman" w:cs="Times New Roman"/>
        </w:rPr>
        <w:t xml:space="preserve"> </w:t>
      </w:r>
      <w:r w:rsidR="5113BF98" w:rsidRPr="1CB202BB">
        <w:rPr>
          <w:rFonts w:ascii="Times New Roman" w:hAnsi="Times New Roman" w:cs="Times New Roman"/>
        </w:rPr>
        <w:t>(Blue</w:t>
      </w:r>
      <w:r w:rsidR="76F910E2" w:rsidRPr="1CB202BB">
        <w:rPr>
          <w:rFonts w:ascii="Times New Roman" w:hAnsi="Times New Roman" w:cs="Times New Roman"/>
        </w:rPr>
        <w:t xml:space="preserve"> area is shown in </w:t>
      </w:r>
      <w:r w:rsidR="399F0EDB" w:rsidRPr="1CB202BB">
        <w:rPr>
          <w:rFonts w:ascii="Times New Roman" w:hAnsi="Times New Roman" w:cs="Times New Roman"/>
        </w:rPr>
        <w:t xml:space="preserve">Fig. </w:t>
      </w:r>
      <w:r w:rsidR="02DEF38C" w:rsidRPr="1CB202BB">
        <w:rPr>
          <w:rFonts w:ascii="Times New Roman" w:hAnsi="Times New Roman" w:cs="Times New Roman"/>
        </w:rPr>
        <w:t>9</w:t>
      </w:r>
      <w:r w:rsidR="24ECF7FD" w:rsidRPr="1CB202BB">
        <w:rPr>
          <w:rFonts w:ascii="Times New Roman" w:hAnsi="Times New Roman" w:cs="Times New Roman"/>
        </w:rPr>
        <w:t>)</w:t>
      </w:r>
    </w:p>
    <w:p w14:paraId="588B8629" w14:textId="5521CA74" w:rsidR="20CC8340" w:rsidRDefault="20CC8340" w:rsidP="20CC8340">
      <w:pPr>
        <w:ind w:left="480" w:firstLine="480"/>
        <w:rPr>
          <w:rFonts w:ascii="Times New Roman" w:hAnsi="Times New Roman" w:cs="Times New Roman"/>
        </w:rPr>
      </w:pPr>
    </w:p>
    <w:p w14:paraId="0BF9EE97" w14:textId="1728B3CE" w:rsidR="00FB35B4" w:rsidRPr="005760CA" w:rsidRDefault="007034CD" w:rsidP="005760CA">
      <w:pPr>
        <w:pStyle w:val="ListParagraph"/>
        <w:numPr>
          <w:ilvl w:val="0"/>
          <w:numId w:val="1"/>
        </w:numPr>
        <w:ind w:leftChars="0"/>
        <w:rPr>
          <w:rFonts w:ascii="Times New Roman" w:hAnsi="Times New Roman" w:cs="Times New Roman"/>
        </w:rPr>
      </w:pPr>
      <w:r w:rsidRPr="005760CA">
        <w:rPr>
          <w:rFonts w:ascii="Times New Roman" w:hAnsi="Times New Roman" w:cs="Times New Roman"/>
        </w:rPr>
        <w:t>Reflective Essay</w:t>
      </w:r>
      <w:r w:rsidR="0082475B" w:rsidRPr="005760CA">
        <w:rPr>
          <w:rFonts w:ascii="Times New Roman" w:hAnsi="Times New Roman" w:cs="Times New Roman"/>
        </w:rPr>
        <w:t xml:space="preserve"> </w:t>
      </w:r>
      <w:r w:rsidR="00920B6A">
        <w:rPr>
          <w:rFonts w:ascii="Times New Roman" w:hAnsi="Times New Roman" w:cs="Times New Roman"/>
        </w:rPr>
        <w:t xml:space="preserve">(no more than </w:t>
      </w:r>
      <w:r w:rsidR="00AE26A2">
        <w:rPr>
          <w:rFonts w:ascii="Times New Roman" w:hAnsi="Times New Roman" w:cs="Times New Roman"/>
        </w:rPr>
        <w:t>one-page for each member)</w:t>
      </w:r>
    </w:p>
    <w:p w14:paraId="1F95BA6E" w14:textId="7C450AC7" w:rsidR="20CC8340" w:rsidRDefault="20CC8340" w:rsidP="20CC8340">
      <w:pPr>
        <w:rPr>
          <w:rFonts w:ascii="Times New Roman" w:hAnsi="Times New Roman" w:cs="Times New Roman"/>
        </w:rPr>
      </w:pPr>
    </w:p>
    <w:p w14:paraId="084A82AE" w14:textId="35628CAF" w:rsidR="0026452B" w:rsidRPr="005760CA" w:rsidRDefault="0026452B" w:rsidP="005760CA">
      <w:pPr>
        <w:pStyle w:val="ListParagraph"/>
        <w:numPr>
          <w:ilvl w:val="1"/>
          <w:numId w:val="1"/>
        </w:numPr>
        <w:ind w:leftChars="0"/>
        <w:rPr>
          <w:rFonts w:ascii="Times New Roman" w:hAnsi="Times New Roman" w:cs="Times New Roman"/>
        </w:rPr>
      </w:pPr>
      <w:r w:rsidRPr="1CB202BB">
        <w:rPr>
          <w:rFonts w:ascii="Times New Roman" w:hAnsi="Times New Roman" w:cs="Times New Roman"/>
        </w:rPr>
        <w:t>Member 1</w:t>
      </w:r>
      <w:r w:rsidR="143FA056" w:rsidRPr="1CB202BB">
        <w:rPr>
          <w:rFonts w:ascii="Times New Roman" w:hAnsi="Times New Roman" w:cs="Times New Roman"/>
        </w:rPr>
        <w:t>-Lee Hon Man Hammond</w:t>
      </w:r>
    </w:p>
    <w:p w14:paraId="3DE5E42B" w14:textId="644632BE" w:rsidR="4DEA1983" w:rsidRDefault="4DEA1983" w:rsidP="1CB202BB">
      <w:pPr>
        <w:ind w:left="480" w:firstLine="480"/>
        <w:rPr>
          <w:rFonts w:ascii="Times New Roman" w:hAnsi="Times New Roman" w:cs="Times New Roman"/>
        </w:rPr>
      </w:pPr>
      <w:r w:rsidRPr="1CB202BB">
        <w:rPr>
          <w:rFonts w:ascii="Times New Roman" w:hAnsi="Times New Roman" w:cs="Times New Roman"/>
        </w:rPr>
        <w:t xml:space="preserve">During the freshman group project, I discovered university is different from secondary. As secondary a lot of things were prepared for us, teaching materials from start to finish are already prepared even including the solution. Therefore, not much for developing problem-solving skills. For example, in English reading questions asking about writers feeling, the teacher always has a standard answer for us about it. However, in university, there are no such things as a standard answer. We got our own method to solve the task, so when even the tutor prepared for the material, the tutor </w:t>
      </w:r>
      <w:proofErr w:type="gramStart"/>
      <w:r w:rsidRPr="1CB202BB">
        <w:rPr>
          <w:rFonts w:ascii="Times New Roman" w:hAnsi="Times New Roman" w:cs="Times New Roman"/>
        </w:rPr>
        <w:t>couldn’t</w:t>
      </w:r>
      <w:proofErr w:type="gramEnd"/>
      <w:r w:rsidRPr="1CB202BB">
        <w:rPr>
          <w:rFonts w:ascii="Times New Roman" w:hAnsi="Times New Roman" w:cs="Times New Roman"/>
        </w:rPr>
        <w:t xml:space="preserve"> cover that large amount of work. </w:t>
      </w:r>
    </w:p>
    <w:p w14:paraId="37137C1C" w14:textId="01B9DA41" w:rsidR="4DEA1983" w:rsidRDefault="4DEA1983" w:rsidP="1CB202BB">
      <w:pPr>
        <w:ind w:left="480" w:firstLine="480"/>
      </w:pPr>
      <w:r w:rsidRPr="1CB202BB">
        <w:rPr>
          <w:rFonts w:ascii="Times New Roman" w:hAnsi="Times New Roman" w:cs="Times New Roman"/>
        </w:rPr>
        <w:t xml:space="preserve">In this project, I developed how to solve the problem on our own. From </w:t>
      </w:r>
    </w:p>
    <w:p w14:paraId="43D8A666" w14:textId="2DFCEFD3" w:rsidR="4DEA1983" w:rsidRDefault="4DEA1983" w:rsidP="1CB202BB">
      <w:pPr>
        <w:ind w:left="480" w:firstLine="480"/>
      </w:pPr>
      <w:r w:rsidRPr="1CB202BB">
        <w:rPr>
          <w:rFonts w:ascii="Times New Roman" w:hAnsi="Times New Roman" w:cs="Times New Roman"/>
        </w:rPr>
        <w:t xml:space="preserve">asking people to search for answers on the Internet. At first, I will keep asking questions on the problem to tutor or other groupmates, but I soon find out that doesn’t work as group mates are on the same level and it is our own group project, so it is best not to ask for the answer, so I decided to search answer my own through books or Internet. And I found it effective and not troubling others. Also, I noticed that I could do a lot more than I thought as I originally thought I wouldn’t be able to understand tasks by myself as I never touched python before and before python, </w:t>
      </w:r>
      <w:r w:rsidR="6D8B507A" w:rsidRPr="1CB202BB">
        <w:rPr>
          <w:rFonts w:ascii="Times New Roman" w:hAnsi="Times New Roman" w:cs="Times New Roman"/>
        </w:rPr>
        <w:t>GitHub</w:t>
      </w:r>
      <w:r w:rsidRPr="1CB202BB">
        <w:rPr>
          <w:rFonts w:ascii="Times New Roman" w:hAnsi="Times New Roman" w:cs="Times New Roman"/>
        </w:rPr>
        <w:t xml:space="preserve"> was chipping away my self-esteem as I was having trouble with it but later on, I also solved the problems by my own. For example, having difficulty on how to push things to </w:t>
      </w:r>
      <w:r w:rsidR="480EA550" w:rsidRPr="1CB202BB">
        <w:rPr>
          <w:rFonts w:ascii="Times New Roman" w:hAnsi="Times New Roman" w:cs="Times New Roman"/>
        </w:rPr>
        <w:t>GitHub</w:t>
      </w:r>
      <w:r w:rsidRPr="1CB202BB">
        <w:rPr>
          <w:rFonts w:ascii="Times New Roman" w:hAnsi="Times New Roman" w:cs="Times New Roman"/>
        </w:rPr>
        <w:t xml:space="preserve"> since it keeps showing the error that I already push all the things, but I </w:t>
      </w:r>
      <w:proofErr w:type="gramStart"/>
      <w:r w:rsidRPr="1CB202BB">
        <w:rPr>
          <w:rFonts w:ascii="Times New Roman" w:hAnsi="Times New Roman" w:cs="Times New Roman"/>
        </w:rPr>
        <w:t>didn’t</w:t>
      </w:r>
      <w:proofErr w:type="gramEnd"/>
      <w:r w:rsidRPr="1CB202BB">
        <w:rPr>
          <w:rFonts w:ascii="Times New Roman" w:hAnsi="Times New Roman" w:cs="Times New Roman"/>
        </w:rPr>
        <w:t xml:space="preserve">. I thought I was done for but when I searched for the answer the issues were taken care and I was surprised I fixed the error on my own. I never thought I could solve a problem that I </w:t>
      </w:r>
      <w:proofErr w:type="gramStart"/>
      <w:r w:rsidRPr="1CB202BB">
        <w:rPr>
          <w:rFonts w:ascii="Times New Roman" w:hAnsi="Times New Roman" w:cs="Times New Roman"/>
        </w:rPr>
        <w:t>don’t</w:t>
      </w:r>
      <w:proofErr w:type="gramEnd"/>
      <w:r w:rsidRPr="1CB202BB">
        <w:rPr>
          <w:rFonts w:ascii="Times New Roman" w:hAnsi="Times New Roman" w:cs="Times New Roman"/>
        </w:rPr>
        <w:t xml:space="preserve"> know much and when I am still new to it. Through this group project, I find out </w:t>
      </w:r>
      <w:r w:rsidRPr="1CB202BB">
        <w:rPr>
          <w:rFonts w:ascii="Times New Roman" w:hAnsi="Times New Roman" w:cs="Times New Roman"/>
        </w:rPr>
        <w:lastRenderedPageBreak/>
        <w:t xml:space="preserve">how much I can really handle. In the end, I master the basic knowledge on </w:t>
      </w:r>
      <w:r w:rsidR="610B7D51" w:rsidRPr="1CB202BB">
        <w:rPr>
          <w:rFonts w:ascii="Times New Roman" w:hAnsi="Times New Roman" w:cs="Times New Roman"/>
        </w:rPr>
        <w:t>GitHub</w:t>
      </w:r>
      <w:r w:rsidRPr="1CB202BB">
        <w:rPr>
          <w:rFonts w:ascii="Times New Roman" w:hAnsi="Times New Roman" w:cs="Times New Roman"/>
        </w:rPr>
        <w:t xml:space="preserve"> and python which I am proud of as I learned it in 5 weeks. </w:t>
      </w:r>
    </w:p>
    <w:p w14:paraId="4109A892" w14:textId="25BCA1E0" w:rsidR="4DEA1983" w:rsidRDefault="4DEA1983" w:rsidP="1CB202BB">
      <w:pPr>
        <w:ind w:left="480" w:firstLine="480"/>
      </w:pPr>
      <w:r w:rsidRPr="1CB202BB">
        <w:rPr>
          <w:rFonts w:ascii="Times New Roman" w:hAnsi="Times New Roman" w:cs="Times New Roman"/>
        </w:rPr>
        <w:t xml:space="preserve">In conclusion, I am glad that I choose this group project. It brings me knowledge of </w:t>
      </w:r>
      <w:r w:rsidR="21951D5B" w:rsidRPr="1CB202BB">
        <w:rPr>
          <w:rFonts w:ascii="Times New Roman" w:hAnsi="Times New Roman" w:cs="Times New Roman"/>
        </w:rPr>
        <w:t>GitHub</w:t>
      </w:r>
      <w:r w:rsidRPr="1CB202BB">
        <w:rPr>
          <w:rFonts w:ascii="Times New Roman" w:hAnsi="Times New Roman" w:cs="Times New Roman"/>
        </w:rPr>
        <w:t>, python, and got to know more about my limitations. From now on, I am a more independent person, not rely on others.</w:t>
      </w:r>
    </w:p>
    <w:p w14:paraId="14C64FCC" w14:textId="7040F322" w:rsidR="20CC8340" w:rsidRDefault="20CC8340" w:rsidP="20CC8340">
      <w:pPr>
        <w:ind w:left="480" w:firstLine="480"/>
        <w:rPr>
          <w:rFonts w:ascii="Times New Roman" w:hAnsi="Times New Roman" w:cs="Times New Roman"/>
        </w:rPr>
      </w:pPr>
    </w:p>
    <w:p w14:paraId="6FEE76D4" w14:textId="14B661E0" w:rsidR="0026452B" w:rsidRDefault="0026452B" w:rsidP="1CB202BB">
      <w:pPr>
        <w:pStyle w:val="ListParagraph"/>
        <w:numPr>
          <w:ilvl w:val="1"/>
          <w:numId w:val="1"/>
        </w:numPr>
        <w:ind w:leftChars="0"/>
        <w:rPr>
          <w:szCs w:val="24"/>
        </w:rPr>
      </w:pPr>
      <w:r w:rsidRPr="1CB202BB">
        <w:rPr>
          <w:rFonts w:ascii="Times New Roman" w:hAnsi="Times New Roman" w:cs="Times New Roman"/>
        </w:rPr>
        <w:t>Member 2</w:t>
      </w:r>
      <w:r w:rsidR="3313F82D" w:rsidRPr="1CB202BB">
        <w:rPr>
          <w:rFonts w:ascii="Times New Roman" w:hAnsi="Times New Roman" w:cs="Times New Roman"/>
        </w:rPr>
        <w:t xml:space="preserve"> Poon Chun </w:t>
      </w:r>
      <w:proofErr w:type="spellStart"/>
      <w:r w:rsidR="3313F82D" w:rsidRPr="1CB202BB">
        <w:rPr>
          <w:rFonts w:ascii="Times New Roman" w:hAnsi="Times New Roman" w:cs="Times New Roman"/>
        </w:rPr>
        <w:t>Hei</w:t>
      </w:r>
      <w:proofErr w:type="spellEnd"/>
    </w:p>
    <w:p w14:paraId="2A2125EA" w14:textId="7E36B7CC" w:rsidR="228F7CB0" w:rsidRDefault="228F7CB0" w:rsidP="1CB202BB">
      <w:pPr>
        <w:ind w:left="120"/>
        <w:rPr>
          <w:rFonts w:ascii="Times New Roman" w:eastAsia="Times New Roman" w:hAnsi="Times New Roman" w:cs="Times New Roman"/>
          <w:szCs w:val="24"/>
        </w:rPr>
      </w:pPr>
      <w:r w:rsidRPr="1CB202BB">
        <w:rPr>
          <w:rFonts w:ascii="Times New Roman" w:eastAsia="Times New Roman" w:hAnsi="Times New Roman" w:cs="Times New Roman"/>
          <w:szCs w:val="24"/>
        </w:rPr>
        <w:t xml:space="preserve">In this freshmen project, I find out try is much better than just think and online meeting is quite difficult to communicate with others. For the first lesson, I learnt about the </w:t>
      </w:r>
      <w:proofErr w:type="spellStart"/>
      <w:r w:rsidRPr="1CB202BB">
        <w:rPr>
          <w:rFonts w:ascii="Times New Roman" w:eastAsia="Times New Roman" w:hAnsi="Times New Roman" w:cs="Times New Roman"/>
          <w:szCs w:val="24"/>
        </w:rPr>
        <w:t>github</w:t>
      </w:r>
      <w:proofErr w:type="spellEnd"/>
      <w:r w:rsidRPr="1CB202BB">
        <w:rPr>
          <w:rFonts w:ascii="Times New Roman" w:eastAsia="Times New Roman" w:hAnsi="Times New Roman" w:cs="Times New Roman"/>
          <w:szCs w:val="24"/>
        </w:rPr>
        <w:t xml:space="preserve"> and I </w:t>
      </w:r>
      <w:proofErr w:type="gramStart"/>
      <w:r w:rsidRPr="1CB202BB">
        <w:rPr>
          <w:rFonts w:ascii="Times New Roman" w:eastAsia="Times New Roman" w:hAnsi="Times New Roman" w:cs="Times New Roman"/>
          <w:szCs w:val="24"/>
        </w:rPr>
        <w:t>have to</w:t>
      </w:r>
      <w:proofErr w:type="gramEnd"/>
      <w:r w:rsidRPr="1CB202BB">
        <w:rPr>
          <w:rFonts w:ascii="Times New Roman" w:eastAsia="Times New Roman" w:hAnsi="Times New Roman" w:cs="Times New Roman"/>
          <w:szCs w:val="24"/>
        </w:rPr>
        <w:t xml:space="preserve"> open </w:t>
      </w:r>
      <w:r w:rsidR="5235319E" w:rsidRPr="1CB202BB">
        <w:rPr>
          <w:rFonts w:ascii="Times New Roman" w:eastAsia="Times New Roman" w:hAnsi="Times New Roman" w:cs="Times New Roman"/>
          <w:szCs w:val="24"/>
        </w:rPr>
        <w:t>an</w:t>
      </w:r>
      <w:r w:rsidRPr="1CB202BB">
        <w:rPr>
          <w:rFonts w:ascii="Times New Roman" w:eastAsia="Times New Roman" w:hAnsi="Times New Roman" w:cs="Times New Roman"/>
          <w:szCs w:val="24"/>
        </w:rPr>
        <w:t xml:space="preserve"> account. I think it is quite easy so </w:t>
      </w:r>
      <w:proofErr w:type="spellStart"/>
      <w:r w:rsidRPr="1CB202BB">
        <w:rPr>
          <w:rFonts w:ascii="Times New Roman" w:eastAsia="Times New Roman" w:hAnsi="Times New Roman" w:cs="Times New Roman"/>
          <w:szCs w:val="24"/>
        </w:rPr>
        <w:t>i</w:t>
      </w:r>
      <w:proofErr w:type="spellEnd"/>
      <w:r w:rsidRPr="1CB202BB">
        <w:rPr>
          <w:rFonts w:ascii="Times New Roman" w:eastAsia="Times New Roman" w:hAnsi="Times New Roman" w:cs="Times New Roman"/>
          <w:szCs w:val="24"/>
        </w:rPr>
        <w:t xml:space="preserve"> did it quickly. However, when I need to use </w:t>
      </w:r>
      <w:proofErr w:type="spellStart"/>
      <w:r w:rsidRPr="1CB202BB">
        <w:rPr>
          <w:rFonts w:ascii="Times New Roman" w:eastAsia="Times New Roman" w:hAnsi="Times New Roman" w:cs="Times New Roman"/>
          <w:szCs w:val="24"/>
        </w:rPr>
        <w:t>gitbash</w:t>
      </w:r>
      <w:proofErr w:type="spellEnd"/>
      <w:r w:rsidRPr="1CB202BB">
        <w:rPr>
          <w:rFonts w:ascii="Times New Roman" w:eastAsia="Times New Roman" w:hAnsi="Times New Roman" w:cs="Times New Roman"/>
          <w:szCs w:val="24"/>
        </w:rPr>
        <w:t xml:space="preserve">, I am </w:t>
      </w:r>
      <w:r w:rsidR="29E4A687" w:rsidRPr="1CB202BB">
        <w:rPr>
          <w:rFonts w:ascii="Times New Roman" w:eastAsia="Times New Roman" w:hAnsi="Times New Roman" w:cs="Times New Roman"/>
          <w:szCs w:val="24"/>
        </w:rPr>
        <w:t>hesitated</w:t>
      </w:r>
      <w:r w:rsidRPr="1CB202BB">
        <w:rPr>
          <w:rFonts w:ascii="Times New Roman" w:eastAsia="Times New Roman" w:hAnsi="Times New Roman" w:cs="Times New Roman"/>
          <w:szCs w:val="24"/>
        </w:rPr>
        <w:t xml:space="preserve"> to type the commend because I have never typed commend before, at that time I just keep finding the lecture notes and follow it but </w:t>
      </w:r>
      <w:r w:rsidR="71090AD1" w:rsidRPr="1CB202BB">
        <w:rPr>
          <w:rFonts w:ascii="Times New Roman" w:eastAsia="Times New Roman" w:hAnsi="Times New Roman" w:cs="Times New Roman"/>
          <w:szCs w:val="24"/>
        </w:rPr>
        <w:t>I</w:t>
      </w:r>
      <w:r w:rsidRPr="1CB202BB">
        <w:rPr>
          <w:rFonts w:ascii="Times New Roman" w:eastAsia="Times New Roman" w:hAnsi="Times New Roman" w:cs="Times New Roman"/>
          <w:szCs w:val="24"/>
        </w:rPr>
        <w:t xml:space="preserve"> do not know the meaning of it despite the notes have. Since online meeting is quite so difficult for me to learn, so in third lesson, </w:t>
      </w:r>
      <w:proofErr w:type="spellStart"/>
      <w:r w:rsidRPr="1CB202BB">
        <w:rPr>
          <w:rFonts w:ascii="Times New Roman" w:eastAsia="Times New Roman" w:hAnsi="Times New Roman" w:cs="Times New Roman"/>
          <w:szCs w:val="24"/>
        </w:rPr>
        <w:t>i</w:t>
      </w:r>
      <w:proofErr w:type="spellEnd"/>
      <w:r w:rsidRPr="1CB202BB">
        <w:rPr>
          <w:rFonts w:ascii="Times New Roman" w:eastAsia="Times New Roman" w:hAnsi="Times New Roman" w:cs="Times New Roman"/>
          <w:szCs w:val="24"/>
        </w:rPr>
        <w:t xml:space="preserve"> dated some of our groupmates to go back </w:t>
      </w:r>
      <w:proofErr w:type="spellStart"/>
      <w:r w:rsidRPr="1CB202BB">
        <w:rPr>
          <w:rFonts w:ascii="Times New Roman" w:eastAsia="Times New Roman" w:hAnsi="Times New Roman" w:cs="Times New Roman"/>
          <w:szCs w:val="24"/>
        </w:rPr>
        <w:t>PolyU</w:t>
      </w:r>
      <w:proofErr w:type="spellEnd"/>
      <w:r w:rsidRPr="1CB202BB">
        <w:rPr>
          <w:rFonts w:ascii="Times New Roman" w:eastAsia="Times New Roman" w:hAnsi="Times New Roman" w:cs="Times New Roman"/>
          <w:szCs w:val="24"/>
        </w:rPr>
        <w:t xml:space="preserve"> and communicate together. It is much better for me to understand the use of </w:t>
      </w:r>
      <w:proofErr w:type="spellStart"/>
      <w:r w:rsidRPr="1CB202BB">
        <w:rPr>
          <w:rFonts w:ascii="Times New Roman" w:eastAsia="Times New Roman" w:hAnsi="Times New Roman" w:cs="Times New Roman"/>
          <w:szCs w:val="24"/>
        </w:rPr>
        <w:t>gitbash</w:t>
      </w:r>
      <w:proofErr w:type="spellEnd"/>
      <w:r w:rsidRPr="1CB202BB">
        <w:rPr>
          <w:rFonts w:ascii="Times New Roman" w:eastAsia="Times New Roman" w:hAnsi="Times New Roman" w:cs="Times New Roman"/>
          <w:szCs w:val="24"/>
        </w:rPr>
        <w:t xml:space="preserve">, </w:t>
      </w:r>
      <w:proofErr w:type="spellStart"/>
      <w:r w:rsidRPr="1CB202BB">
        <w:rPr>
          <w:rFonts w:ascii="Times New Roman" w:eastAsia="Times New Roman" w:hAnsi="Times New Roman" w:cs="Times New Roman"/>
          <w:szCs w:val="24"/>
        </w:rPr>
        <w:t>github</w:t>
      </w:r>
      <w:proofErr w:type="spellEnd"/>
      <w:r w:rsidRPr="1CB202BB">
        <w:rPr>
          <w:rFonts w:ascii="Times New Roman" w:eastAsia="Times New Roman" w:hAnsi="Times New Roman" w:cs="Times New Roman"/>
          <w:szCs w:val="24"/>
        </w:rPr>
        <w:t xml:space="preserve"> and python.</w:t>
      </w:r>
    </w:p>
    <w:p w14:paraId="2BE3F681" w14:textId="3264A1F8" w:rsidR="228F7CB0" w:rsidRDefault="228F7CB0" w:rsidP="1CB202BB">
      <w:pPr>
        <w:ind w:left="120"/>
        <w:rPr>
          <w:rFonts w:ascii="Times New Roman" w:eastAsia="Times New Roman" w:hAnsi="Times New Roman" w:cs="Times New Roman"/>
          <w:szCs w:val="24"/>
        </w:rPr>
      </w:pPr>
      <w:r w:rsidRPr="1CB202BB">
        <w:rPr>
          <w:rFonts w:ascii="Times New Roman" w:eastAsia="Times New Roman" w:hAnsi="Times New Roman" w:cs="Times New Roman"/>
          <w:szCs w:val="24"/>
        </w:rPr>
        <w:t xml:space="preserve"> </w:t>
      </w:r>
    </w:p>
    <w:p w14:paraId="515F77AE" w14:textId="5CA6D43F" w:rsidR="60C235A8" w:rsidRDefault="60C235A8" w:rsidP="1CB202BB">
      <w:pPr>
        <w:rPr>
          <w:rFonts w:ascii="Times New Roman" w:eastAsia="Times New Roman" w:hAnsi="Times New Roman" w:cs="Times New Roman"/>
          <w:szCs w:val="24"/>
        </w:rPr>
      </w:pPr>
      <w:r w:rsidRPr="1CB202BB">
        <w:rPr>
          <w:rFonts w:ascii="Times New Roman" w:eastAsia="Times New Roman" w:hAnsi="Times New Roman" w:cs="Times New Roman"/>
          <w:szCs w:val="24"/>
        </w:rPr>
        <w:t xml:space="preserve"> </w:t>
      </w:r>
      <w:r w:rsidR="2437543C" w:rsidRPr="1CB202BB">
        <w:rPr>
          <w:rFonts w:ascii="Times New Roman" w:eastAsia="Times New Roman" w:hAnsi="Times New Roman" w:cs="Times New Roman"/>
          <w:szCs w:val="24"/>
        </w:rPr>
        <w:t xml:space="preserve">For the python, I downloaded all the software and the </w:t>
      </w:r>
      <w:r w:rsidR="2437543C" w:rsidRPr="1CB202BB">
        <w:rPr>
          <w:rFonts w:ascii="Times New Roman" w:eastAsia="Times New Roman" w:hAnsi="Times New Roman" w:cs="Times New Roman"/>
          <w:color w:val="2C2C2C" w:themeColor="text1"/>
          <w:szCs w:val="24"/>
        </w:rPr>
        <w:t xml:space="preserve">coding of A star algorithm from the </w:t>
      </w:r>
      <w:proofErr w:type="spellStart"/>
      <w:proofErr w:type="gramStart"/>
      <w:r w:rsidR="2437543C" w:rsidRPr="1CB202BB">
        <w:rPr>
          <w:rFonts w:ascii="Times New Roman" w:eastAsia="Times New Roman" w:hAnsi="Times New Roman" w:cs="Times New Roman"/>
          <w:color w:val="2C2C2C" w:themeColor="text1"/>
          <w:szCs w:val="24"/>
        </w:rPr>
        <w:t>github</w:t>
      </w:r>
      <w:proofErr w:type="spellEnd"/>
      <w:proofErr w:type="gramEnd"/>
      <w:r w:rsidR="2437543C" w:rsidRPr="1CB202BB">
        <w:rPr>
          <w:rFonts w:ascii="Times New Roman" w:eastAsia="Times New Roman" w:hAnsi="Times New Roman" w:cs="Times New Roman"/>
          <w:szCs w:val="24"/>
        </w:rPr>
        <w:t xml:space="preserve"> but I still cannot open it. It made me so annoying that I found all the lecture notes but still cannot find the solution. I started to think it is impossible for me to solve it. But then I started to search my problem from internet. I discovered some possible solutions and I tried to apply into my problem. One of the solutions work and I finally can work the coding. For changing the coding, I kept finding the notes and try to understand the concept to write the coding. But it is </w:t>
      </w:r>
      <w:proofErr w:type="gramStart"/>
      <w:r w:rsidR="2437543C" w:rsidRPr="1CB202BB">
        <w:rPr>
          <w:rFonts w:ascii="Times New Roman" w:eastAsia="Times New Roman" w:hAnsi="Times New Roman" w:cs="Times New Roman"/>
          <w:szCs w:val="24"/>
        </w:rPr>
        <w:t>pretty tough</w:t>
      </w:r>
      <w:proofErr w:type="gramEnd"/>
      <w:r w:rsidR="2437543C" w:rsidRPr="1CB202BB">
        <w:rPr>
          <w:rFonts w:ascii="Times New Roman" w:eastAsia="Times New Roman" w:hAnsi="Times New Roman" w:cs="Times New Roman"/>
          <w:szCs w:val="24"/>
        </w:rPr>
        <w:t xml:space="preserve"> to understand the concept without any trial, so I kept change it and observed the result. If it works for one step, I can mark it down and for further use. It is useful for me to understand coding and finish this task.</w:t>
      </w:r>
    </w:p>
    <w:p w14:paraId="4493B240" w14:textId="34B5D162" w:rsidR="1CB202BB" w:rsidRDefault="1CB202BB" w:rsidP="1CB202BB">
      <w:pPr>
        <w:ind w:left="120"/>
        <w:rPr>
          <w:rFonts w:ascii="Times New Roman" w:eastAsia="Times New Roman" w:hAnsi="Times New Roman" w:cs="Times New Roman"/>
          <w:szCs w:val="24"/>
        </w:rPr>
      </w:pPr>
    </w:p>
    <w:p w14:paraId="0E9D02CF" w14:textId="6E75126A" w:rsidR="430D4CC7" w:rsidRDefault="430D4CC7" w:rsidP="1CB202BB">
      <w:pPr>
        <w:rPr>
          <w:rFonts w:ascii="Times New Roman" w:eastAsia="Times New Roman" w:hAnsi="Times New Roman" w:cs="Times New Roman"/>
          <w:szCs w:val="24"/>
        </w:rPr>
      </w:pPr>
      <w:r w:rsidRPr="1CB202BB">
        <w:rPr>
          <w:rFonts w:ascii="Times New Roman" w:eastAsia="Times New Roman" w:hAnsi="Times New Roman" w:cs="Times New Roman"/>
          <w:szCs w:val="24"/>
        </w:rPr>
        <w:t xml:space="preserve">To conclude, in this project, </w:t>
      </w:r>
      <w:proofErr w:type="spellStart"/>
      <w:r w:rsidRPr="1CB202BB">
        <w:rPr>
          <w:rFonts w:ascii="Times New Roman" w:eastAsia="Times New Roman" w:hAnsi="Times New Roman" w:cs="Times New Roman"/>
          <w:szCs w:val="24"/>
        </w:rPr>
        <w:t>i</w:t>
      </w:r>
      <w:proofErr w:type="spellEnd"/>
      <w:r w:rsidRPr="1CB202BB">
        <w:rPr>
          <w:rFonts w:ascii="Times New Roman" w:eastAsia="Times New Roman" w:hAnsi="Times New Roman" w:cs="Times New Roman"/>
          <w:szCs w:val="24"/>
        </w:rPr>
        <w:t xml:space="preserve"> figure out that university is totally different to secondary school. Now it is focus on how we </w:t>
      </w:r>
      <w:r w:rsidR="4BAC0797" w:rsidRPr="1CB202BB">
        <w:rPr>
          <w:rFonts w:ascii="Times New Roman" w:eastAsia="Times New Roman" w:hAnsi="Times New Roman" w:cs="Times New Roman"/>
          <w:szCs w:val="24"/>
        </w:rPr>
        <w:t>are thinking</w:t>
      </w:r>
      <w:r w:rsidRPr="1CB202BB">
        <w:rPr>
          <w:rFonts w:ascii="Times New Roman" w:eastAsia="Times New Roman" w:hAnsi="Times New Roman" w:cs="Times New Roman"/>
          <w:szCs w:val="24"/>
        </w:rPr>
        <w:t xml:space="preserve"> and how to solve the problem. Internet is like a huge database which we can find a lot of information form it. Secondary school will feed the information to </w:t>
      </w:r>
      <w:r w:rsidR="6942082F" w:rsidRPr="1CB202BB">
        <w:rPr>
          <w:rFonts w:ascii="Times New Roman" w:eastAsia="Times New Roman" w:hAnsi="Times New Roman" w:cs="Times New Roman"/>
          <w:szCs w:val="24"/>
        </w:rPr>
        <w:t>us,</w:t>
      </w:r>
      <w:r w:rsidRPr="1CB202BB">
        <w:rPr>
          <w:rFonts w:ascii="Times New Roman" w:eastAsia="Times New Roman" w:hAnsi="Times New Roman" w:cs="Times New Roman"/>
          <w:szCs w:val="24"/>
        </w:rPr>
        <w:t xml:space="preserve"> but university is not. We need to be creative and think everything is possible to happen. </w:t>
      </w:r>
      <w:r w:rsidR="527B99A0" w:rsidRPr="1CB202BB">
        <w:rPr>
          <w:rFonts w:ascii="Times New Roman" w:eastAsia="Times New Roman" w:hAnsi="Times New Roman" w:cs="Times New Roman"/>
          <w:szCs w:val="24"/>
        </w:rPr>
        <w:t>Also,</w:t>
      </w:r>
      <w:r w:rsidRPr="1CB202BB">
        <w:rPr>
          <w:rFonts w:ascii="Times New Roman" w:eastAsia="Times New Roman" w:hAnsi="Times New Roman" w:cs="Times New Roman"/>
          <w:szCs w:val="24"/>
        </w:rPr>
        <w:t xml:space="preserve"> we need to learn active instead of waiting to learn.</w:t>
      </w:r>
    </w:p>
    <w:p w14:paraId="046CEB56" w14:textId="17C0119B" w:rsidR="58CE984D" w:rsidRDefault="58CE984D" w:rsidP="1CB202BB">
      <w:pPr>
        <w:ind w:left="120"/>
        <w:rPr>
          <w:rFonts w:ascii="Times New Roman" w:eastAsia="Times New Roman" w:hAnsi="Times New Roman" w:cs="Times New Roman"/>
          <w:szCs w:val="24"/>
        </w:rPr>
      </w:pPr>
      <w:r w:rsidRPr="1CB202BB">
        <w:rPr>
          <w:rFonts w:ascii="Times New Roman" w:eastAsia="Times New Roman" w:hAnsi="Times New Roman" w:cs="Times New Roman"/>
          <w:szCs w:val="24"/>
        </w:rPr>
        <w:t xml:space="preserve"> </w:t>
      </w:r>
    </w:p>
    <w:p w14:paraId="3E9C0000" w14:textId="73F2DC1F" w:rsidR="1CB202BB" w:rsidRDefault="1CB202BB" w:rsidP="1CB202BB">
      <w:pPr>
        <w:ind w:left="120"/>
        <w:rPr>
          <w:rFonts w:ascii="Times New Roman" w:eastAsia="Times New Roman" w:hAnsi="Times New Roman" w:cs="Times New Roman"/>
          <w:szCs w:val="24"/>
        </w:rPr>
      </w:pPr>
    </w:p>
    <w:p w14:paraId="1EC1C98F" w14:textId="0D1928A1" w:rsidR="0026452B" w:rsidRPr="005760CA" w:rsidRDefault="0026452B" w:rsidP="005760CA">
      <w:pPr>
        <w:pStyle w:val="ListParagraph"/>
        <w:numPr>
          <w:ilvl w:val="1"/>
          <w:numId w:val="1"/>
        </w:numPr>
        <w:ind w:leftChars="0"/>
        <w:rPr>
          <w:rFonts w:ascii="Times New Roman" w:hAnsi="Times New Roman" w:cs="Times New Roman"/>
        </w:rPr>
      </w:pPr>
      <w:r w:rsidRPr="005760CA">
        <w:rPr>
          <w:rFonts w:ascii="Times New Roman" w:hAnsi="Times New Roman" w:cs="Times New Roman"/>
        </w:rPr>
        <w:t>Member 3</w:t>
      </w:r>
      <w:r w:rsidR="3718401E" w:rsidRPr="1CB202BB">
        <w:rPr>
          <w:rFonts w:ascii="Times New Roman" w:hAnsi="Times New Roman" w:cs="Times New Roman"/>
        </w:rPr>
        <w:t xml:space="preserve">- Michael </w:t>
      </w:r>
      <w:proofErr w:type="spellStart"/>
      <w:r w:rsidR="3718401E" w:rsidRPr="1CB202BB">
        <w:rPr>
          <w:rFonts w:ascii="Times New Roman" w:hAnsi="Times New Roman" w:cs="Times New Roman"/>
        </w:rPr>
        <w:t>Tsui</w:t>
      </w:r>
      <w:proofErr w:type="spellEnd"/>
    </w:p>
    <w:p w14:paraId="4E5F6AC4" w14:textId="5A2EDEBD" w:rsidR="071766C6" w:rsidRDefault="071766C6" w:rsidP="1CB202BB">
      <w:pPr>
        <w:ind w:left="120"/>
        <w:rPr>
          <w:rFonts w:ascii="Times New Roman" w:hAnsi="Times New Roman" w:cs="Times New Roman"/>
        </w:rPr>
      </w:pPr>
      <w:r w:rsidRPr="1CB202BB">
        <w:rPr>
          <w:rFonts w:ascii="Times New Roman" w:hAnsi="Times New Roman" w:cs="Times New Roman"/>
        </w:rPr>
        <w:t xml:space="preserve">  In this freshman pr</w:t>
      </w:r>
      <w:r w:rsidR="4F1B08E2" w:rsidRPr="1CB202BB">
        <w:rPr>
          <w:rFonts w:ascii="Times New Roman" w:hAnsi="Times New Roman" w:cs="Times New Roman"/>
        </w:rPr>
        <w:t xml:space="preserve">oject, we are required to do a flight route planning by using </w:t>
      </w:r>
      <w:r w:rsidR="4F1B08E2" w:rsidRPr="1CB202BB">
        <w:rPr>
          <w:rFonts w:ascii="Times New Roman" w:hAnsi="Times New Roman" w:cs="Times New Roman"/>
        </w:rPr>
        <w:lastRenderedPageBreak/>
        <w:t xml:space="preserve">python and to have some special areas to </w:t>
      </w:r>
      <w:r w:rsidR="4B863284" w:rsidRPr="1CB202BB">
        <w:rPr>
          <w:rFonts w:ascii="Times New Roman" w:hAnsi="Times New Roman" w:cs="Times New Roman"/>
        </w:rPr>
        <w:t xml:space="preserve">simulate the different areas to be encountered in the actual world of flying. I found out that doing project is </w:t>
      </w:r>
      <w:r w:rsidR="64F6C891" w:rsidRPr="1CB202BB">
        <w:rPr>
          <w:rFonts w:ascii="Times New Roman" w:hAnsi="Times New Roman" w:cs="Times New Roman"/>
        </w:rPr>
        <w:t>different</w:t>
      </w:r>
      <w:r w:rsidR="4B863284" w:rsidRPr="1CB202BB">
        <w:rPr>
          <w:rFonts w:ascii="Times New Roman" w:hAnsi="Times New Roman" w:cs="Times New Roman"/>
        </w:rPr>
        <w:t xml:space="preserve"> in </w:t>
      </w:r>
      <w:r w:rsidR="6C81C33A" w:rsidRPr="1CB202BB">
        <w:rPr>
          <w:rFonts w:ascii="Times New Roman" w:hAnsi="Times New Roman" w:cs="Times New Roman"/>
        </w:rPr>
        <w:t>universities than in secondary schools. In se</w:t>
      </w:r>
      <w:r w:rsidR="1B63808C" w:rsidRPr="1CB202BB">
        <w:rPr>
          <w:rFonts w:ascii="Times New Roman" w:hAnsi="Times New Roman" w:cs="Times New Roman"/>
        </w:rPr>
        <w:t>condary schools, we can do projects with our classmates and we know each other well. Which can have better cooperation and have a better</w:t>
      </w:r>
      <w:r w:rsidR="48CFFCE7" w:rsidRPr="1CB202BB">
        <w:rPr>
          <w:rFonts w:ascii="Times New Roman" w:hAnsi="Times New Roman" w:cs="Times New Roman"/>
        </w:rPr>
        <w:t xml:space="preserve"> teamwork. But in university, as the COVID-19 strikes, we can only do the project via online </w:t>
      </w:r>
      <w:r w:rsidR="1C483D84" w:rsidRPr="1CB202BB">
        <w:rPr>
          <w:rFonts w:ascii="Times New Roman" w:hAnsi="Times New Roman" w:cs="Times New Roman"/>
        </w:rPr>
        <w:t>meetings</w:t>
      </w:r>
      <w:r w:rsidR="48CFFCE7" w:rsidRPr="1CB202BB">
        <w:rPr>
          <w:rFonts w:ascii="Times New Roman" w:hAnsi="Times New Roman" w:cs="Times New Roman"/>
        </w:rPr>
        <w:t xml:space="preserve"> and through the cloud </w:t>
      </w:r>
      <w:r w:rsidR="447429AD" w:rsidRPr="1CB202BB">
        <w:rPr>
          <w:rFonts w:ascii="Times New Roman" w:hAnsi="Times New Roman" w:cs="Times New Roman"/>
        </w:rPr>
        <w:t xml:space="preserve">systems to share our work. Which I can only see my groupmates </w:t>
      </w:r>
      <w:r w:rsidR="37833EC0" w:rsidRPr="1CB202BB">
        <w:rPr>
          <w:rFonts w:ascii="Times New Roman" w:hAnsi="Times New Roman" w:cs="Times New Roman"/>
        </w:rPr>
        <w:t xml:space="preserve">rarely and each of us will need to rely on </w:t>
      </w:r>
      <w:r w:rsidR="38989114" w:rsidRPr="1CB202BB">
        <w:rPr>
          <w:rFonts w:ascii="Times New Roman" w:hAnsi="Times New Roman" w:cs="Times New Roman"/>
        </w:rPr>
        <w:t>ourselves very much as to solve our own problem encountered.</w:t>
      </w:r>
    </w:p>
    <w:p w14:paraId="74543BA4" w14:textId="764AA1D5" w:rsidR="38989114" w:rsidRDefault="38989114" w:rsidP="1CB202BB">
      <w:pPr>
        <w:ind w:left="120"/>
        <w:rPr>
          <w:rFonts w:ascii="Times New Roman" w:hAnsi="Times New Roman" w:cs="Times New Roman"/>
        </w:rPr>
      </w:pPr>
      <w:r w:rsidRPr="1CB202BB">
        <w:rPr>
          <w:rFonts w:ascii="Times New Roman" w:hAnsi="Times New Roman" w:cs="Times New Roman"/>
        </w:rPr>
        <w:t xml:space="preserve">  Before the project, </w:t>
      </w:r>
      <w:r w:rsidR="1621A7EB" w:rsidRPr="1CB202BB">
        <w:rPr>
          <w:rFonts w:ascii="Times New Roman" w:hAnsi="Times New Roman" w:cs="Times New Roman"/>
        </w:rPr>
        <w:t xml:space="preserve">I have not touched python programming </w:t>
      </w:r>
      <w:r w:rsidR="0E1FD176" w:rsidRPr="1CB202BB">
        <w:rPr>
          <w:rFonts w:ascii="Times New Roman" w:hAnsi="Times New Roman" w:cs="Times New Roman"/>
        </w:rPr>
        <w:t>before</w:t>
      </w:r>
      <w:r w:rsidR="1621A7EB" w:rsidRPr="1CB202BB">
        <w:rPr>
          <w:rFonts w:ascii="Times New Roman" w:hAnsi="Times New Roman" w:cs="Times New Roman"/>
        </w:rPr>
        <w:t xml:space="preserve"> and I found</w:t>
      </w:r>
      <w:r w:rsidR="6380B375" w:rsidRPr="1CB202BB">
        <w:rPr>
          <w:rFonts w:ascii="Times New Roman" w:hAnsi="Times New Roman" w:cs="Times New Roman"/>
        </w:rPr>
        <w:t xml:space="preserve"> that it is hard to catch up for me to understand the programming language of python when I opened the </w:t>
      </w:r>
      <w:r w:rsidR="1AD794C6" w:rsidRPr="1CB202BB">
        <w:rPr>
          <w:rFonts w:ascii="Times New Roman" w:hAnsi="Times New Roman" w:cs="Times New Roman"/>
        </w:rPr>
        <w:t xml:space="preserve">path program provided by the </w:t>
      </w:r>
      <w:r w:rsidR="661FE33C" w:rsidRPr="1CB202BB">
        <w:rPr>
          <w:rFonts w:ascii="Times New Roman" w:hAnsi="Times New Roman" w:cs="Times New Roman"/>
        </w:rPr>
        <w:t xml:space="preserve">tutors and I had to search on the internet to figure out the working principle and the grammars of the python program. I tried to ask the </w:t>
      </w:r>
      <w:r w:rsidR="3B1D89E1" w:rsidRPr="1CB202BB">
        <w:rPr>
          <w:rFonts w:ascii="Times New Roman" w:hAnsi="Times New Roman" w:cs="Times New Roman"/>
        </w:rPr>
        <w:t xml:space="preserve">teammates for explanation but they also have a bit confused of the python and are also working out to figure out </w:t>
      </w:r>
      <w:r w:rsidR="2548FA90" w:rsidRPr="1CB202BB">
        <w:rPr>
          <w:rFonts w:ascii="Times New Roman" w:hAnsi="Times New Roman" w:cs="Times New Roman"/>
        </w:rPr>
        <w:t>the grammar of the program, hence I need to figure the pr</w:t>
      </w:r>
      <w:r w:rsidR="2A3E84F7" w:rsidRPr="1CB202BB">
        <w:rPr>
          <w:rFonts w:ascii="Times New Roman" w:hAnsi="Times New Roman" w:cs="Times New Roman"/>
        </w:rPr>
        <w:t xml:space="preserve">ogram language out on internet sites and thus I know how to correct the program onto our group’s own version of the </w:t>
      </w:r>
      <w:r w:rsidR="75EF8480" w:rsidRPr="1CB202BB">
        <w:rPr>
          <w:rFonts w:ascii="Times New Roman" w:hAnsi="Times New Roman" w:cs="Times New Roman"/>
        </w:rPr>
        <w:t xml:space="preserve">program. Also, </w:t>
      </w:r>
      <w:r w:rsidR="7DDE461B" w:rsidRPr="1CB202BB">
        <w:rPr>
          <w:rFonts w:ascii="Times New Roman" w:hAnsi="Times New Roman" w:cs="Times New Roman"/>
        </w:rPr>
        <w:t xml:space="preserve">for myself, as I had not been familiar with the </w:t>
      </w:r>
      <w:r w:rsidR="2A8312BA" w:rsidRPr="1CB202BB">
        <w:rPr>
          <w:rFonts w:ascii="Times New Roman" w:hAnsi="Times New Roman" w:cs="Times New Roman"/>
        </w:rPr>
        <w:t xml:space="preserve">git hub and the git bash which I had make a few mistakes while doing </w:t>
      </w:r>
      <w:r w:rsidR="0634EACC" w:rsidRPr="1CB202BB">
        <w:rPr>
          <w:rFonts w:ascii="Times New Roman" w:hAnsi="Times New Roman" w:cs="Times New Roman"/>
        </w:rPr>
        <w:t xml:space="preserve">the tasks </w:t>
      </w:r>
      <w:r w:rsidR="3266B48D" w:rsidRPr="1CB202BB">
        <w:rPr>
          <w:rFonts w:ascii="Times New Roman" w:hAnsi="Times New Roman" w:cs="Times New Roman"/>
        </w:rPr>
        <w:t>1 and uploading the photo. When I upload the photo</w:t>
      </w:r>
      <w:r w:rsidR="6A4BA428" w:rsidRPr="1CB202BB">
        <w:rPr>
          <w:rFonts w:ascii="Times New Roman" w:hAnsi="Times New Roman" w:cs="Times New Roman"/>
        </w:rPr>
        <w:t>, I had accidently covered the folder my groupmates had uploaded and needed to ask group leader to undo it which caused inconvenien</w:t>
      </w:r>
      <w:r w:rsidR="6726A5E1" w:rsidRPr="1CB202BB">
        <w:rPr>
          <w:rFonts w:ascii="Times New Roman" w:hAnsi="Times New Roman" w:cs="Times New Roman"/>
        </w:rPr>
        <w:t>ce to the group mates. Al</w:t>
      </w:r>
      <w:r w:rsidR="0B0061EE" w:rsidRPr="1CB202BB">
        <w:rPr>
          <w:rFonts w:ascii="Times New Roman" w:hAnsi="Times New Roman" w:cs="Times New Roman"/>
        </w:rPr>
        <w:t xml:space="preserve">so, during the first task with my groupmates, my computer </w:t>
      </w:r>
      <w:r w:rsidR="318329EA" w:rsidRPr="1CB202BB">
        <w:rPr>
          <w:rFonts w:ascii="Times New Roman" w:hAnsi="Times New Roman" w:cs="Times New Roman"/>
        </w:rPr>
        <w:t xml:space="preserve">has experienced problem which I cannot launch </w:t>
      </w:r>
      <w:r w:rsidR="53E89138" w:rsidRPr="1CB202BB">
        <w:rPr>
          <w:rFonts w:ascii="Times New Roman" w:hAnsi="Times New Roman" w:cs="Times New Roman"/>
        </w:rPr>
        <w:t xml:space="preserve">the Mat plot application and thus need to find the solution online. </w:t>
      </w:r>
    </w:p>
    <w:p w14:paraId="437D8ED6" w14:textId="1AFDE9E3" w:rsidR="53E89138" w:rsidRDefault="53E89138" w:rsidP="1CB202BB">
      <w:pPr>
        <w:ind w:left="120"/>
        <w:rPr>
          <w:rFonts w:ascii="Times New Roman" w:hAnsi="Times New Roman" w:cs="Times New Roman"/>
        </w:rPr>
      </w:pPr>
      <w:r w:rsidRPr="1CB202BB">
        <w:rPr>
          <w:rFonts w:ascii="Times New Roman" w:hAnsi="Times New Roman" w:cs="Times New Roman"/>
        </w:rPr>
        <w:t xml:space="preserve">   To conclude</w:t>
      </w:r>
      <w:r w:rsidR="63C1785A" w:rsidRPr="1CB202BB">
        <w:rPr>
          <w:rFonts w:ascii="Times New Roman" w:hAnsi="Times New Roman" w:cs="Times New Roman"/>
        </w:rPr>
        <w:t xml:space="preserve"> this project made me found out that doing a project is very different in university which I will need to depend on myself very heavily and </w:t>
      </w:r>
      <w:r w:rsidR="34FF75B1" w:rsidRPr="1CB202BB">
        <w:rPr>
          <w:rFonts w:ascii="Times New Roman" w:hAnsi="Times New Roman" w:cs="Times New Roman"/>
        </w:rPr>
        <w:t xml:space="preserve">need to solve the problem by myself or search online for the </w:t>
      </w:r>
      <w:r w:rsidR="10C469EC" w:rsidRPr="1CB202BB">
        <w:rPr>
          <w:rFonts w:ascii="Times New Roman" w:hAnsi="Times New Roman" w:cs="Times New Roman"/>
        </w:rPr>
        <w:t xml:space="preserve">solution. Also, </w:t>
      </w:r>
      <w:proofErr w:type="gramStart"/>
      <w:r w:rsidR="10C469EC" w:rsidRPr="1CB202BB">
        <w:rPr>
          <w:rFonts w:ascii="Times New Roman" w:hAnsi="Times New Roman" w:cs="Times New Roman"/>
        </w:rPr>
        <w:t>it's</w:t>
      </w:r>
      <w:proofErr w:type="gramEnd"/>
      <w:r w:rsidR="10C469EC" w:rsidRPr="1CB202BB">
        <w:rPr>
          <w:rFonts w:ascii="Times New Roman" w:hAnsi="Times New Roman" w:cs="Times New Roman"/>
        </w:rPr>
        <w:t xml:space="preserve"> difficult for us to discuss the</w:t>
      </w:r>
      <w:r w:rsidR="6CC25D08" w:rsidRPr="1CB202BB">
        <w:rPr>
          <w:rFonts w:ascii="Times New Roman" w:hAnsi="Times New Roman" w:cs="Times New Roman"/>
        </w:rPr>
        <w:t xml:space="preserve"> project as the pandemic is serious and we will need to </w:t>
      </w:r>
      <w:r w:rsidR="3D0875B1" w:rsidRPr="1CB202BB">
        <w:rPr>
          <w:rFonts w:ascii="Times New Roman" w:hAnsi="Times New Roman" w:cs="Times New Roman"/>
        </w:rPr>
        <w:t>find out the solutions to our own problem by ourselves.</w:t>
      </w:r>
    </w:p>
    <w:p w14:paraId="37C37F18" w14:textId="5AC94649" w:rsidR="1CB202BB" w:rsidRDefault="1CB202BB" w:rsidP="1CB202BB">
      <w:pPr>
        <w:ind w:left="120"/>
        <w:rPr>
          <w:rFonts w:ascii="Times New Roman" w:hAnsi="Times New Roman" w:cs="Times New Roman"/>
        </w:rPr>
      </w:pPr>
    </w:p>
    <w:p w14:paraId="0B5E3022" w14:textId="5B513601" w:rsidR="0026452B" w:rsidRPr="005760CA" w:rsidRDefault="0026452B" w:rsidP="005760CA">
      <w:pPr>
        <w:pStyle w:val="ListParagraph"/>
        <w:numPr>
          <w:ilvl w:val="1"/>
          <w:numId w:val="1"/>
        </w:numPr>
        <w:ind w:leftChars="0"/>
        <w:rPr>
          <w:rFonts w:ascii="Times New Roman" w:hAnsi="Times New Roman" w:cs="Times New Roman"/>
        </w:rPr>
      </w:pPr>
      <w:r w:rsidRPr="1CB202BB">
        <w:rPr>
          <w:rFonts w:ascii="Times New Roman" w:hAnsi="Times New Roman" w:cs="Times New Roman"/>
        </w:rPr>
        <w:t>Member 4</w:t>
      </w:r>
      <w:r w:rsidR="7CEBF5D3" w:rsidRPr="1CB202BB">
        <w:rPr>
          <w:rFonts w:ascii="Times New Roman" w:hAnsi="Times New Roman" w:cs="Times New Roman"/>
        </w:rPr>
        <w:t>- Chew Ching Lam Janette</w:t>
      </w:r>
    </w:p>
    <w:p w14:paraId="5E664C02" w14:textId="159DC303" w:rsidR="7CEBF5D3" w:rsidRDefault="7CEBF5D3" w:rsidP="1CB202BB">
      <w:pPr>
        <w:ind w:left="120" w:firstLine="360"/>
        <w:rPr>
          <w:rFonts w:ascii="Times New Roman" w:hAnsi="Times New Roman" w:cs="Times New Roman"/>
        </w:rPr>
      </w:pPr>
      <w:r w:rsidRPr="1CB202BB">
        <w:rPr>
          <w:rFonts w:ascii="Times New Roman" w:hAnsi="Times New Roman" w:cs="Times New Roman"/>
        </w:rPr>
        <w:t xml:space="preserve">Within this </w:t>
      </w:r>
      <w:r w:rsidR="03C2644F" w:rsidRPr="1CB202BB">
        <w:rPr>
          <w:rFonts w:ascii="Times New Roman" w:hAnsi="Times New Roman" w:cs="Times New Roman"/>
        </w:rPr>
        <w:t xml:space="preserve">freshman seminar </w:t>
      </w:r>
      <w:r w:rsidRPr="1CB202BB">
        <w:rPr>
          <w:rFonts w:ascii="Times New Roman" w:hAnsi="Times New Roman" w:cs="Times New Roman"/>
        </w:rPr>
        <w:t>period, our mission is to complete</w:t>
      </w:r>
      <w:r w:rsidR="41F77169" w:rsidRPr="1CB202BB">
        <w:rPr>
          <w:rFonts w:ascii="Times New Roman" w:hAnsi="Times New Roman" w:cs="Times New Roman"/>
        </w:rPr>
        <w:t xml:space="preserve"> a flight routine planning with GitHub and Python, which is </w:t>
      </w:r>
      <w:proofErr w:type="gramStart"/>
      <w:r w:rsidR="41F77169" w:rsidRPr="1CB202BB">
        <w:rPr>
          <w:rFonts w:ascii="Times New Roman" w:hAnsi="Times New Roman" w:cs="Times New Roman"/>
        </w:rPr>
        <w:t>actually quite</w:t>
      </w:r>
      <w:proofErr w:type="gramEnd"/>
      <w:r w:rsidR="41F77169" w:rsidRPr="1CB202BB">
        <w:rPr>
          <w:rFonts w:ascii="Times New Roman" w:hAnsi="Times New Roman" w:cs="Times New Roman"/>
        </w:rPr>
        <w:t xml:space="preserve"> challenging for me. As I am not familiar and good at computing, </w:t>
      </w:r>
      <w:r w:rsidR="1B5325B5" w:rsidRPr="1CB202BB">
        <w:rPr>
          <w:rFonts w:ascii="Times New Roman" w:hAnsi="Times New Roman" w:cs="Times New Roman"/>
        </w:rPr>
        <w:t xml:space="preserve">I spent </w:t>
      </w:r>
      <w:r w:rsidR="0D530A7E" w:rsidRPr="1CB202BB">
        <w:rPr>
          <w:rFonts w:ascii="Times New Roman" w:hAnsi="Times New Roman" w:cs="Times New Roman"/>
        </w:rPr>
        <w:t>much time on just opening the account and finish the first them, additionally my camper ha</w:t>
      </w:r>
      <w:r w:rsidR="2CA604CD" w:rsidRPr="1CB202BB">
        <w:rPr>
          <w:rFonts w:ascii="Times New Roman" w:hAnsi="Times New Roman" w:cs="Times New Roman"/>
        </w:rPr>
        <w:t>s shut down and reset itself for a few times that makes me need to start over all the work, I wasted a lot of time and brought many troubles to my teamm</w:t>
      </w:r>
      <w:r w:rsidR="6EF41A67" w:rsidRPr="1CB202BB">
        <w:rPr>
          <w:rFonts w:ascii="Times New Roman" w:hAnsi="Times New Roman" w:cs="Times New Roman"/>
        </w:rPr>
        <w:t xml:space="preserve">ates. Luckily, they </w:t>
      </w:r>
      <w:proofErr w:type="gramStart"/>
      <w:r w:rsidR="6EF41A67" w:rsidRPr="1CB202BB">
        <w:rPr>
          <w:rFonts w:ascii="Times New Roman" w:hAnsi="Times New Roman" w:cs="Times New Roman"/>
        </w:rPr>
        <w:t>didn't</w:t>
      </w:r>
      <w:proofErr w:type="gramEnd"/>
      <w:r w:rsidR="6EF41A67" w:rsidRPr="1CB202BB">
        <w:rPr>
          <w:rFonts w:ascii="Times New Roman" w:hAnsi="Times New Roman" w:cs="Times New Roman"/>
        </w:rPr>
        <w:t xml:space="preserve"> blame on me and gave me enough space and time to finish my work, and they gave me a lot of helpi</w:t>
      </w:r>
      <w:r w:rsidR="69807ECF" w:rsidRPr="1CB202BB">
        <w:rPr>
          <w:rFonts w:ascii="Times New Roman" w:hAnsi="Times New Roman" w:cs="Times New Roman"/>
        </w:rPr>
        <w:t>ng hands.</w:t>
      </w:r>
      <w:r w:rsidR="10CE46D8" w:rsidRPr="1CB202BB">
        <w:rPr>
          <w:rFonts w:ascii="Times New Roman" w:hAnsi="Times New Roman" w:cs="Times New Roman"/>
        </w:rPr>
        <w:t xml:space="preserve"> However, because of COVID 19, we </w:t>
      </w:r>
      <w:proofErr w:type="gramStart"/>
      <w:r w:rsidR="10CE46D8" w:rsidRPr="1CB202BB">
        <w:rPr>
          <w:rFonts w:ascii="Times New Roman" w:hAnsi="Times New Roman" w:cs="Times New Roman"/>
        </w:rPr>
        <w:t>didn't</w:t>
      </w:r>
      <w:proofErr w:type="gramEnd"/>
      <w:r w:rsidR="10CE46D8" w:rsidRPr="1CB202BB">
        <w:rPr>
          <w:rFonts w:ascii="Times New Roman" w:hAnsi="Times New Roman" w:cs="Times New Roman"/>
        </w:rPr>
        <w:t xml:space="preserve"> discuss about the project face to face and do it together, we still tried our best and</w:t>
      </w:r>
      <w:r w:rsidR="1D860A28" w:rsidRPr="1CB202BB">
        <w:rPr>
          <w:rFonts w:ascii="Times New Roman" w:hAnsi="Times New Roman" w:cs="Times New Roman"/>
        </w:rPr>
        <w:t xml:space="preserve"> contributed great effort. </w:t>
      </w:r>
    </w:p>
    <w:p w14:paraId="13112E73" w14:textId="594BBF92" w:rsidR="1CB202BB" w:rsidRDefault="1CB202BB" w:rsidP="1CB202BB">
      <w:pPr>
        <w:ind w:left="120" w:firstLine="360"/>
        <w:rPr>
          <w:rFonts w:ascii="Times New Roman" w:hAnsi="Times New Roman" w:cs="Times New Roman"/>
        </w:rPr>
      </w:pPr>
    </w:p>
    <w:p w14:paraId="0D923829" w14:textId="6A5B5696" w:rsidR="69807ECF" w:rsidRDefault="69807ECF" w:rsidP="1CB202BB">
      <w:pPr>
        <w:ind w:left="120" w:firstLine="360"/>
        <w:rPr>
          <w:rFonts w:ascii="Times New Roman" w:hAnsi="Times New Roman" w:cs="Times New Roman"/>
        </w:rPr>
      </w:pPr>
      <w:r w:rsidRPr="1CB202BB">
        <w:rPr>
          <w:rFonts w:ascii="Times New Roman" w:hAnsi="Times New Roman" w:cs="Times New Roman"/>
        </w:rPr>
        <w:t xml:space="preserve">During this project, I learnt some basic knowledge and </w:t>
      </w:r>
      <w:r w:rsidR="335259AE" w:rsidRPr="1CB202BB">
        <w:rPr>
          <w:rFonts w:ascii="Times New Roman" w:hAnsi="Times New Roman" w:cs="Times New Roman"/>
        </w:rPr>
        <w:t xml:space="preserve">operation about computing, </w:t>
      </w:r>
      <w:r w:rsidR="77045198" w:rsidRPr="1CB202BB">
        <w:rPr>
          <w:rFonts w:ascii="Times New Roman" w:hAnsi="Times New Roman" w:cs="Times New Roman"/>
        </w:rPr>
        <w:t>which I have never access before</w:t>
      </w:r>
      <w:r w:rsidR="1D9B73A0" w:rsidRPr="1CB202BB">
        <w:rPr>
          <w:rFonts w:ascii="Times New Roman" w:hAnsi="Times New Roman" w:cs="Times New Roman"/>
        </w:rPr>
        <w:t>, although the process was challenging, I still enjoyed it and I am glad that I can have this opportunity to finish it with my great teammates.</w:t>
      </w:r>
      <w:r w:rsidR="36F6A035" w:rsidRPr="1CB202BB">
        <w:rPr>
          <w:rFonts w:ascii="Times New Roman" w:hAnsi="Times New Roman" w:cs="Times New Roman"/>
        </w:rPr>
        <w:t xml:space="preserve"> The hardest part is to understand some professional computing wordings, since I have to understand how a</w:t>
      </w:r>
      <w:r w:rsidR="3360BA6A" w:rsidRPr="1CB202BB">
        <w:rPr>
          <w:rFonts w:ascii="Times New Roman" w:hAnsi="Times New Roman" w:cs="Times New Roman"/>
        </w:rPr>
        <w:t xml:space="preserve">nd what to do before I started up the process, and I kept asking my teammates for help until I understand what they meant. </w:t>
      </w:r>
      <w:r w:rsidR="7119D52D" w:rsidRPr="1CB202BB">
        <w:rPr>
          <w:rFonts w:ascii="Times New Roman" w:hAnsi="Times New Roman" w:cs="Times New Roman"/>
        </w:rPr>
        <w:t>And</w:t>
      </w:r>
      <w:r w:rsidR="1AE53E03" w:rsidRPr="1CB202BB">
        <w:rPr>
          <w:rFonts w:ascii="Times New Roman" w:hAnsi="Times New Roman" w:cs="Times New Roman"/>
        </w:rPr>
        <w:t xml:space="preserve"> </w:t>
      </w:r>
      <w:r w:rsidR="3360BA6A" w:rsidRPr="1CB202BB">
        <w:rPr>
          <w:rFonts w:ascii="Times New Roman" w:hAnsi="Times New Roman" w:cs="Times New Roman"/>
        </w:rPr>
        <w:t>anot</w:t>
      </w:r>
      <w:r w:rsidR="2A20A0F1" w:rsidRPr="1CB202BB">
        <w:rPr>
          <w:rFonts w:ascii="Times New Roman" w:hAnsi="Times New Roman" w:cs="Times New Roman"/>
        </w:rPr>
        <w:t>her difficult part is that I</w:t>
      </w:r>
      <w:r w:rsidR="3E715484" w:rsidRPr="1CB202BB">
        <w:rPr>
          <w:rFonts w:ascii="Times New Roman" w:hAnsi="Times New Roman" w:cs="Times New Roman"/>
        </w:rPr>
        <w:t xml:space="preserve"> have to deal with my computer as there are many unknown problems happening in my computer but I can't solve them myself, which them mak</w:t>
      </w:r>
      <w:r w:rsidR="34AF3342" w:rsidRPr="1CB202BB">
        <w:rPr>
          <w:rFonts w:ascii="Times New Roman" w:hAnsi="Times New Roman" w:cs="Times New Roman"/>
        </w:rPr>
        <w:t>es my much harder to access to success for this project.</w:t>
      </w:r>
      <w:r w:rsidR="2A20A0F1" w:rsidRPr="1CB202BB">
        <w:rPr>
          <w:rFonts w:ascii="Times New Roman" w:hAnsi="Times New Roman" w:cs="Times New Roman"/>
        </w:rPr>
        <w:t xml:space="preserve"> </w:t>
      </w:r>
    </w:p>
    <w:p w14:paraId="72E289B0" w14:textId="0135C924" w:rsidR="1CB202BB" w:rsidRDefault="1CB202BB" w:rsidP="1CB202BB">
      <w:pPr>
        <w:ind w:left="120" w:firstLine="360"/>
        <w:rPr>
          <w:rFonts w:ascii="Times New Roman" w:hAnsi="Times New Roman" w:cs="Times New Roman"/>
        </w:rPr>
      </w:pPr>
    </w:p>
    <w:p w14:paraId="183E014B" w14:textId="264E4998" w:rsidR="41EA1947" w:rsidRDefault="41EA1947" w:rsidP="1CB202BB">
      <w:pPr>
        <w:ind w:left="120" w:firstLine="360"/>
        <w:rPr>
          <w:rFonts w:ascii="Times New Roman" w:hAnsi="Times New Roman" w:cs="Times New Roman"/>
        </w:rPr>
      </w:pPr>
      <w:r w:rsidRPr="1CB202BB">
        <w:rPr>
          <w:rFonts w:ascii="Times New Roman" w:hAnsi="Times New Roman" w:cs="Times New Roman"/>
        </w:rPr>
        <w:t>After finishing this project, I found out that university is really a new st</w:t>
      </w:r>
      <w:r w:rsidR="59217B7B" w:rsidRPr="1CB202BB">
        <w:rPr>
          <w:rFonts w:ascii="Times New Roman" w:hAnsi="Times New Roman" w:cs="Times New Roman"/>
        </w:rPr>
        <w:t>age in my life, there are lots of information and references prepared for in in second</w:t>
      </w:r>
      <w:r w:rsidR="42DE2380" w:rsidRPr="1CB202BB">
        <w:rPr>
          <w:rFonts w:ascii="Times New Roman" w:hAnsi="Times New Roman" w:cs="Times New Roman"/>
        </w:rPr>
        <w:t xml:space="preserve">ary school, but oppositely we need to find the information we need ourselves </w:t>
      </w:r>
      <w:r w:rsidR="10053731" w:rsidRPr="1CB202BB">
        <w:rPr>
          <w:rFonts w:ascii="Times New Roman" w:hAnsi="Times New Roman" w:cs="Times New Roman"/>
        </w:rPr>
        <w:t>i</w:t>
      </w:r>
      <w:r w:rsidR="42DE2380" w:rsidRPr="1CB202BB">
        <w:rPr>
          <w:rFonts w:ascii="Times New Roman" w:hAnsi="Times New Roman" w:cs="Times New Roman"/>
        </w:rPr>
        <w:t xml:space="preserve">nstead </w:t>
      </w:r>
      <w:r w:rsidR="6028D568" w:rsidRPr="1CB202BB">
        <w:rPr>
          <w:rFonts w:ascii="Times New Roman" w:hAnsi="Times New Roman" w:cs="Times New Roman"/>
        </w:rPr>
        <w:t xml:space="preserve">of </w:t>
      </w:r>
      <w:r w:rsidR="42DE2380" w:rsidRPr="1CB202BB">
        <w:rPr>
          <w:rFonts w:ascii="Times New Roman" w:hAnsi="Times New Roman" w:cs="Times New Roman"/>
        </w:rPr>
        <w:t>just us</w:t>
      </w:r>
      <w:r w:rsidR="2FA5F26E" w:rsidRPr="1CB202BB">
        <w:rPr>
          <w:rFonts w:ascii="Times New Roman" w:hAnsi="Times New Roman" w:cs="Times New Roman"/>
        </w:rPr>
        <w:t xml:space="preserve">e what we have to complete a task. I learnt some new concepts </w:t>
      </w:r>
      <w:r w:rsidR="10E2C885" w:rsidRPr="1CB202BB">
        <w:rPr>
          <w:rFonts w:ascii="Times New Roman" w:hAnsi="Times New Roman" w:cs="Times New Roman"/>
        </w:rPr>
        <w:t xml:space="preserve">about programming and gained a lot of experiences about working and communication skills, </w:t>
      </w:r>
      <w:proofErr w:type="gramStart"/>
      <w:r w:rsidR="10E2C885" w:rsidRPr="1CB202BB">
        <w:rPr>
          <w:rFonts w:ascii="Times New Roman" w:hAnsi="Times New Roman" w:cs="Times New Roman"/>
        </w:rPr>
        <w:t>and also</w:t>
      </w:r>
      <w:proofErr w:type="gramEnd"/>
      <w:r w:rsidR="10E2C885" w:rsidRPr="1CB202BB">
        <w:rPr>
          <w:rFonts w:ascii="Times New Roman" w:hAnsi="Times New Roman" w:cs="Times New Roman"/>
        </w:rPr>
        <w:t xml:space="preserve"> problem solving, this gave me </w:t>
      </w:r>
      <w:r w:rsidR="65CC151E" w:rsidRPr="1CB202BB">
        <w:rPr>
          <w:rFonts w:ascii="Times New Roman" w:hAnsi="Times New Roman" w:cs="Times New Roman"/>
        </w:rPr>
        <w:t>a chance to know my classmates and cooperate with them.</w:t>
      </w:r>
      <w:r w:rsidR="10E2C885" w:rsidRPr="1CB202BB">
        <w:rPr>
          <w:rFonts w:ascii="Times New Roman" w:hAnsi="Times New Roman" w:cs="Times New Roman"/>
        </w:rPr>
        <w:t xml:space="preserve"> </w:t>
      </w:r>
      <w:r w:rsidR="42DE2380" w:rsidRPr="1CB202BB">
        <w:rPr>
          <w:rFonts w:ascii="Times New Roman" w:hAnsi="Times New Roman" w:cs="Times New Roman"/>
        </w:rPr>
        <w:t xml:space="preserve">  </w:t>
      </w:r>
      <w:r w:rsidR="59217B7B" w:rsidRPr="1CB202BB">
        <w:rPr>
          <w:rFonts w:ascii="Times New Roman" w:hAnsi="Times New Roman" w:cs="Times New Roman"/>
        </w:rPr>
        <w:t xml:space="preserve"> </w:t>
      </w:r>
    </w:p>
    <w:p w14:paraId="37693486" w14:textId="427E9243" w:rsidR="0026452B" w:rsidRPr="005760CA" w:rsidRDefault="0026452B" w:rsidP="005760CA">
      <w:pPr>
        <w:pStyle w:val="ListParagraph"/>
        <w:numPr>
          <w:ilvl w:val="1"/>
          <w:numId w:val="1"/>
        </w:numPr>
        <w:ind w:leftChars="0"/>
        <w:rPr>
          <w:rFonts w:ascii="Times New Roman" w:hAnsi="Times New Roman" w:cs="Times New Roman"/>
        </w:rPr>
      </w:pPr>
      <w:r w:rsidRPr="1CB202BB">
        <w:rPr>
          <w:rFonts w:ascii="Times New Roman" w:hAnsi="Times New Roman" w:cs="Times New Roman"/>
        </w:rPr>
        <w:t>Member 5</w:t>
      </w:r>
      <w:r w:rsidR="0967F8B2" w:rsidRPr="1CB202BB">
        <w:rPr>
          <w:rFonts w:ascii="Times New Roman" w:hAnsi="Times New Roman" w:cs="Times New Roman"/>
        </w:rPr>
        <w:t xml:space="preserve"> Wan Kwok Ho</w:t>
      </w:r>
    </w:p>
    <w:p w14:paraId="178042F2" w14:textId="67C5B9CF" w:rsidR="00DA0154" w:rsidRPr="00E817EA" w:rsidRDefault="1C95ABD3" w:rsidP="1CB202BB">
      <w:pPr>
        <w:ind w:firstLine="240"/>
        <w:rPr>
          <w:rFonts w:ascii="Times New Roman" w:eastAsia="Times New Roman" w:hAnsi="Times New Roman" w:cs="Times New Roman"/>
          <w:color w:val="2C2C2C" w:themeColor="text1"/>
          <w:szCs w:val="24"/>
        </w:rPr>
      </w:pPr>
      <w:r w:rsidRPr="1CB202BB">
        <w:rPr>
          <w:rFonts w:ascii="Times New Roman" w:hAnsi="Times New Roman" w:cs="Times New Roman"/>
        </w:rPr>
        <w:t xml:space="preserve">       </w:t>
      </w:r>
      <w:r w:rsidRPr="1532CB44">
        <w:rPr>
          <w:rFonts w:ascii="Times New Roman" w:eastAsia="Times New Roman" w:hAnsi="Times New Roman" w:cs="Times New Roman"/>
          <w:color w:val="2C2C2C" w:themeColor="text1"/>
        </w:rPr>
        <w:t xml:space="preserve">When the lecturer was introducing the path planning by coding, I chose the AAE project as my freshman project without any hesitation, not because I am familiar with coding, but programming looks cool. However, the result is </w:t>
      </w:r>
      <w:proofErr w:type="gramStart"/>
      <w:r w:rsidRPr="1532CB44">
        <w:rPr>
          <w:rFonts w:ascii="Times New Roman" w:eastAsia="Times New Roman" w:hAnsi="Times New Roman" w:cs="Times New Roman"/>
          <w:color w:val="2C2C2C" w:themeColor="text1"/>
        </w:rPr>
        <w:t>really unexpected</w:t>
      </w:r>
      <w:proofErr w:type="gramEnd"/>
      <w:r w:rsidRPr="1532CB44">
        <w:rPr>
          <w:rFonts w:ascii="Times New Roman" w:eastAsia="Times New Roman" w:hAnsi="Times New Roman" w:cs="Times New Roman"/>
          <w:color w:val="2C2C2C" w:themeColor="text1"/>
        </w:rPr>
        <w:t xml:space="preserve"> that I faced a lot of challenges.</w:t>
      </w:r>
    </w:p>
    <w:p w14:paraId="4AF973E5" w14:textId="17E7663E" w:rsidR="00DA0154" w:rsidRPr="00E817EA" w:rsidRDefault="1C95ABD3" w:rsidP="1CB202BB">
      <w:pPr>
        <w:ind w:firstLine="240"/>
        <w:rPr>
          <w:rFonts w:ascii="Times New Roman" w:eastAsia="Times New Roman" w:hAnsi="Times New Roman" w:cs="Times New Roman"/>
          <w:color w:val="2C2C2C" w:themeColor="text1"/>
          <w:szCs w:val="24"/>
        </w:rPr>
      </w:pPr>
      <w:r w:rsidRPr="1532CB44">
        <w:rPr>
          <w:rFonts w:ascii="Times New Roman" w:eastAsia="Times New Roman" w:hAnsi="Times New Roman" w:cs="Times New Roman"/>
          <w:color w:val="2C2C2C" w:themeColor="text1"/>
        </w:rPr>
        <w:t xml:space="preserve">       </w:t>
      </w:r>
      <w:r w:rsidR="3D86E605" w:rsidRPr="1532CB44">
        <w:rPr>
          <w:rFonts w:ascii="Times New Roman" w:eastAsia="Times New Roman" w:hAnsi="Times New Roman" w:cs="Times New Roman"/>
          <w:color w:val="2C2C2C" w:themeColor="text1"/>
        </w:rPr>
        <w:t xml:space="preserve">To </w:t>
      </w:r>
      <w:proofErr w:type="gramStart"/>
      <w:r w:rsidR="3D86E605" w:rsidRPr="1532CB44">
        <w:rPr>
          <w:rFonts w:ascii="Times New Roman" w:eastAsia="Times New Roman" w:hAnsi="Times New Roman" w:cs="Times New Roman"/>
          <w:color w:val="2C2C2C" w:themeColor="text1"/>
        </w:rPr>
        <w:t>begin</w:t>
      </w:r>
      <w:r w:rsidRPr="1532CB44">
        <w:rPr>
          <w:rFonts w:ascii="Times New Roman" w:eastAsia="Times New Roman" w:hAnsi="Times New Roman" w:cs="Times New Roman"/>
          <w:color w:val="2C2C2C" w:themeColor="text1"/>
        </w:rPr>
        <w:t xml:space="preserve"> ,</w:t>
      </w:r>
      <w:proofErr w:type="gramEnd"/>
      <w:r w:rsidRPr="1532CB44">
        <w:rPr>
          <w:rFonts w:ascii="Times New Roman" w:eastAsia="Times New Roman" w:hAnsi="Times New Roman" w:cs="Times New Roman"/>
          <w:color w:val="2C2C2C" w:themeColor="text1"/>
        </w:rPr>
        <w:t xml:space="preserve"> the teaching style in university is totally different from secondary school. The lecturers would not teach you bit by bit, hand by hand; instead, they emphasize self-directed learning. If you have any problem, try to search on the Internet by yourself first. Honestly, I feel challenged at first since I am using </w:t>
      </w:r>
      <w:proofErr w:type="spellStart"/>
      <w:r w:rsidRPr="1532CB44">
        <w:rPr>
          <w:rFonts w:ascii="Times New Roman" w:eastAsia="Times New Roman" w:hAnsi="Times New Roman" w:cs="Times New Roman"/>
          <w:color w:val="2C2C2C" w:themeColor="text1"/>
        </w:rPr>
        <w:t>Macbook</w:t>
      </w:r>
      <w:proofErr w:type="spellEnd"/>
      <w:r w:rsidRPr="1532CB44">
        <w:rPr>
          <w:rFonts w:ascii="Times New Roman" w:eastAsia="Times New Roman" w:hAnsi="Times New Roman" w:cs="Times New Roman"/>
          <w:color w:val="2C2C2C" w:themeColor="text1"/>
        </w:rPr>
        <w:t xml:space="preserve"> which its system mac </w:t>
      </w:r>
      <w:proofErr w:type="spellStart"/>
      <w:r w:rsidRPr="1532CB44">
        <w:rPr>
          <w:rFonts w:ascii="Times New Roman" w:eastAsia="Times New Roman" w:hAnsi="Times New Roman" w:cs="Times New Roman"/>
          <w:color w:val="2C2C2C" w:themeColor="text1"/>
        </w:rPr>
        <w:t>os</w:t>
      </w:r>
      <w:proofErr w:type="spellEnd"/>
      <w:r w:rsidRPr="1532CB44">
        <w:rPr>
          <w:rFonts w:ascii="Times New Roman" w:eastAsia="Times New Roman" w:hAnsi="Times New Roman" w:cs="Times New Roman"/>
          <w:color w:val="2C2C2C" w:themeColor="text1"/>
        </w:rPr>
        <w:t xml:space="preserve"> is quite different from the Windows. In the first and second lectures, I spend a while on the Internet searching </w:t>
      </w:r>
      <w:proofErr w:type="gramStart"/>
      <w:r w:rsidRPr="1532CB44">
        <w:rPr>
          <w:rFonts w:ascii="Times New Roman" w:eastAsia="Times New Roman" w:hAnsi="Times New Roman" w:cs="Times New Roman"/>
          <w:color w:val="2C2C2C" w:themeColor="text1"/>
        </w:rPr>
        <w:t>“ How</w:t>
      </w:r>
      <w:proofErr w:type="gramEnd"/>
      <w:r w:rsidRPr="1532CB44">
        <w:rPr>
          <w:rFonts w:ascii="Times New Roman" w:eastAsia="Times New Roman" w:hAnsi="Times New Roman" w:cs="Times New Roman"/>
          <w:color w:val="2C2C2C" w:themeColor="text1"/>
        </w:rPr>
        <w:t xml:space="preserve"> to install python and matplotlib on mac”. Finally, I installed it</w:t>
      </w:r>
      <w:r w:rsidR="0677AB32" w:rsidRPr="1532CB44">
        <w:rPr>
          <w:rFonts w:ascii="Times New Roman" w:eastAsia="Times New Roman" w:hAnsi="Times New Roman" w:cs="Times New Roman"/>
          <w:color w:val="2C2C2C" w:themeColor="text1"/>
        </w:rPr>
        <w:t xml:space="preserve"> by myself</w:t>
      </w:r>
      <w:r w:rsidRPr="1532CB44">
        <w:rPr>
          <w:rFonts w:ascii="Times New Roman" w:eastAsia="Times New Roman" w:hAnsi="Times New Roman" w:cs="Times New Roman"/>
          <w:color w:val="2C2C2C" w:themeColor="text1"/>
        </w:rPr>
        <w:t xml:space="preserve"> and did the task 1 smoothly. However, it still leads to a severe problem after that. </w:t>
      </w:r>
    </w:p>
    <w:p w14:paraId="2FD889FE" w14:textId="46757959" w:rsidR="00DA0154" w:rsidRPr="00E817EA" w:rsidRDefault="1C95ABD3" w:rsidP="1CB202BB">
      <w:pPr>
        <w:rPr>
          <w:rFonts w:ascii="Times New Roman" w:hAnsi="Times New Roman" w:cs="Times New Roman"/>
        </w:rPr>
      </w:pPr>
      <w:r w:rsidRPr="1532CB44">
        <w:rPr>
          <w:rFonts w:ascii="Times New Roman" w:eastAsia="Times New Roman" w:hAnsi="Times New Roman" w:cs="Times New Roman"/>
          <w:color w:val="2C2C2C" w:themeColor="text1"/>
        </w:rPr>
        <w:t xml:space="preserve">          The real problem </w:t>
      </w:r>
      <w:r w:rsidR="7552C028" w:rsidRPr="1532CB44">
        <w:rPr>
          <w:rFonts w:ascii="Times New Roman" w:eastAsia="Times New Roman" w:hAnsi="Times New Roman" w:cs="Times New Roman"/>
          <w:color w:val="2C2C2C" w:themeColor="text1"/>
        </w:rPr>
        <w:t>had</w:t>
      </w:r>
      <w:r w:rsidRPr="1532CB44">
        <w:rPr>
          <w:rFonts w:ascii="Times New Roman" w:eastAsia="Times New Roman" w:hAnsi="Times New Roman" w:cs="Times New Roman"/>
          <w:color w:val="2C2C2C" w:themeColor="text1"/>
        </w:rPr>
        <w:t xml:space="preserve"> appeared during the third lecture. I </w:t>
      </w:r>
      <w:proofErr w:type="gramStart"/>
      <w:r w:rsidRPr="1532CB44">
        <w:rPr>
          <w:rFonts w:ascii="Times New Roman" w:eastAsia="Times New Roman" w:hAnsi="Times New Roman" w:cs="Times New Roman"/>
          <w:color w:val="2C2C2C" w:themeColor="text1"/>
        </w:rPr>
        <w:t>can’t</w:t>
      </w:r>
      <w:proofErr w:type="gramEnd"/>
      <w:r w:rsidRPr="1532CB44">
        <w:rPr>
          <w:rFonts w:ascii="Times New Roman" w:eastAsia="Times New Roman" w:hAnsi="Times New Roman" w:cs="Times New Roman"/>
          <w:color w:val="2C2C2C" w:themeColor="text1"/>
        </w:rPr>
        <w:t xml:space="preserve"> run the matplotlib although I have successfully installed python and matplotlib. Then I try to search for solutions as what</w:t>
      </w:r>
      <w:r w:rsidR="0DF1375B" w:rsidRPr="1532CB44">
        <w:rPr>
          <w:rFonts w:ascii="Times New Roman" w:eastAsia="Times New Roman" w:hAnsi="Times New Roman" w:cs="Times New Roman"/>
          <w:color w:val="2C2C2C" w:themeColor="text1"/>
        </w:rPr>
        <w:t xml:space="preserve"> </w:t>
      </w:r>
      <w:r w:rsidRPr="1532CB44">
        <w:rPr>
          <w:rFonts w:ascii="Times New Roman" w:eastAsia="Times New Roman" w:hAnsi="Times New Roman" w:cs="Times New Roman"/>
          <w:color w:val="2C2C2C" w:themeColor="text1"/>
        </w:rPr>
        <w:t>I did</w:t>
      </w:r>
      <w:r w:rsidR="11A25ACE" w:rsidRPr="1532CB44">
        <w:rPr>
          <w:rFonts w:ascii="Times New Roman" w:eastAsia="Times New Roman" w:hAnsi="Times New Roman" w:cs="Times New Roman"/>
          <w:color w:val="2C2C2C" w:themeColor="text1"/>
        </w:rPr>
        <w:t xml:space="preserve"> before</w:t>
      </w:r>
      <w:r w:rsidRPr="1532CB44">
        <w:rPr>
          <w:rFonts w:ascii="Times New Roman" w:eastAsia="Times New Roman" w:hAnsi="Times New Roman" w:cs="Times New Roman"/>
          <w:color w:val="2C2C2C" w:themeColor="text1"/>
        </w:rPr>
        <w:t xml:space="preserve">. I typed numerous </w:t>
      </w:r>
      <w:proofErr w:type="gramStart"/>
      <w:r w:rsidRPr="1532CB44">
        <w:rPr>
          <w:rFonts w:ascii="Times New Roman" w:eastAsia="Times New Roman" w:hAnsi="Times New Roman" w:cs="Times New Roman"/>
          <w:color w:val="2C2C2C" w:themeColor="text1"/>
        </w:rPr>
        <w:t>command</w:t>
      </w:r>
      <w:proofErr w:type="gramEnd"/>
      <w:r w:rsidRPr="1532CB44">
        <w:rPr>
          <w:rFonts w:ascii="Times New Roman" w:eastAsia="Times New Roman" w:hAnsi="Times New Roman" w:cs="Times New Roman"/>
          <w:color w:val="2C2C2C" w:themeColor="text1"/>
        </w:rPr>
        <w:t xml:space="preserve">, but it still can’t work. I even created an issue on the </w:t>
      </w:r>
      <w:proofErr w:type="spellStart"/>
      <w:r w:rsidRPr="1532CB44">
        <w:rPr>
          <w:rFonts w:ascii="Times New Roman" w:eastAsia="Times New Roman" w:hAnsi="Times New Roman" w:cs="Times New Roman"/>
          <w:color w:val="2C2C2C" w:themeColor="text1"/>
        </w:rPr>
        <w:t>Github</w:t>
      </w:r>
      <w:proofErr w:type="spellEnd"/>
      <w:r w:rsidRPr="1532CB44">
        <w:rPr>
          <w:rFonts w:ascii="Times New Roman" w:eastAsia="Times New Roman" w:hAnsi="Times New Roman" w:cs="Times New Roman"/>
          <w:color w:val="2C2C2C" w:themeColor="text1"/>
        </w:rPr>
        <w:t xml:space="preserve"> looking for advice</w:t>
      </w:r>
      <w:r w:rsidR="790FD31F" w:rsidRPr="1532CB44">
        <w:rPr>
          <w:rFonts w:ascii="Times New Roman" w:eastAsia="Times New Roman" w:hAnsi="Times New Roman" w:cs="Times New Roman"/>
          <w:color w:val="2C2C2C" w:themeColor="text1"/>
        </w:rPr>
        <w:t>.</w:t>
      </w:r>
      <w:r w:rsidR="55791EC6" w:rsidRPr="1532CB44">
        <w:rPr>
          <w:rFonts w:ascii="Times New Roman" w:eastAsia="Times New Roman" w:hAnsi="Times New Roman" w:cs="Times New Roman"/>
          <w:color w:val="2C2C2C" w:themeColor="text1"/>
        </w:rPr>
        <w:t xml:space="preserve"> Fortunately, one of the teaching </w:t>
      </w:r>
      <w:r w:rsidR="264962E0" w:rsidRPr="1532CB44">
        <w:rPr>
          <w:rFonts w:ascii="Times New Roman" w:eastAsia="Times New Roman" w:hAnsi="Times New Roman" w:cs="Times New Roman"/>
          <w:color w:val="2C2C2C" w:themeColor="text1"/>
        </w:rPr>
        <w:t xml:space="preserve">assistants who is also using mac helped me a </w:t>
      </w:r>
      <w:proofErr w:type="gramStart"/>
      <w:r w:rsidR="264962E0" w:rsidRPr="1532CB44">
        <w:rPr>
          <w:rFonts w:ascii="Times New Roman" w:eastAsia="Times New Roman" w:hAnsi="Times New Roman" w:cs="Times New Roman"/>
          <w:color w:val="2C2C2C" w:themeColor="text1"/>
        </w:rPr>
        <w:t xml:space="preserve">lot </w:t>
      </w:r>
      <w:r w:rsidR="3370FE47" w:rsidRPr="1532CB44">
        <w:rPr>
          <w:rFonts w:ascii="Times New Roman" w:eastAsia="Times New Roman" w:hAnsi="Times New Roman" w:cs="Times New Roman"/>
          <w:color w:val="2C2C2C" w:themeColor="text1"/>
        </w:rPr>
        <w:t>.</w:t>
      </w:r>
      <w:proofErr w:type="gramEnd"/>
      <w:r w:rsidR="3370FE47" w:rsidRPr="1532CB44">
        <w:rPr>
          <w:rFonts w:ascii="Times New Roman" w:eastAsia="Times New Roman" w:hAnsi="Times New Roman" w:cs="Times New Roman"/>
          <w:color w:val="2C2C2C" w:themeColor="text1"/>
        </w:rPr>
        <w:t xml:space="preserve"> Finally, the matplotlib</w:t>
      </w:r>
      <w:r w:rsidR="790FD31F" w:rsidRPr="1532CB44">
        <w:rPr>
          <w:rFonts w:ascii="Times New Roman" w:eastAsia="Times New Roman" w:hAnsi="Times New Roman" w:cs="Times New Roman"/>
          <w:color w:val="2C2C2C" w:themeColor="text1"/>
        </w:rPr>
        <w:t xml:space="preserve"> </w:t>
      </w:r>
      <w:r w:rsidR="77F847BA" w:rsidRPr="1532CB44">
        <w:rPr>
          <w:rFonts w:ascii="Times New Roman" w:eastAsia="Times New Roman" w:hAnsi="Times New Roman" w:cs="Times New Roman"/>
          <w:color w:val="2C2C2C" w:themeColor="text1"/>
        </w:rPr>
        <w:t xml:space="preserve">works. I am sorry to my </w:t>
      </w:r>
      <w:r w:rsidR="3028C0AD" w:rsidRPr="1532CB44">
        <w:rPr>
          <w:rFonts w:ascii="Times New Roman" w:eastAsia="Times New Roman" w:hAnsi="Times New Roman" w:cs="Times New Roman"/>
          <w:color w:val="2C2C2C" w:themeColor="text1"/>
        </w:rPr>
        <w:t>group</w:t>
      </w:r>
      <w:r w:rsidR="77F847BA" w:rsidRPr="1532CB44">
        <w:rPr>
          <w:rFonts w:ascii="Times New Roman" w:eastAsia="Times New Roman" w:hAnsi="Times New Roman" w:cs="Times New Roman"/>
          <w:color w:val="2C2C2C" w:themeColor="text1"/>
        </w:rPr>
        <w:t>mates that I lost to catch up with</w:t>
      </w:r>
      <w:r w:rsidR="1F909DA8" w:rsidRPr="1532CB44">
        <w:rPr>
          <w:rFonts w:ascii="Times New Roman" w:eastAsia="Times New Roman" w:hAnsi="Times New Roman" w:cs="Times New Roman"/>
          <w:color w:val="2C2C2C" w:themeColor="text1"/>
        </w:rPr>
        <w:t xml:space="preserve"> them. Once I solved the problem, they had finished task 2 and </w:t>
      </w:r>
      <w:r w:rsidR="3ACA8F77" w:rsidRPr="1532CB44">
        <w:rPr>
          <w:rFonts w:ascii="Times New Roman" w:eastAsia="Times New Roman" w:hAnsi="Times New Roman" w:cs="Times New Roman"/>
          <w:color w:val="2C2C2C" w:themeColor="text1"/>
        </w:rPr>
        <w:t>was working on task 3.</w:t>
      </w:r>
    </w:p>
    <w:p w14:paraId="1C2AF30B" w14:textId="6509810D" w:rsidR="00DA0154" w:rsidRPr="00E817EA" w:rsidRDefault="5AA1C918" w:rsidP="00DA0154">
      <w:pPr>
        <w:rPr>
          <w:rFonts w:ascii="Times New Roman" w:hAnsi="Times New Roman" w:cs="Times New Roman"/>
        </w:rPr>
      </w:pPr>
      <w:r w:rsidRPr="1CB202BB">
        <w:rPr>
          <w:rFonts w:ascii="Times New Roman" w:hAnsi="Times New Roman" w:cs="Times New Roman"/>
        </w:rPr>
        <w:lastRenderedPageBreak/>
        <w:t xml:space="preserve">         To conclude,</w:t>
      </w:r>
      <w:r w:rsidR="3BFE5EDE" w:rsidRPr="1CB202BB">
        <w:rPr>
          <w:rFonts w:ascii="Times New Roman" w:hAnsi="Times New Roman" w:cs="Times New Roman"/>
        </w:rPr>
        <w:t xml:space="preserve"> </w:t>
      </w:r>
      <w:r w:rsidR="606D78D0" w:rsidRPr="1CB202BB">
        <w:rPr>
          <w:rFonts w:ascii="Times New Roman" w:hAnsi="Times New Roman" w:cs="Times New Roman"/>
        </w:rPr>
        <w:t>although facing many challenges, c</w:t>
      </w:r>
      <w:r w:rsidR="09CF2A80" w:rsidRPr="1CB202BB">
        <w:rPr>
          <w:rFonts w:ascii="Times New Roman" w:hAnsi="Times New Roman" w:cs="Times New Roman"/>
        </w:rPr>
        <w:t>oding is still interesting</w:t>
      </w:r>
      <w:r w:rsidR="0967F8B2" w:rsidRPr="1CB202BB">
        <w:rPr>
          <w:rFonts w:ascii="Times New Roman" w:hAnsi="Times New Roman" w:cs="Times New Roman"/>
        </w:rPr>
        <w:t xml:space="preserve"> </w:t>
      </w:r>
      <w:r w:rsidR="126EF4BD" w:rsidRPr="1CB202BB">
        <w:rPr>
          <w:rFonts w:ascii="Times New Roman" w:hAnsi="Times New Roman" w:cs="Times New Roman"/>
        </w:rPr>
        <w:t>that there are many possibilities to develop. I</w:t>
      </w:r>
      <w:r w:rsidR="0B8C6C02" w:rsidRPr="1CB202BB">
        <w:rPr>
          <w:rFonts w:ascii="Times New Roman" w:hAnsi="Times New Roman" w:cs="Times New Roman"/>
        </w:rPr>
        <w:t xml:space="preserve"> will</w:t>
      </w:r>
      <w:r w:rsidR="126EF4BD" w:rsidRPr="1CB202BB">
        <w:rPr>
          <w:rFonts w:ascii="Times New Roman" w:hAnsi="Times New Roman" w:cs="Times New Roman"/>
        </w:rPr>
        <w:t xml:space="preserve"> </w:t>
      </w:r>
      <w:proofErr w:type="gramStart"/>
      <w:r w:rsidR="79488282" w:rsidRPr="1CB202BB">
        <w:rPr>
          <w:rFonts w:ascii="Times New Roman" w:hAnsi="Times New Roman" w:cs="Times New Roman"/>
        </w:rPr>
        <w:t>definitely keep</w:t>
      </w:r>
      <w:proofErr w:type="gramEnd"/>
      <w:r w:rsidR="1A1DDA39" w:rsidRPr="1CB202BB">
        <w:rPr>
          <w:rFonts w:ascii="Times New Roman" w:hAnsi="Times New Roman" w:cs="Times New Roman"/>
        </w:rPr>
        <w:t xml:space="preserve"> leaning programming</w:t>
      </w:r>
      <w:r w:rsidR="1DC3AFE2" w:rsidRPr="1CB202BB">
        <w:rPr>
          <w:rFonts w:ascii="Times New Roman" w:hAnsi="Times New Roman" w:cs="Times New Roman"/>
        </w:rPr>
        <w:t>.</w:t>
      </w:r>
    </w:p>
    <w:p w14:paraId="6028C067" w14:textId="62C99F13" w:rsidR="1CB202BB" w:rsidRDefault="1CB202BB" w:rsidP="1CB202BB">
      <w:pPr>
        <w:rPr>
          <w:rFonts w:ascii="Times New Roman" w:hAnsi="Times New Roman" w:cs="Times New Roman"/>
        </w:rPr>
      </w:pPr>
    </w:p>
    <w:p w14:paraId="157EB69D" w14:textId="1DBA2AE4" w:rsidR="1CB202BB" w:rsidRDefault="1CB202BB" w:rsidP="1CB202BB">
      <w:pPr>
        <w:rPr>
          <w:rFonts w:ascii="Times New Roman" w:hAnsi="Times New Roman" w:cs="Times New Roman"/>
        </w:rPr>
      </w:pPr>
    </w:p>
    <w:p w14:paraId="3CD453BA" w14:textId="2BD0E4AC" w:rsidR="1CB202BB" w:rsidRDefault="1CB202BB" w:rsidP="1CB202BB">
      <w:pPr>
        <w:rPr>
          <w:rFonts w:ascii="Times New Roman" w:hAnsi="Times New Roman" w:cs="Times New Roman"/>
        </w:rPr>
      </w:pPr>
    </w:p>
    <w:p w14:paraId="620C34C4" w14:textId="19698597" w:rsidR="1CB202BB" w:rsidRDefault="1CB202BB" w:rsidP="1CB202BB">
      <w:pPr>
        <w:rPr>
          <w:rFonts w:ascii="Times New Roman" w:hAnsi="Times New Roman" w:cs="Times New Roman"/>
        </w:rPr>
      </w:pPr>
    </w:p>
    <w:p w14:paraId="1FF9AD2D" w14:textId="3EECEF77" w:rsidR="1CB202BB" w:rsidRDefault="1CB202BB" w:rsidP="1CB202BB">
      <w:pPr>
        <w:rPr>
          <w:rFonts w:ascii="Times New Roman" w:hAnsi="Times New Roman" w:cs="Times New Roman"/>
        </w:rPr>
      </w:pPr>
    </w:p>
    <w:p w14:paraId="2176663A" w14:textId="6482CE60" w:rsidR="1CB202BB" w:rsidRDefault="1CB202BB" w:rsidP="1CB202BB">
      <w:pPr>
        <w:rPr>
          <w:rFonts w:ascii="Times New Roman" w:hAnsi="Times New Roman" w:cs="Times New Roman"/>
        </w:rPr>
      </w:pPr>
    </w:p>
    <w:p w14:paraId="3E1FDA80" w14:textId="6F82616F" w:rsidR="1CB202BB" w:rsidRDefault="1CB202BB" w:rsidP="1CB202BB">
      <w:pPr>
        <w:rPr>
          <w:rFonts w:ascii="Times New Roman" w:hAnsi="Times New Roman" w:cs="Times New Roman"/>
        </w:rPr>
      </w:pPr>
    </w:p>
    <w:p w14:paraId="671CA60C" w14:textId="12CB5ED8" w:rsidR="1CB202BB" w:rsidRDefault="1CB202BB" w:rsidP="1CB202BB">
      <w:pPr>
        <w:rPr>
          <w:rFonts w:ascii="Times New Roman" w:hAnsi="Times New Roman" w:cs="Times New Roman"/>
        </w:rPr>
      </w:pPr>
    </w:p>
    <w:p w14:paraId="280F83BA" w14:textId="6047A88A" w:rsidR="1CB202BB" w:rsidRDefault="1CB202BB" w:rsidP="1CB202BB">
      <w:pPr>
        <w:rPr>
          <w:rFonts w:ascii="Times New Roman" w:hAnsi="Times New Roman" w:cs="Times New Roman"/>
        </w:rPr>
      </w:pPr>
    </w:p>
    <w:p w14:paraId="6365193C" w14:textId="41C45518" w:rsidR="1CB202BB" w:rsidRDefault="1CB202BB" w:rsidP="1CB202BB">
      <w:pPr>
        <w:rPr>
          <w:rFonts w:ascii="Times New Roman" w:hAnsi="Times New Roman" w:cs="Times New Roman"/>
        </w:rPr>
      </w:pPr>
    </w:p>
    <w:p w14:paraId="229C68E1" w14:textId="19284B4D" w:rsidR="1CB202BB" w:rsidRDefault="1CB202BB" w:rsidP="1CB202BB">
      <w:pPr>
        <w:rPr>
          <w:rFonts w:ascii="Times New Roman" w:hAnsi="Times New Roman" w:cs="Times New Roman"/>
        </w:rPr>
      </w:pPr>
    </w:p>
    <w:p w14:paraId="3F9AC26E" w14:textId="227CD49F" w:rsidR="1CB202BB" w:rsidRDefault="1CB202BB" w:rsidP="1CB202BB">
      <w:pPr>
        <w:rPr>
          <w:rFonts w:ascii="Times New Roman" w:hAnsi="Times New Roman" w:cs="Times New Roman"/>
        </w:rPr>
      </w:pPr>
    </w:p>
    <w:p w14:paraId="011911BF" w14:textId="176751FD" w:rsidR="1CB202BB" w:rsidRDefault="1CB202BB" w:rsidP="1CB202BB">
      <w:pPr>
        <w:rPr>
          <w:rFonts w:ascii="Times New Roman" w:hAnsi="Times New Roman" w:cs="Times New Roman"/>
        </w:rPr>
      </w:pPr>
    </w:p>
    <w:p w14:paraId="361819E1" w14:textId="0215C2E5" w:rsidR="1CB202BB" w:rsidRDefault="1CB202BB" w:rsidP="1CB202BB">
      <w:pPr>
        <w:rPr>
          <w:rFonts w:ascii="Times New Roman" w:hAnsi="Times New Roman" w:cs="Times New Roman"/>
        </w:rPr>
      </w:pPr>
    </w:p>
    <w:p w14:paraId="1A4A4808" w14:textId="57368903" w:rsidR="1CB202BB" w:rsidRDefault="1CB202BB" w:rsidP="1CB202BB">
      <w:pPr>
        <w:rPr>
          <w:rFonts w:ascii="Times New Roman" w:hAnsi="Times New Roman" w:cs="Times New Roman"/>
        </w:rPr>
      </w:pPr>
    </w:p>
    <w:p w14:paraId="36BAB078" w14:textId="5BC31E1E" w:rsidR="00DA0154" w:rsidRPr="005760CA" w:rsidRDefault="00DA0154" w:rsidP="00DA0154">
      <w:pPr>
        <w:pStyle w:val="ListParagraph"/>
        <w:numPr>
          <w:ilvl w:val="0"/>
          <w:numId w:val="1"/>
        </w:numPr>
        <w:ind w:leftChars="0"/>
        <w:rPr>
          <w:rFonts w:ascii="Times New Roman" w:hAnsi="Times New Roman" w:cs="Times New Roman"/>
        </w:rPr>
      </w:pPr>
      <w:r w:rsidRPr="005760CA">
        <w:rPr>
          <w:rFonts w:ascii="Times New Roman" w:hAnsi="Times New Roman" w:cs="Times New Roman"/>
        </w:rPr>
        <w:t>Ref</w:t>
      </w:r>
      <w:r>
        <w:rPr>
          <w:rFonts w:ascii="Times New Roman" w:hAnsi="Times New Roman" w:cs="Times New Roman"/>
        </w:rPr>
        <w:t>erences</w:t>
      </w:r>
    </w:p>
    <w:p w14:paraId="0DFB8E07" w14:textId="31EFD87B" w:rsidR="0026452B" w:rsidRPr="00DA0154" w:rsidRDefault="4A54B7DD" w:rsidP="15CC9B3E">
      <w:pPr>
        <w:pStyle w:val="ListParagraph"/>
        <w:rPr>
          <w:rFonts w:ascii="Times New Roman" w:hAnsi="Times New Roman" w:cs="Times New Roman"/>
        </w:rPr>
      </w:pPr>
      <w:r w:rsidRPr="0B46B017">
        <w:rPr>
          <w:rFonts w:ascii="Times New Roman" w:hAnsi="Times New Roman" w:cs="Times New Roman"/>
        </w:rPr>
        <w:t>[1]"Week 5 content", Learn.polyu.edu.hk, 2020. [Online]. Available: https://learn.polyu.edu.hk/webapps/blackboard/content/listContent.jsp?course_id=_88135_1&amp;content_id=_4539869_1. [Accessed: 09- Nov- 2020].</w:t>
      </w:r>
    </w:p>
    <w:p w14:paraId="4A9BBD79" w14:textId="3687ABC0" w:rsidR="0B46B017" w:rsidRDefault="0B46B017" w:rsidP="0B46B017">
      <w:pPr>
        <w:pStyle w:val="ListParagraph"/>
        <w:rPr>
          <w:rFonts w:ascii="Times New Roman" w:hAnsi="Times New Roman" w:cs="Times New Roman"/>
        </w:rPr>
      </w:pPr>
    </w:p>
    <w:p w14:paraId="1C7AABF8" w14:textId="1B0416A1" w:rsidR="643785D0" w:rsidRDefault="643785D0" w:rsidP="0B46B017">
      <w:pPr>
        <w:pStyle w:val="ListParagraph"/>
        <w:rPr>
          <w:rFonts w:ascii="Times New Roman" w:hAnsi="Times New Roman" w:cs="Times New Roman"/>
        </w:rPr>
      </w:pPr>
      <w:r w:rsidRPr="0B46B017">
        <w:rPr>
          <w:rFonts w:ascii="Times New Roman" w:hAnsi="Times New Roman" w:cs="Times New Roman"/>
        </w:rPr>
        <w:t xml:space="preserve">[2] </w:t>
      </w:r>
      <w:r w:rsidR="46EA17B7" w:rsidRPr="0B46B017">
        <w:rPr>
          <w:rFonts w:ascii="Times New Roman" w:hAnsi="Times New Roman" w:cs="Times New Roman"/>
        </w:rPr>
        <w:t xml:space="preserve">3 Aug 2017 by Mark Caswell, Boeing uses flight path to "draw" Dreamliner across the US, </w:t>
      </w:r>
      <w:r w:rsidR="55C0EEF8" w:rsidRPr="0B46B017">
        <w:rPr>
          <w:rFonts w:ascii="Times New Roman" w:hAnsi="Times New Roman" w:cs="Times New Roman"/>
        </w:rPr>
        <w:t>B</w:t>
      </w:r>
      <w:r w:rsidR="46EA17B7" w:rsidRPr="0B46B017">
        <w:rPr>
          <w:rFonts w:ascii="Times New Roman" w:hAnsi="Times New Roman" w:cs="Times New Roman"/>
        </w:rPr>
        <w:t xml:space="preserve">usiness </w:t>
      </w:r>
      <w:r w:rsidR="18B98CA7" w:rsidRPr="0B46B017">
        <w:rPr>
          <w:rFonts w:ascii="Times New Roman" w:hAnsi="Times New Roman" w:cs="Times New Roman"/>
        </w:rPr>
        <w:t>traveler</w:t>
      </w:r>
      <w:r w:rsidR="46EA17B7" w:rsidRPr="0B46B017">
        <w:rPr>
          <w:rFonts w:ascii="Times New Roman" w:hAnsi="Times New Roman" w:cs="Times New Roman"/>
        </w:rPr>
        <w:t xml:space="preserve"> </w:t>
      </w:r>
      <w:r w:rsidR="52A5EF25" w:rsidRPr="0B46B017">
        <w:rPr>
          <w:rFonts w:ascii="Times New Roman" w:hAnsi="Times New Roman" w:cs="Times New Roman"/>
        </w:rPr>
        <w:t>Asia</w:t>
      </w:r>
      <w:r w:rsidR="46EA17B7" w:rsidRPr="0B46B017">
        <w:rPr>
          <w:rFonts w:ascii="Times New Roman" w:hAnsi="Times New Roman" w:cs="Times New Roman"/>
        </w:rPr>
        <w:t>-p</w:t>
      </w:r>
      <w:r w:rsidR="23DAF98D" w:rsidRPr="0B46B017">
        <w:rPr>
          <w:rFonts w:ascii="Times New Roman" w:hAnsi="Times New Roman" w:cs="Times New Roman"/>
        </w:rPr>
        <w:t>acific</w:t>
      </w:r>
    </w:p>
    <w:p w14:paraId="652F26CD" w14:textId="6AEAFD2F" w:rsidR="643785D0" w:rsidRDefault="00197536" w:rsidP="0B46B017">
      <w:pPr>
        <w:pStyle w:val="ListParagraph"/>
        <w:rPr>
          <w:rFonts w:ascii="Times New Roman" w:hAnsi="Times New Roman" w:cs="Times New Roman"/>
        </w:rPr>
      </w:pPr>
      <w:hyperlink r:id="rId26">
        <w:r w:rsidR="643785D0" w:rsidRPr="0B46B017">
          <w:rPr>
            <w:rStyle w:val="Hyperlink"/>
            <w:rFonts w:ascii="Times New Roman" w:hAnsi="Times New Roman" w:cs="Times New Roman"/>
          </w:rPr>
          <w:t>https://www.businesstraveller.com/business-travel/2017/08/03/boeing-uses-flight-path-draw-dreamliner-across-us/</w:t>
        </w:r>
      </w:hyperlink>
    </w:p>
    <w:p w14:paraId="70D9331A" w14:textId="02F8AC6B" w:rsidR="0B46B017" w:rsidRDefault="0B46B017" w:rsidP="0B46B017">
      <w:pPr>
        <w:pStyle w:val="ListParagraph"/>
        <w:rPr>
          <w:rFonts w:ascii="Times New Roman" w:hAnsi="Times New Roman" w:cs="Times New Roman"/>
        </w:rPr>
      </w:pPr>
    </w:p>
    <w:p w14:paraId="55FFB3EF" w14:textId="3EB683A3" w:rsidR="5558B5C1" w:rsidRDefault="5558B5C1" w:rsidP="0B46B017">
      <w:pPr>
        <w:pStyle w:val="ListParagraph"/>
        <w:rPr>
          <w:rFonts w:ascii="Times New Roman" w:hAnsi="Times New Roman" w:cs="Times New Roman"/>
        </w:rPr>
      </w:pPr>
      <w:r w:rsidRPr="0B46B017">
        <w:rPr>
          <w:rFonts w:ascii="Times New Roman" w:hAnsi="Times New Roman" w:cs="Times New Roman"/>
        </w:rPr>
        <w:t>[3] "Week 3 content", Learn.polyu.edu.hk, 2020. [Online]. Available:</w:t>
      </w:r>
    </w:p>
    <w:p w14:paraId="6CFAED86" w14:textId="2BAF5F05" w:rsidR="5558B5C1" w:rsidRDefault="00197536" w:rsidP="0B46B017">
      <w:pPr>
        <w:pStyle w:val="ListParagraph"/>
        <w:rPr>
          <w:rFonts w:ascii="Times New Roman" w:hAnsi="Times New Roman" w:cs="Times New Roman"/>
        </w:rPr>
      </w:pPr>
      <w:hyperlink r:id="rId27">
        <w:r w:rsidR="5558B5C1" w:rsidRPr="0B46B017">
          <w:rPr>
            <w:rStyle w:val="Hyperlink"/>
            <w:rFonts w:ascii="Times New Roman" w:hAnsi="Times New Roman" w:cs="Times New Roman"/>
          </w:rPr>
          <w:t>https://learn.polyu.edu.hk/webapps/blackboard/execute/content/file?cmd=view&amp;content_id=_4516656_1&amp;course_id=_88135_1</w:t>
        </w:r>
      </w:hyperlink>
    </w:p>
    <w:p w14:paraId="1A1D8E4F" w14:textId="47A5074B" w:rsidR="0B46B017" w:rsidRDefault="0B46B017" w:rsidP="0B46B017">
      <w:pPr>
        <w:pStyle w:val="ListParagraph"/>
        <w:rPr>
          <w:rFonts w:ascii="Times New Roman" w:hAnsi="Times New Roman" w:cs="Times New Roman"/>
        </w:rPr>
      </w:pPr>
    </w:p>
    <w:p w14:paraId="2E3CC2C0" w14:textId="6DCC44A5" w:rsidR="1E93E17D" w:rsidRDefault="1E93E17D" w:rsidP="0B46B017">
      <w:pPr>
        <w:pStyle w:val="ListParagraph"/>
        <w:rPr>
          <w:rFonts w:ascii="Times New Roman" w:hAnsi="Times New Roman" w:cs="Times New Roman"/>
        </w:rPr>
      </w:pPr>
      <w:r w:rsidRPr="0B46B017">
        <w:rPr>
          <w:rFonts w:ascii="Times New Roman" w:hAnsi="Times New Roman" w:cs="Times New Roman"/>
        </w:rPr>
        <w:t>[4] 7/6/</w:t>
      </w:r>
      <w:r w:rsidR="177E5F61" w:rsidRPr="0B46B017">
        <w:rPr>
          <w:rFonts w:ascii="Times New Roman" w:hAnsi="Times New Roman" w:cs="Times New Roman"/>
        </w:rPr>
        <w:t xml:space="preserve">2018, </w:t>
      </w:r>
      <w:proofErr w:type="spellStart"/>
      <w:r w:rsidR="177E5F61" w:rsidRPr="0B46B017">
        <w:rPr>
          <w:rFonts w:ascii="Times New Roman" w:hAnsi="Times New Roman" w:cs="Times New Roman"/>
        </w:rPr>
        <w:t>Variflight</w:t>
      </w:r>
      <w:proofErr w:type="spellEnd"/>
      <w:r w:rsidR="177E5F61" w:rsidRPr="0B46B017">
        <w:rPr>
          <w:rFonts w:ascii="Times New Roman" w:hAnsi="Times New Roman" w:cs="Times New Roman"/>
        </w:rPr>
        <w:t xml:space="preserve">, </w:t>
      </w:r>
      <w:r w:rsidRPr="0B46B017">
        <w:rPr>
          <w:rFonts w:ascii="Times New Roman" w:hAnsi="Times New Roman" w:cs="Times New Roman"/>
        </w:rPr>
        <w:t>twitter</w:t>
      </w:r>
    </w:p>
    <w:p w14:paraId="4732CF88" w14:textId="43E58713" w:rsidR="1E93E17D" w:rsidRDefault="00197536" w:rsidP="0B46B017">
      <w:pPr>
        <w:pStyle w:val="ListParagraph"/>
        <w:rPr>
          <w:rFonts w:ascii="Times New Roman" w:hAnsi="Times New Roman" w:cs="Times New Roman"/>
        </w:rPr>
      </w:pPr>
      <w:hyperlink r:id="rId28">
        <w:r w:rsidR="1E93E17D" w:rsidRPr="20CC8340">
          <w:rPr>
            <w:rStyle w:val="Hyperlink"/>
            <w:rFonts w:ascii="Times New Roman" w:hAnsi="Times New Roman" w:cs="Times New Roman"/>
          </w:rPr>
          <w:t>https://twitter.com/variflight/status/1004633215146045440</w:t>
        </w:r>
      </w:hyperlink>
    </w:p>
    <w:p w14:paraId="457DCC5A" w14:textId="1A442A80" w:rsidR="20CC8340" w:rsidRDefault="20CC8340" w:rsidP="20CC8340">
      <w:pPr>
        <w:pStyle w:val="ListParagraph"/>
        <w:rPr>
          <w:rFonts w:ascii="Times New Roman" w:hAnsi="Times New Roman" w:cs="Times New Roman"/>
        </w:rPr>
      </w:pPr>
    </w:p>
    <w:p w14:paraId="1E36B01E" w14:textId="17B582D7" w:rsidR="109A0432" w:rsidRDefault="109A0432" w:rsidP="20CC8340">
      <w:pPr>
        <w:pStyle w:val="ListParagraph"/>
        <w:rPr>
          <w:rFonts w:ascii="Times New Roman" w:hAnsi="Times New Roman" w:cs="Times New Roman"/>
        </w:rPr>
      </w:pPr>
      <w:r w:rsidRPr="1CB202BB">
        <w:rPr>
          <w:rFonts w:ascii="Times New Roman" w:hAnsi="Times New Roman" w:cs="Times New Roman"/>
        </w:rPr>
        <w:t>[</w:t>
      </w:r>
      <w:proofErr w:type="gramStart"/>
      <w:r w:rsidRPr="1CB202BB">
        <w:rPr>
          <w:rFonts w:ascii="Times New Roman" w:hAnsi="Times New Roman" w:cs="Times New Roman"/>
        </w:rPr>
        <w:t>5]W.</w:t>
      </w:r>
      <w:proofErr w:type="gramEnd"/>
      <w:r w:rsidRPr="1CB202BB">
        <w:rPr>
          <w:rFonts w:ascii="Times New Roman" w:hAnsi="Times New Roman" w:cs="Times New Roman"/>
        </w:rPr>
        <w:t xml:space="preserve"> Wen, "</w:t>
      </w:r>
      <w:proofErr w:type="spellStart"/>
      <w:r w:rsidRPr="1CB202BB">
        <w:rPr>
          <w:rFonts w:ascii="Times New Roman" w:hAnsi="Times New Roman" w:cs="Times New Roman"/>
        </w:rPr>
        <w:t>qmohsu</w:t>
      </w:r>
      <w:proofErr w:type="spellEnd"/>
      <w:r w:rsidRPr="1CB202BB">
        <w:rPr>
          <w:rFonts w:ascii="Times New Roman" w:hAnsi="Times New Roman" w:cs="Times New Roman"/>
        </w:rPr>
        <w:t>/test", GitHub, 2020. [Online]. Available: https://github.com/qmohsu/test/tree/master/PathPlanning. [Accessed: 10- Nov- 2020].</w:t>
      </w:r>
    </w:p>
    <w:p w14:paraId="13D47148" w14:textId="07A6CE3B" w:rsidR="1CB202BB" w:rsidRDefault="1CB202BB" w:rsidP="1CB202BB">
      <w:pPr>
        <w:pStyle w:val="ListParagraph"/>
        <w:rPr>
          <w:rFonts w:ascii="Times New Roman" w:hAnsi="Times New Roman" w:cs="Times New Roman"/>
        </w:rPr>
      </w:pPr>
    </w:p>
    <w:p w14:paraId="78549774" w14:textId="289CB47B" w:rsidR="3F187C7F" w:rsidRDefault="3F187C7F" w:rsidP="1CB202BB">
      <w:pPr>
        <w:pStyle w:val="ListParagraph"/>
        <w:rPr>
          <w:rFonts w:ascii="Times New Roman" w:hAnsi="Times New Roman" w:cs="Times New Roman"/>
        </w:rPr>
      </w:pPr>
      <w:r w:rsidRPr="1CB202BB">
        <w:rPr>
          <w:rFonts w:ascii="Times New Roman" w:hAnsi="Times New Roman" w:cs="Times New Roman"/>
        </w:rPr>
        <w:t>[6]"Hello World · GitHub Guides", Guides.github.com, 2020. [Online]. Available: https://guides.github.com/activities/hello-world/. [Accessed: 11- Nov- 2020].</w:t>
      </w:r>
    </w:p>
    <w:p w14:paraId="05440373" w14:textId="4CC9C34E" w:rsidR="0026452B" w:rsidRPr="00DA0154" w:rsidRDefault="7FD7F4A3" w:rsidP="15CC9B3E">
      <w:pPr>
        <w:pStyle w:val="ListParagraph"/>
        <w:rPr>
          <w:rFonts w:ascii="Times New Roman" w:hAnsi="Times New Roman" w:cs="Times New Roman"/>
        </w:rPr>
      </w:pPr>
      <w:r w:rsidRPr="1CB202BB">
        <w:rPr>
          <w:rFonts w:ascii="Times New Roman" w:hAnsi="Times New Roman" w:cs="Times New Roman"/>
        </w:rPr>
        <w:t>[7] "Introduction to Python", W3schools.com, 2020. [Online]. Available: https://www.w3schools.com/python/python_intro.asp. [Accessed: 11- Nov- 2020].</w:t>
      </w:r>
    </w:p>
    <w:sectPr w:rsidR="0026452B" w:rsidRPr="00DA0154">
      <w:headerReference w:type="even" r:id="rId29"/>
      <w:headerReference w:type="default" r:id="rId30"/>
      <w:footerReference w:type="even" r:id="rId31"/>
      <w:footerReference w:type="default" r:id="rId32"/>
      <w:headerReference w:type="first" r:id="rId33"/>
      <w:footerReference w:type="first" r:id="rId34"/>
      <w:pgSz w:w="11906" w:h="16838"/>
      <w:pgMar w:top="1440" w:right="1800" w:bottom="1440" w:left="1800" w:header="851" w:footer="992" w:gutter="0"/>
      <w:cols w:space="425"/>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EE, Hon Man Hammond [Student]" w:date="2020-11-10T23:15:00Z" w:initials="L[">
    <w:p w14:paraId="4124D3E0" w14:textId="3249F566" w:rsidR="20CC8340" w:rsidRDefault="00864200">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124D3E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674541D5" w16cex:dateUtc="2020-11-10T15:15:00Z" w16cex:intelligentPlaceholder="1"/>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124D3E0" w16cid:durableId="674541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E6C63B" w14:textId="77777777" w:rsidR="006C039D" w:rsidRDefault="006C039D" w:rsidP="006C039D">
      <w:r>
        <w:separator/>
      </w:r>
    </w:p>
  </w:endnote>
  <w:endnote w:type="continuationSeparator" w:id="0">
    <w:p w14:paraId="15E8FA41" w14:textId="77777777" w:rsidR="006C039D" w:rsidRDefault="006C039D" w:rsidP="006C039D">
      <w:r>
        <w:continuationSeparator/>
      </w:r>
    </w:p>
  </w:endnote>
  <w:endnote w:type="continuationNotice" w:id="1">
    <w:p w14:paraId="00172B11" w14:textId="77777777" w:rsidR="001A6C02" w:rsidRDefault="001A6C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BC96BA" w14:textId="77777777" w:rsidR="006C039D" w:rsidRDefault="006C03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22B760" w14:textId="77777777" w:rsidR="006C039D" w:rsidRDefault="006C03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ABE74D" w14:textId="77777777" w:rsidR="006C039D" w:rsidRDefault="006C03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813044" w14:textId="77777777" w:rsidR="006C039D" w:rsidRDefault="006C039D" w:rsidP="006C039D">
      <w:r>
        <w:separator/>
      </w:r>
    </w:p>
  </w:footnote>
  <w:footnote w:type="continuationSeparator" w:id="0">
    <w:p w14:paraId="7986C271" w14:textId="77777777" w:rsidR="006C039D" w:rsidRDefault="006C039D" w:rsidP="006C039D">
      <w:r>
        <w:continuationSeparator/>
      </w:r>
    </w:p>
  </w:footnote>
  <w:footnote w:type="continuationNotice" w:id="1">
    <w:p w14:paraId="0981D681" w14:textId="77777777" w:rsidR="001A6C02" w:rsidRDefault="001A6C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FB5AC6" w14:textId="77777777" w:rsidR="006C039D" w:rsidRDefault="006C03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663D6F" w14:textId="29E4E176" w:rsidR="006C039D" w:rsidRDefault="006C03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34F66" w14:textId="77777777" w:rsidR="006C039D" w:rsidRDefault="006C03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D1A5333"/>
    <w:multiLevelType w:val="hybridMultilevel"/>
    <w:tmpl w:val="9DEA94C6"/>
    <w:lvl w:ilvl="0" w:tplc="DC0C3E5A">
      <w:start w:val="1"/>
      <w:numFmt w:val="decimal"/>
      <w:lvlText w:val="%1."/>
      <w:lvlJc w:val="left"/>
      <w:pPr>
        <w:ind w:left="360" w:hanging="360"/>
      </w:pPr>
      <w:rPr>
        <w:rFonts w:hint="default"/>
      </w:rPr>
    </w:lvl>
    <w:lvl w:ilvl="1" w:tplc="FFFFFFFF">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3F804AB0"/>
    <w:multiLevelType w:val="hybridMultilevel"/>
    <w:tmpl w:val="F2A6595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E, Hon Man Hammond [Student]">
    <w15:presenceInfo w15:providerId="AD" w15:userId="S::20043335d@connect.polyu.hk::6f420c87-559f-40fe-ad61-eda0c3e24b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NDYxMrIwM7cwsTRX0lEKTi0uzszPAykwrAUA3qNA7iwAAAA="/>
  </w:docVars>
  <w:rsids>
    <w:rsidRoot w:val="00BC5A8D"/>
    <w:rsid w:val="00012F84"/>
    <w:rsid w:val="0001713C"/>
    <w:rsid w:val="00035923"/>
    <w:rsid w:val="00053EB1"/>
    <w:rsid w:val="000750E6"/>
    <w:rsid w:val="000B3E9F"/>
    <w:rsid w:val="000C0969"/>
    <w:rsid w:val="000C1681"/>
    <w:rsid w:val="000E12AC"/>
    <w:rsid w:val="000E58DD"/>
    <w:rsid w:val="000F447C"/>
    <w:rsid w:val="001376EE"/>
    <w:rsid w:val="0015BCAA"/>
    <w:rsid w:val="001748B8"/>
    <w:rsid w:val="00197536"/>
    <w:rsid w:val="001A6C02"/>
    <w:rsid w:val="001C4D81"/>
    <w:rsid w:val="001D1F2D"/>
    <w:rsid w:val="00211983"/>
    <w:rsid w:val="00220F7E"/>
    <w:rsid w:val="0025B683"/>
    <w:rsid w:val="0026452B"/>
    <w:rsid w:val="00264651"/>
    <w:rsid w:val="00285F91"/>
    <w:rsid w:val="002D4AE5"/>
    <w:rsid w:val="002E1FEA"/>
    <w:rsid w:val="0036249B"/>
    <w:rsid w:val="0039396B"/>
    <w:rsid w:val="00395A6C"/>
    <w:rsid w:val="003F798F"/>
    <w:rsid w:val="00404052"/>
    <w:rsid w:val="004143A3"/>
    <w:rsid w:val="0042CC17"/>
    <w:rsid w:val="00441D73"/>
    <w:rsid w:val="004651C0"/>
    <w:rsid w:val="0048612F"/>
    <w:rsid w:val="004AF9CA"/>
    <w:rsid w:val="004C443B"/>
    <w:rsid w:val="004C6F85"/>
    <w:rsid w:val="0051F960"/>
    <w:rsid w:val="00530DBB"/>
    <w:rsid w:val="00553AD0"/>
    <w:rsid w:val="005760CA"/>
    <w:rsid w:val="005A3E46"/>
    <w:rsid w:val="005A5958"/>
    <w:rsid w:val="005C665F"/>
    <w:rsid w:val="0062052E"/>
    <w:rsid w:val="00630F81"/>
    <w:rsid w:val="00631F55"/>
    <w:rsid w:val="00677D6E"/>
    <w:rsid w:val="006C039D"/>
    <w:rsid w:val="006D06FB"/>
    <w:rsid w:val="006F616D"/>
    <w:rsid w:val="007034CD"/>
    <w:rsid w:val="00724699"/>
    <w:rsid w:val="007414BD"/>
    <w:rsid w:val="00762DD2"/>
    <w:rsid w:val="007C3181"/>
    <w:rsid w:val="007D6AE9"/>
    <w:rsid w:val="0082475B"/>
    <w:rsid w:val="00832E32"/>
    <w:rsid w:val="00836C0C"/>
    <w:rsid w:val="00864200"/>
    <w:rsid w:val="008709FA"/>
    <w:rsid w:val="00887C95"/>
    <w:rsid w:val="008A0E93"/>
    <w:rsid w:val="008A3FAF"/>
    <w:rsid w:val="0090013B"/>
    <w:rsid w:val="00920B6A"/>
    <w:rsid w:val="00984A0F"/>
    <w:rsid w:val="0099364D"/>
    <w:rsid w:val="009B06DA"/>
    <w:rsid w:val="009C52D8"/>
    <w:rsid w:val="009D05CE"/>
    <w:rsid w:val="009E7CEF"/>
    <w:rsid w:val="00A41A0F"/>
    <w:rsid w:val="00A6776E"/>
    <w:rsid w:val="00AE26A2"/>
    <w:rsid w:val="00B043DE"/>
    <w:rsid w:val="00B201CA"/>
    <w:rsid w:val="00B45A5B"/>
    <w:rsid w:val="00B8272D"/>
    <w:rsid w:val="00B96616"/>
    <w:rsid w:val="00BB6A77"/>
    <w:rsid w:val="00BC5A8D"/>
    <w:rsid w:val="00BD0BB1"/>
    <w:rsid w:val="00BF5697"/>
    <w:rsid w:val="00C14BA9"/>
    <w:rsid w:val="00C20C5D"/>
    <w:rsid w:val="00C34500"/>
    <w:rsid w:val="00D144D9"/>
    <w:rsid w:val="00D40633"/>
    <w:rsid w:val="00D62FD9"/>
    <w:rsid w:val="00D72428"/>
    <w:rsid w:val="00DA0154"/>
    <w:rsid w:val="00DA3690"/>
    <w:rsid w:val="00DE3D68"/>
    <w:rsid w:val="00DE69D8"/>
    <w:rsid w:val="00E13645"/>
    <w:rsid w:val="00E237C1"/>
    <w:rsid w:val="00E66555"/>
    <w:rsid w:val="00E817EA"/>
    <w:rsid w:val="00ED32CE"/>
    <w:rsid w:val="00F07CEB"/>
    <w:rsid w:val="00F413FE"/>
    <w:rsid w:val="00F423D7"/>
    <w:rsid w:val="00F90263"/>
    <w:rsid w:val="00F9337A"/>
    <w:rsid w:val="00FB35B4"/>
    <w:rsid w:val="00FB48A9"/>
    <w:rsid w:val="00FB65B4"/>
    <w:rsid w:val="010CD73D"/>
    <w:rsid w:val="01315168"/>
    <w:rsid w:val="01485FED"/>
    <w:rsid w:val="015DD9ED"/>
    <w:rsid w:val="0169AE59"/>
    <w:rsid w:val="016CC3A8"/>
    <w:rsid w:val="01796CB1"/>
    <w:rsid w:val="01AD7FC3"/>
    <w:rsid w:val="01E4716F"/>
    <w:rsid w:val="02314E5A"/>
    <w:rsid w:val="023C5612"/>
    <w:rsid w:val="0257404E"/>
    <w:rsid w:val="025EE771"/>
    <w:rsid w:val="027BEA62"/>
    <w:rsid w:val="027E2381"/>
    <w:rsid w:val="0298BC71"/>
    <w:rsid w:val="02A050E0"/>
    <w:rsid w:val="02AA9A9E"/>
    <w:rsid w:val="02AE43E9"/>
    <w:rsid w:val="02CA6978"/>
    <w:rsid w:val="02D23617"/>
    <w:rsid w:val="02DEF38C"/>
    <w:rsid w:val="02F4F778"/>
    <w:rsid w:val="03106A15"/>
    <w:rsid w:val="0323E9E7"/>
    <w:rsid w:val="0327A277"/>
    <w:rsid w:val="032D3024"/>
    <w:rsid w:val="033B3EB1"/>
    <w:rsid w:val="03577937"/>
    <w:rsid w:val="03635C66"/>
    <w:rsid w:val="03798435"/>
    <w:rsid w:val="03C2644F"/>
    <w:rsid w:val="03CA1B00"/>
    <w:rsid w:val="03CE8D01"/>
    <w:rsid w:val="03FA261D"/>
    <w:rsid w:val="040114AF"/>
    <w:rsid w:val="04268087"/>
    <w:rsid w:val="0451C446"/>
    <w:rsid w:val="045D9C7B"/>
    <w:rsid w:val="04748280"/>
    <w:rsid w:val="047B04DB"/>
    <w:rsid w:val="04A0FCD9"/>
    <w:rsid w:val="04A3D4F1"/>
    <w:rsid w:val="04A921A1"/>
    <w:rsid w:val="04AA3456"/>
    <w:rsid w:val="04CA6AD6"/>
    <w:rsid w:val="04D113CB"/>
    <w:rsid w:val="04FD16D8"/>
    <w:rsid w:val="0513B867"/>
    <w:rsid w:val="051D005C"/>
    <w:rsid w:val="0542ECE1"/>
    <w:rsid w:val="05448CE3"/>
    <w:rsid w:val="0545DD7D"/>
    <w:rsid w:val="05864619"/>
    <w:rsid w:val="05B203C7"/>
    <w:rsid w:val="05CFC2D7"/>
    <w:rsid w:val="05EA7748"/>
    <w:rsid w:val="05F0B4DB"/>
    <w:rsid w:val="06200766"/>
    <w:rsid w:val="0634EACC"/>
    <w:rsid w:val="0640DC5C"/>
    <w:rsid w:val="0649BC15"/>
    <w:rsid w:val="06593276"/>
    <w:rsid w:val="065D020D"/>
    <w:rsid w:val="0677AB32"/>
    <w:rsid w:val="0678D903"/>
    <w:rsid w:val="06AFCC4F"/>
    <w:rsid w:val="06C1382A"/>
    <w:rsid w:val="06CA801F"/>
    <w:rsid w:val="06DAFB3F"/>
    <w:rsid w:val="06E491F5"/>
    <w:rsid w:val="06EAB499"/>
    <w:rsid w:val="0716962C"/>
    <w:rsid w:val="071766C6"/>
    <w:rsid w:val="0763EFB5"/>
    <w:rsid w:val="0795BC64"/>
    <w:rsid w:val="07A561FA"/>
    <w:rsid w:val="07BAD8CA"/>
    <w:rsid w:val="07C69120"/>
    <w:rsid w:val="07C70502"/>
    <w:rsid w:val="07D57BD9"/>
    <w:rsid w:val="07DF39C0"/>
    <w:rsid w:val="07F6D276"/>
    <w:rsid w:val="08016F7A"/>
    <w:rsid w:val="084A32D1"/>
    <w:rsid w:val="085277E9"/>
    <w:rsid w:val="0874F73F"/>
    <w:rsid w:val="087671F9"/>
    <w:rsid w:val="089493FD"/>
    <w:rsid w:val="08A5F020"/>
    <w:rsid w:val="08F98E80"/>
    <w:rsid w:val="092F3786"/>
    <w:rsid w:val="0941C69D"/>
    <w:rsid w:val="09433032"/>
    <w:rsid w:val="09494DE4"/>
    <w:rsid w:val="094C1B85"/>
    <w:rsid w:val="0967F8B2"/>
    <w:rsid w:val="097D0790"/>
    <w:rsid w:val="0990CB5F"/>
    <w:rsid w:val="0995DB98"/>
    <w:rsid w:val="099C288D"/>
    <w:rsid w:val="099C9CF1"/>
    <w:rsid w:val="09B0C596"/>
    <w:rsid w:val="09C940D0"/>
    <w:rsid w:val="09CBD0F4"/>
    <w:rsid w:val="09CF2A80"/>
    <w:rsid w:val="09DB6E57"/>
    <w:rsid w:val="09FF2B8F"/>
    <w:rsid w:val="0A1D7FE1"/>
    <w:rsid w:val="0A39CE08"/>
    <w:rsid w:val="0A5A2603"/>
    <w:rsid w:val="0A77ABC5"/>
    <w:rsid w:val="0AF1987A"/>
    <w:rsid w:val="0AF413B7"/>
    <w:rsid w:val="0AF98228"/>
    <w:rsid w:val="0B0061EE"/>
    <w:rsid w:val="0B1C93EB"/>
    <w:rsid w:val="0B418CF8"/>
    <w:rsid w:val="0B46B017"/>
    <w:rsid w:val="0B46F3AD"/>
    <w:rsid w:val="0B5BD499"/>
    <w:rsid w:val="0B74E9EB"/>
    <w:rsid w:val="0B75E1F6"/>
    <w:rsid w:val="0B8C6C02"/>
    <w:rsid w:val="0B8D7769"/>
    <w:rsid w:val="0BC27183"/>
    <w:rsid w:val="0BF78663"/>
    <w:rsid w:val="0BFB52B9"/>
    <w:rsid w:val="0C0B3F85"/>
    <w:rsid w:val="0C0D4F47"/>
    <w:rsid w:val="0C319F07"/>
    <w:rsid w:val="0C384777"/>
    <w:rsid w:val="0C8566AC"/>
    <w:rsid w:val="0C92A77C"/>
    <w:rsid w:val="0CB905F2"/>
    <w:rsid w:val="0CC96DC6"/>
    <w:rsid w:val="0CCA995C"/>
    <w:rsid w:val="0D34DD9C"/>
    <w:rsid w:val="0D530A7E"/>
    <w:rsid w:val="0D60C325"/>
    <w:rsid w:val="0D6ADFF0"/>
    <w:rsid w:val="0D89D6E9"/>
    <w:rsid w:val="0D8BB849"/>
    <w:rsid w:val="0D9CC749"/>
    <w:rsid w:val="0DB1DE57"/>
    <w:rsid w:val="0DB214EA"/>
    <w:rsid w:val="0DDD43B5"/>
    <w:rsid w:val="0DE6B786"/>
    <w:rsid w:val="0DEDEDEB"/>
    <w:rsid w:val="0DF1375B"/>
    <w:rsid w:val="0E000AB2"/>
    <w:rsid w:val="0E1FD176"/>
    <w:rsid w:val="0E559795"/>
    <w:rsid w:val="0E67F40A"/>
    <w:rsid w:val="0E737526"/>
    <w:rsid w:val="0E7F8E16"/>
    <w:rsid w:val="0E955D0B"/>
    <w:rsid w:val="0E99EABA"/>
    <w:rsid w:val="0EBF9B2F"/>
    <w:rsid w:val="0ED58E9B"/>
    <w:rsid w:val="0EDCD566"/>
    <w:rsid w:val="0EEE5BCC"/>
    <w:rsid w:val="0EF0E0E4"/>
    <w:rsid w:val="0F004887"/>
    <w:rsid w:val="0F014AE5"/>
    <w:rsid w:val="0F1B80DB"/>
    <w:rsid w:val="0F510DC8"/>
    <w:rsid w:val="0F743215"/>
    <w:rsid w:val="0FABD548"/>
    <w:rsid w:val="0FF85151"/>
    <w:rsid w:val="0FF8AA7D"/>
    <w:rsid w:val="10053731"/>
    <w:rsid w:val="10693E10"/>
    <w:rsid w:val="107B2907"/>
    <w:rsid w:val="10927966"/>
    <w:rsid w:val="1094EF76"/>
    <w:rsid w:val="109A0432"/>
    <w:rsid w:val="10C469EC"/>
    <w:rsid w:val="10C800EA"/>
    <w:rsid w:val="10CE46D8"/>
    <w:rsid w:val="10D3677E"/>
    <w:rsid w:val="10D7A74C"/>
    <w:rsid w:val="10DA2827"/>
    <w:rsid w:val="10E2C885"/>
    <w:rsid w:val="10EF20BA"/>
    <w:rsid w:val="111826A5"/>
    <w:rsid w:val="11669C1D"/>
    <w:rsid w:val="1175CE13"/>
    <w:rsid w:val="11A25ACE"/>
    <w:rsid w:val="11AEAD40"/>
    <w:rsid w:val="11F002CD"/>
    <w:rsid w:val="11F7E658"/>
    <w:rsid w:val="11F98D90"/>
    <w:rsid w:val="1237A064"/>
    <w:rsid w:val="123E816D"/>
    <w:rsid w:val="126EF4BD"/>
    <w:rsid w:val="12A70600"/>
    <w:rsid w:val="13134953"/>
    <w:rsid w:val="131C9BC1"/>
    <w:rsid w:val="132B8D3A"/>
    <w:rsid w:val="1330FB7C"/>
    <w:rsid w:val="134FD8A2"/>
    <w:rsid w:val="13633F3E"/>
    <w:rsid w:val="137D0030"/>
    <w:rsid w:val="138A9C28"/>
    <w:rsid w:val="1390097C"/>
    <w:rsid w:val="139689CF"/>
    <w:rsid w:val="13A084C3"/>
    <w:rsid w:val="13C95631"/>
    <w:rsid w:val="13CD23BB"/>
    <w:rsid w:val="13F9FD95"/>
    <w:rsid w:val="13FD9585"/>
    <w:rsid w:val="1422F2F1"/>
    <w:rsid w:val="143F7BDC"/>
    <w:rsid w:val="143FA056"/>
    <w:rsid w:val="14A62CED"/>
    <w:rsid w:val="14CB2F00"/>
    <w:rsid w:val="14F7B601"/>
    <w:rsid w:val="14FC5A0B"/>
    <w:rsid w:val="14FF06C3"/>
    <w:rsid w:val="1532CB44"/>
    <w:rsid w:val="157C012B"/>
    <w:rsid w:val="15A2BB0A"/>
    <w:rsid w:val="15A51DE4"/>
    <w:rsid w:val="15A55D4F"/>
    <w:rsid w:val="15C0E6C4"/>
    <w:rsid w:val="15C85BEA"/>
    <w:rsid w:val="15CC9B3E"/>
    <w:rsid w:val="15D84822"/>
    <w:rsid w:val="15DD0C36"/>
    <w:rsid w:val="15E2D08D"/>
    <w:rsid w:val="161EB50A"/>
    <w:rsid w:val="1621A7EB"/>
    <w:rsid w:val="16235369"/>
    <w:rsid w:val="162B52BA"/>
    <w:rsid w:val="1631F50F"/>
    <w:rsid w:val="167682D0"/>
    <w:rsid w:val="1684E803"/>
    <w:rsid w:val="168CE130"/>
    <w:rsid w:val="16A034C6"/>
    <w:rsid w:val="16CAD299"/>
    <w:rsid w:val="16D16881"/>
    <w:rsid w:val="16F2BD7B"/>
    <w:rsid w:val="171D989D"/>
    <w:rsid w:val="17239E7B"/>
    <w:rsid w:val="1731DCA4"/>
    <w:rsid w:val="1741C72A"/>
    <w:rsid w:val="1759D5FD"/>
    <w:rsid w:val="1766EEB7"/>
    <w:rsid w:val="177E5F61"/>
    <w:rsid w:val="17B35974"/>
    <w:rsid w:val="17DDA68F"/>
    <w:rsid w:val="17DF04C2"/>
    <w:rsid w:val="1804D335"/>
    <w:rsid w:val="181962B2"/>
    <w:rsid w:val="18290012"/>
    <w:rsid w:val="182C8CA2"/>
    <w:rsid w:val="185F2BF7"/>
    <w:rsid w:val="187F3A58"/>
    <w:rsid w:val="1894FD9A"/>
    <w:rsid w:val="18B98CA7"/>
    <w:rsid w:val="18F131BB"/>
    <w:rsid w:val="190BAB8A"/>
    <w:rsid w:val="197267D2"/>
    <w:rsid w:val="19751B59"/>
    <w:rsid w:val="1980F02F"/>
    <w:rsid w:val="1997B823"/>
    <w:rsid w:val="199E82B9"/>
    <w:rsid w:val="19AA3774"/>
    <w:rsid w:val="19EADD89"/>
    <w:rsid w:val="19FA7CB8"/>
    <w:rsid w:val="19FB7E2E"/>
    <w:rsid w:val="1A008758"/>
    <w:rsid w:val="1A14EE6E"/>
    <w:rsid w:val="1A1DDA39"/>
    <w:rsid w:val="1A3ADCFC"/>
    <w:rsid w:val="1A63F840"/>
    <w:rsid w:val="1AD794C6"/>
    <w:rsid w:val="1AE37BAA"/>
    <w:rsid w:val="1AE53E03"/>
    <w:rsid w:val="1B36B965"/>
    <w:rsid w:val="1B405D8A"/>
    <w:rsid w:val="1B50D177"/>
    <w:rsid w:val="1B5325B5"/>
    <w:rsid w:val="1B62EE11"/>
    <w:rsid w:val="1B63808C"/>
    <w:rsid w:val="1B658F01"/>
    <w:rsid w:val="1B6D682F"/>
    <w:rsid w:val="1B938964"/>
    <w:rsid w:val="1BD0344C"/>
    <w:rsid w:val="1BDCA613"/>
    <w:rsid w:val="1C350D29"/>
    <w:rsid w:val="1C3CD980"/>
    <w:rsid w:val="1C43802A"/>
    <w:rsid w:val="1C483D84"/>
    <w:rsid w:val="1C95ABD3"/>
    <w:rsid w:val="1CB202BB"/>
    <w:rsid w:val="1CDF05A2"/>
    <w:rsid w:val="1CF0FE50"/>
    <w:rsid w:val="1CFED9AD"/>
    <w:rsid w:val="1D14CFE0"/>
    <w:rsid w:val="1D2E42DD"/>
    <w:rsid w:val="1D45E292"/>
    <w:rsid w:val="1D669B31"/>
    <w:rsid w:val="1D860A28"/>
    <w:rsid w:val="1D9B73A0"/>
    <w:rsid w:val="1DA6CA34"/>
    <w:rsid w:val="1DBBFC87"/>
    <w:rsid w:val="1DC3AFE2"/>
    <w:rsid w:val="1DDC70F0"/>
    <w:rsid w:val="1DEDD657"/>
    <w:rsid w:val="1DF9AEF2"/>
    <w:rsid w:val="1E071E59"/>
    <w:rsid w:val="1E17DF6D"/>
    <w:rsid w:val="1E610DB9"/>
    <w:rsid w:val="1E702F1F"/>
    <w:rsid w:val="1E723F18"/>
    <w:rsid w:val="1E8303EC"/>
    <w:rsid w:val="1E8D5261"/>
    <w:rsid w:val="1E93E17D"/>
    <w:rsid w:val="1EC6D346"/>
    <w:rsid w:val="1EE13285"/>
    <w:rsid w:val="1EED556E"/>
    <w:rsid w:val="1EF34338"/>
    <w:rsid w:val="1EFC6BC2"/>
    <w:rsid w:val="1F03BFB5"/>
    <w:rsid w:val="1F22A2B7"/>
    <w:rsid w:val="1F2CEB50"/>
    <w:rsid w:val="1F3DA512"/>
    <w:rsid w:val="1F493643"/>
    <w:rsid w:val="1F5DC124"/>
    <w:rsid w:val="1F66B9D3"/>
    <w:rsid w:val="1F7EC85A"/>
    <w:rsid w:val="1F909DA8"/>
    <w:rsid w:val="1FB8C576"/>
    <w:rsid w:val="1FCFDF3B"/>
    <w:rsid w:val="1FDCCC56"/>
    <w:rsid w:val="1FEC203E"/>
    <w:rsid w:val="1FF55D46"/>
    <w:rsid w:val="2009E598"/>
    <w:rsid w:val="2031C04D"/>
    <w:rsid w:val="203617E2"/>
    <w:rsid w:val="2040F6B0"/>
    <w:rsid w:val="206474A7"/>
    <w:rsid w:val="206DACC8"/>
    <w:rsid w:val="2086EDC2"/>
    <w:rsid w:val="20878D60"/>
    <w:rsid w:val="20CC8340"/>
    <w:rsid w:val="21252C43"/>
    <w:rsid w:val="2134C1E1"/>
    <w:rsid w:val="214076AB"/>
    <w:rsid w:val="21536A3E"/>
    <w:rsid w:val="215A18BA"/>
    <w:rsid w:val="21951D5B"/>
    <w:rsid w:val="222AE3FA"/>
    <w:rsid w:val="224A9835"/>
    <w:rsid w:val="2252728D"/>
    <w:rsid w:val="22837D39"/>
    <w:rsid w:val="228F7CB0"/>
    <w:rsid w:val="22C99AFB"/>
    <w:rsid w:val="22F77919"/>
    <w:rsid w:val="22FDDE50"/>
    <w:rsid w:val="231C490D"/>
    <w:rsid w:val="231D1773"/>
    <w:rsid w:val="234C960F"/>
    <w:rsid w:val="236CA8F7"/>
    <w:rsid w:val="23C1F76A"/>
    <w:rsid w:val="23C8BFD1"/>
    <w:rsid w:val="23DAF98D"/>
    <w:rsid w:val="23DFF17F"/>
    <w:rsid w:val="23ED5999"/>
    <w:rsid w:val="23F0014F"/>
    <w:rsid w:val="23FAA80F"/>
    <w:rsid w:val="240BD39C"/>
    <w:rsid w:val="2410EE29"/>
    <w:rsid w:val="241A9D13"/>
    <w:rsid w:val="241CA9C3"/>
    <w:rsid w:val="2431F9E6"/>
    <w:rsid w:val="2437543C"/>
    <w:rsid w:val="24385D65"/>
    <w:rsid w:val="2489769F"/>
    <w:rsid w:val="24A78103"/>
    <w:rsid w:val="24ECF7FD"/>
    <w:rsid w:val="25033926"/>
    <w:rsid w:val="2548FA90"/>
    <w:rsid w:val="254A7385"/>
    <w:rsid w:val="254ACCCF"/>
    <w:rsid w:val="2556EC22"/>
    <w:rsid w:val="25580B4A"/>
    <w:rsid w:val="256284BC"/>
    <w:rsid w:val="257BADC9"/>
    <w:rsid w:val="25A5BD02"/>
    <w:rsid w:val="25C79567"/>
    <w:rsid w:val="25EC8D61"/>
    <w:rsid w:val="25EDAD53"/>
    <w:rsid w:val="26031D47"/>
    <w:rsid w:val="2603B360"/>
    <w:rsid w:val="261856E8"/>
    <w:rsid w:val="26440C2F"/>
    <w:rsid w:val="264962E0"/>
    <w:rsid w:val="264B6B0B"/>
    <w:rsid w:val="26540162"/>
    <w:rsid w:val="265EE6D9"/>
    <w:rsid w:val="267BC279"/>
    <w:rsid w:val="269027BB"/>
    <w:rsid w:val="26A7A227"/>
    <w:rsid w:val="2700B148"/>
    <w:rsid w:val="2706ED65"/>
    <w:rsid w:val="272B6B38"/>
    <w:rsid w:val="273572A2"/>
    <w:rsid w:val="2743745E"/>
    <w:rsid w:val="27940D89"/>
    <w:rsid w:val="27BEE8F1"/>
    <w:rsid w:val="27CE7422"/>
    <w:rsid w:val="27F02F66"/>
    <w:rsid w:val="28087BC3"/>
    <w:rsid w:val="28177D71"/>
    <w:rsid w:val="281C5AB5"/>
    <w:rsid w:val="282264A1"/>
    <w:rsid w:val="284D5D04"/>
    <w:rsid w:val="2853693B"/>
    <w:rsid w:val="286AD672"/>
    <w:rsid w:val="2879DF58"/>
    <w:rsid w:val="28855453"/>
    <w:rsid w:val="288BE3AF"/>
    <w:rsid w:val="28957405"/>
    <w:rsid w:val="28B34E8B"/>
    <w:rsid w:val="28B9DB83"/>
    <w:rsid w:val="28CA8E3D"/>
    <w:rsid w:val="28DF44BF"/>
    <w:rsid w:val="29118C1D"/>
    <w:rsid w:val="2927D19B"/>
    <w:rsid w:val="2970C434"/>
    <w:rsid w:val="298C58F7"/>
    <w:rsid w:val="299ACD2A"/>
    <w:rsid w:val="29A18896"/>
    <w:rsid w:val="29B2B61E"/>
    <w:rsid w:val="29CF2FCB"/>
    <w:rsid w:val="29D335A6"/>
    <w:rsid w:val="29E4A687"/>
    <w:rsid w:val="29F90E36"/>
    <w:rsid w:val="2A20A0F1"/>
    <w:rsid w:val="2A2BD45D"/>
    <w:rsid w:val="2A2DD797"/>
    <w:rsid w:val="2A32C50C"/>
    <w:rsid w:val="2A3E84F7"/>
    <w:rsid w:val="2A45F545"/>
    <w:rsid w:val="2A4B7EE2"/>
    <w:rsid w:val="2A5622AB"/>
    <w:rsid w:val="2A8312BA"/>
    <w:rsid w:val="2AEA02D7"/>
    <w:rsid w:val="2B00544D"/>
    <w:rsid w:val="2B12F7E0"/>
    <w:rsid w:val="2B2D930E"/>
    <w:rsid w:val="2B372800"/>
    <w:rsid w:val="2B9D40DA"/>
    <w:rsid w:val="2BE0E271"/>
    <w:rsid w:val="2BEAEF4D"/>
    <w:rsid w:val="2C34F172"/>
    <w:rsid w:val="2C3F2DB9"/>
    <w:rsid w:val="2C4644D7"/>
    <w:rsid w:val="2C672E29"/>
    <w:rsid w:val="2C809FB1"/>
    <w:rsid w:val="2C831EFE"/>
    <w:rsid w:val="2CA604CD"/>
    <w:rsid w:val="2CA83325"/>
    <w:rsid w:val="2CAE21F2"/>
    <w:rsid w:val="2CCFF297"/>
    <w:rsid w:val="2CDD78FB"/>
    <w:rsid w:val="2D00AA0E"/>
    <w:rsid w:val="2D1D99EE"/>
    <w:rsid w:val="2D25543A"/>
    <w:rsid w:val="2D425508"/>
    <w:rsid w:val="2D6DD44B"/>
    <w:rsid w:val="2D78BB6F"/>
    <w:rsid w:val="2D95DEFA"/>
    <w:rsid w:val="2DA7DDEB"/>
    <w:rsid w:val="2DC79A00"/>
    <w:rsid w:val="2DE9FB34"/>
    <w:rsid w:val="2DEF058C"/>
    <w:rsid w:val="2DFE2472"/>
    <w:rsid w:val="2E0304E2"/>
    <w:rsid w:val="2E1C1334"/>
    <w:rsid w:val="2E2478B6"/>
    <w:rsid w:val="2E3D45D0"/>
    <w:rsid w:val="2E3DE877"/>
    <w:rsid w:val="2E43A757"/>
    <w:rsid w:val="2E53796C"/>
    <w:rsid w:val="2E5B397C"/>
    <w:rsid w:val="2E67F85A"/>
    <w:rsid w:val="2E93822E"/>
    <w:rsid w:val="2EA1F0C6"/>
    <w:rsid w:val="2EE35B00"/>
    <w:rsid w:val="2F1110B6"/>
    <w:rsid w:val="2F4D2F01"/>
    <w:rsid w:val="2F52DF6A"/>
    <w:rsid w:val="2F53CA76"/>
    <w:rsid w:val="2F76DA52"/>
    <w:rsid w:val="2F7EEE02"/>
    <w:rsid w:val="2F830BA9"/>
    <w:rsid w:val="2F9FF60E"/>
    <w:rsid w:val="2FA2162C"/>
    <w:rsid w:val="2FA5F26E"/>
    <w:rsid w:val="2FEC550E"/>
    <w:rsid w:val="3028C0AD"/>
    <w:rsid w:val="303B2E64"/>
    <w:rsid w:val="3062826D"/>
    <w:rsid w:val="3067CD70"/>
    <w:rsid w:val="30A20650"/>
    <w:rsid w:val="30A82112"/>
    <w:rsid w:val="30F493F4"/>
    <w:rsid w:val="314A33B2"/>
    <w:rsid w:val="314ADD6D"/>
    <w:rsid w:val="314E0E98"/>
    <w:rsid w:val="31580738"/>
    <w:rsid w:val="3178F177"/>
    <w:rsid w:val="318329EA"/>
    <w:rsid w:val="319860E8"/>
    <w:rsid w:val="319BD83A"/>
    <w:rsid w:val="319DA743"/>
    <w:rsid w:val="31BD3534"/>
    <w:rsid w:val="31C10836"/>
    <w:rsid w:val="31FE6935"/>
    <w:rsid w:val="3207267C"/>
    <w:rsid w:val="32082EFE"/>
    <w:rsid w:val="32626D44"/>
    <w:rsid w:val="3266B48D"/>
    <w:rsid w:val="327E9425"/>
    <w:rsid w:val="3284634F"/>
    <w:rsid w:val="328B6B38"/>
    <w:rsid w:val="328BF414"/>
    <w:rsid w:val="32B9448B"/>
    <w:rsid w:val="32C36F9A"/>
    <w:rsid w:val="3313F82D"/>
    <w:rsid w:val="334492E3"/>
    <w:rsid w:val="335259AE"/>
    <w:rsid w:val="3360BA6A"/>
    <w:rsid w:val="336C32E8"/>
    <w:rsid w:val="336FEEE3"/>
    <w:rsid w:val="3370FE47"/>
    <w:rsid w:val="33762742"/>
    <w:rsid w:val="337768DE"/>
    <w:rsid w:val="3389ED41"/>
    <w:rsid w:val="33B306C3"/>
    <w:rsid w:val="33FFAC94"/>
    <w:rsid w:val="340925FD"/>
    <w:rsid w:val="340DE3B0"/>
    <w:rsid w:val="342E0789"/>
    <w:rsid w:val="344841E5"/>
    <w:rsid w:val="34645E51"/>
    <w:rsid w:val="34815DDB"/>
    <w:rsid w:val="348B9705"/>
    <w:rsid w:val="3493588E"/>
    <w:rsid w:val="34AF3342"/>
    <w:rsid w:val="34B4F749"/>
    <w:rsid w:val="34FE3B9D"/>
    <w:rsid w:val="34FF75B1"/>
    <w:rsid w:val="3534AABF"/>
    <w:rsid w:val="353BC6BD"/>
    <w:rsid w:val="3545E4D0"/>
    <w:rsid w:val="3550A4DD"/>
    <w:rsid w:val="35514ABA"/>
    <w:rsid w:val="3565D596"/>
    <w:rsid w:val="3577D586"/>
    <w:rsid w:val="3579050C"/>
    <w:rsid w:val="35C1F643"/>
    <w:rsid w:val="35E8E113"/>
    <w:rsid w:val="36102616"/>
    <w:rsid w:val="361B7917"/>
    <w:rsid w:val="361D6310"/>
    <w:rsid w:val="36293B8E"/>
    <w:rsid w:val="363368B0"/>
    <w:rsid w:val="36547CC4"/>
    <w:rsid w:val="367F032E"/>
    <w:rsid w:val="36A09A0F"/>
    <w:rsid w:val="36B60F35"/>
    <w:rsid w:val="36BBB4E3"/>
    <w:rsid w:val="36F6A035"/>
    <w:rsid w:val="3712B186"/>
    <w:rsid w:val="3718401E"/>
    <w:rsid w:val="3740E22F"/>
    <w:rsid w:val="37648F3B"/>
    <w:rsid w:val="376A51F5"/>
    <w:rsid w:val="37824B0A"/>
    <w:rsid w:val="37833EC0"/>
    <w:rsid w:val="3793FFB4"/>
    <w:rsid w:val="37BEAA0E"/>
    <w:rsid w:val="37EA885F"/>
    <w:rsid w:val="380CA99F"/>
    <w:rsid w:val="3841BC2D"/>
    <w:rsid w:val="384F86C2"/>
    <w:rsid w:val="38935D74"/>
    <w:rsid w:val="38989114"/>
    <w:rsid w:val="392D518B"/>
    <w:rsid w:val="39355A4C"/>
    <w:rsid w:val="39474BC3"/>
    <w:rsid w:val="395222B4"/>
    <w:rsid w:val="3981B874"/>
    <w:rsid w:val="39849AC6"/>
    <w:rsid w:val="399F0EDB"/>
    <w:rsid w:val="39A07A3A"/>
    <w:rsid w:val="39AE3018"/>
    <w:rsid w:val="3A0B2074"/>
    <w:rsid w:val="3A1066FA"/>
    <w:rsid w:val="3A26B04E"/>
    <w:rsid w:val="3A402E30"/>
    <w:rsid w:val="3A71C8AD"/>
    <w:rsid w:val="3A7DC4E2"/>
    <w:rsid w:val="3A992575"/>
    <w:rsid w:val="3AAB9598"/>
    <w:rsid w:val="3ACA8F77"/>
    <w:rsid w:val="3B00849C"/>
    <w:rsid w:val="3B1D89E1"/>
    <w:rsid w:val="3B1F2E06"/>
    <w:rsid w:val="3B977C5E"/>
    <w:rsid w:val="3B99DBBD"/>
    <w:rsid w:val="3BAC66C3"/>
    <w:rsid w:val="3BEA3CFE"/>
    <w:rsid w:val="3BFE5EDE"/>
    <w:rsid w:val="3C680A85"/>
    <w:rsid w:val="3C6E6644"/>
    <w:rsid w:val="3C93F444"/>
    <w:rsid w:val="3C971BC9"/>
    <w:rsid w:val="3CA09076"/>
    <w:rsid w:val="3CDDBD7E"/>
    <w:rsid w:val="3CF7F371"/>
    <w:rsid w:val="3D03F165"/>
    <w:rsid w:val="3D083FE0"/>
    <w:rsid w:val="3D0875B1"/>
    <w:rsid w:val="3D2042F3"/>
    <w:rsid w:val="3D59E605"/>
    <w:rsid w:val="3D868935"/>
    <w:rsid w:val="3D86E605"/>
    <w:rsid w:val="3D884E0B"/>
    <w:rsid w:val="3DC02D57"/>
    <w:rsid w:val="3DCF372A"/>
    <w:rsid w:val="3DD95367"/>
    <w:rsid w:val="3DE4D911"/>
    <w:rsid w:val="3DE9951C"/>
    <w:rsid w:val="3E0CB446"/>
    <w:rsid w:val="3E1A395A"/>
    <w:rsid w:val="3E5874BD"/>
    <w:rsid w:val="3E6A818C"/>
    <w:rsid w:val="3E715484"/>
    <w:rsid w:val="3EA28D06"/>
    <w:rsid w:val="3EA37442"/>
    <w:rsid w:val="3EA73C59"/>
    <w:rsid w:val="3EB2A827"/>
    <w:rsid w:val="3EBA50D3"/>
    <w:rsid w:val="3EDE1BB5"/>
    <w:rsid w:val="3EEB558D"/>
    <w:rsid w:val="3F187C7F"/>
    <w:rsid w:val="3F3FE62F"/>
    <w:rsid w:val="3F56C06C"/>
    <w:rsid w:val="3F61F5E0"/>
    <w:rsid w:val="3F7F8435"/>
    <w:rsid w:val="3F8D851C"/>
    <w:rsid w:val="3F905161"/>
    <w:rsid w:val="3FA98FB6"/>
    <w:rsid w:val="3FCECFD1"/>
    <w:rsid w:val="3FD1EE51"/>
    <w:rsid w:val="3FE55437"/>
    <w:rsid w:val="402A8121"/>
    <w:rsid w:val="403CF447"/>
    <w:rsid w:val="4043AA43"/>
    <w:rsid w:val="40576AB8"/>
    <w:rsid w:val="4084078F"/>
    <w:rsid w:val="40F4ED46"/>
    <w:rsid w:val="4121030D"/>
    <w:rsid w:val="41244A4E"/>
    <w:rsid w:val="412DA223"/>
    <w:rsid w:val="4146153E"/>
    <w:rsid w:val="414EAC9D"/>
    <w:rsid w:val="41B9E42D"/>
    <w:rsid w:val="41C4EC97"/>
    <w:rsid w:val="41D145C9"/>
    <w:rsid w:val="41D532A4"/>
    <w:rsid w:val="41E05937"/>
    <w:rsid w:val="41EA1947"/>
    <w:rsid w:val="41F02275"/>
    <w:rsid w:val="41F62F52"/>
    <w:rsid w:val="41F77169"/>
    <w:rsid w:val="421B2A87"/>
    <w:rsid w:val="426A2FEE"/>
    <w:rsid w:val="426E3BDD"/>
    <w:rsid w:val="4289C293"/>
    <w:rsid w:val="428C6B07"/>
    <w:rsid w:val="4295DBF1"/>
    <w:rsid w:val="42DE2380"/>
    <w:rsid w:val="42E592C7"/>
    <w:rsid w:val="430D4CC7"/>
    <w:rsid w:val="431A02DC"/>
    <w:rsid w:val="434F1E79"/>
    <w:rsid w:val="4353DDBF"/>
    <w:rsid w:val="437193A6"/>
    <w:rsid w:val="437ABCE0"/>
    <w:rsid w:val="438D11D6"/>
    <w:rsid w:val="43A2119D"/>
    <w:rsid w:val="43A37E6A"/>
    <w:rsid w:val="43F78F8F"/>
    <w:rsid w:val="43FAEA25"/>
    <w:rsid w:val="4422A898"/>
    <w:rsid w:val="4427B08C"/>
    <w:rsid w:val="442A0BB7"/>
    <w:rsid w:val="444033DA"/>
    <w:rsid w:val="444640C6"/>
    <w:rsid w:val="444ECEFA"/>
    <w:rsid w:val="447429AD"/>
    <w:rsid w:val="44775BD2"/>
    <w:rsid w:val="448A7860"/>
    <w:rsid w:val="44A03E52"/>
    <w:rsid w:val="44AB2FE8"/>
    <w:rsid w:val="44C59444"/>
    <w:rsid w:val="44D081F5"/>
    <w:rsid w:val="44D250FB"/>
    <w:rsid w:val="44E3372A"/>
    <w:rsid w:val="453CEFD3"/>
    <w:rsid w:val="453DBB89"/>
    <w:rsid w:val="45458CEA"/>
    <w:rsid w:val="4584922E"/>
    <w:rsid w:val="458C8795"/>
    <w:rsid w:val="45A46B01"/>
    <w:rsid w:val="45AB83D8"/>
    <w:rsid w:val="460FC7E2"/>
    <w:rsid w:val="46132C33"/>
    <w:rsid w:val="462F3653"/>
    <w:rsid w:val="46488945"/>
    <w:rsid w:val="46822B8F"/>
    <w:rsid w:val="468DA6B6"/>
    <w:rsid w:val="46C18732"/>
    <w:rsid w:val="46D4C78A"/>
    <w:rsid w:val="46EA17B7"/>
    <w:rsid w:val="47083B5C"/>
    <w:rsid w:val="4719420A"/>
    <w:rsid w:val="471FFD4F"/>
    <w:rsid w:val="4744C6ED"/>
    <w:rsid w:val="4782D3F4"/>
    <w:rsid w:val="479BC180"/>
    <w:rsid w:val="47A9DB7D"/>
    <w:rsid w:val="47B722AE"/>
    <w:rsid w:val="47CC1786"/>
    <w:rsid w:val="47D9711E"/>
    <w:rsid w:val="47E728E3"/>
    <w:rsid w:val="47F17599"/>
    <w:rsid w:val="480EA550"/>
    <w:rsid w:val="482A9B3B"/>
    <w:rsid w:val="483526C1"/>
    <w:rsid w:val="483ACB7E"/>
    <w:rsid w:val="483CA9E2"/>
    <w:rsid w:val="485B5FB1"/>
    <w:rsid w:val="486885AF"/>
    <w:rsid w:val="486B786C"/>
    <w:rsid w:val="4881D52F"/>
    <w:rsid w:val="489D0055"/>
    <w:rsid w:val="48A5B6B2"/>
    <w:rsid w:val="48CFFCE7"/>
    <w:rsid w:val="49337CCA"/>
    <w:rsid w:val="49638E48"/>
    <w:rsid w:val="4989918E"/>
    <w:rsid w:val="49956761"/>
    <w:rsid w:val="499E799D"/>
    <w:rsid w:val="49B5A2BC"/>
    <w:rsid w:val="49BDDE74"/>
    <w:rsid w:val="49E505B3"/>
    <w:rsid w:val="49EA0FAF"/>
    <w:rsid w:val="49FA704C"/>
    <w:rsid w:val="4A014B1A"/>
    <w:rsid w:val="4A10C563"/>
    <w:rsid w:val="4A11CED4"/>
    <w:rsid w:val="4A36087C"/>
    <w:rsid w:val="4A54B7DD"/>
    <w:rsid w:val="4A6E19BE"/>
    <w:rsid w:val="4A86458F"/>
    <w:rsid w:val="4AA61A4C"/>
    <w:rsid w:val="4AB42184"/>
    <w:rsid w:val="4AE7706F"/>
    <w:rsid w:val="4B2F6507"/>
    <w:rsid w:val="4B33F419"/>
    <w:rsid w:val="4B5BD4E1"/>
    <w:rsid w:val="4B7CE45A"/>
    <w:rsid w:val="4B863284"/>
    <w:rsid w:val="4B9009CE"/>
    <w:rsid w:val="4B97F8CC"/>
    <w:rsid w:val="4BAC0797"/>
    <w:rsid w:val="4BC61130"/>
    <w:rsid w:val="4BE2B17B"/>
    <w:rsid w:val="4C12F1AB"/>
    <w:rsid w:val="4C22AFA5"/>
    <w:rsid w:val="4C5F8280"/>
    <w:rsid w:val="4C7C516B"/>
    <w:rsid w:val="4C9F1720"/>
    <w:rsid w:val="4CBF66F9"/>
    <w:rsid w:val="4CC07C04"/>
    <w:rsid w:val="4CCDF93A"/>
    <w:rsid w:val="4CD65141"/>
    <w:rsid w:val="4CDAF653"/>
    <w:rsid w:val="4CDBAD7A"/>
    <w:rsid w:val="4CED8B8C"/>
    <w:rsid w:val="4D10E216"/>
    <w:rsid w:val="4D1DC7AB"/>
    <w:rsid w:val="4D283A9C"/>
    <w:rsid w:val="4D41DA96"/>
    <w:rsid w:val="4D5B2647"/>
    <w:rsid w:val="4D7E02C2"/>
    <w:rsid w:val="4DB549F7"/>
    <w:rsid w:val="4DC53570"/>
    <w:rsid w:val="4DEA1983"/>
    <w:rsid w:val="4DF8A4D0"/>
    <w:rsid w:val="4E0A45AC"/>
    <w:rsid w:val="4E0AA4CA"/>
    <w:rsid w:val="4E300ED5"/>
    <w:rsid w:val="4E664C9C"/>
    <w:rsid w:val="4E73BF2D"/>
    <w:rsid w:val="4EB8D5EE"/>
    <w:rsid w:val="4ED627F5"/>
    <w:rsid w:val="4EE8DE1D"/>
    <w:rsid w:val="4F06EFC4"/>
    <w:rsid w:val="4F1323E4"/>
    <w:rsid w:val="4F1B08E2"/>
    <w:rsid w:val="4F3E9ADD"/>
    <w:rsid w:val="4F43EA0A"/>
    <w:rsid w:val="4F4F657F"/>
    <w:rsid w:val="4F95792D"/>
    <w:rsid w:val="4F9C1376"/>
    <w:rsid w:val="4FB42D9D"/>
    <w:rsid w:val="4FD23900"/>
    <w:rsid w:val="4FD74266"/>
    <w:rsid w:val="4FF97A1C"/>
    <w:rsid w:val="5033CBC4"/>
    <w:rsid w:val="503983F1"/>
    <w:rsid w:val="5047362D"/>
    <w:rsid w:val="50579915"/>
    <w:rsid w:val="5082FDFE"/>
    <w:rsid w:val="508662D8"/>
    <w:rsid w:val="5093EEA7"/>
    <w:rsid w:val="50F027FA"/>
    <w:rsid w:val="5113BF98"/>
    <w:rsid w:val="511BEC58"/>
    <w:rsid w:val="513B5201"/>
    <w:rsid w:val="515907ED"/>
    <w:rsid w:val="51761282"/>
    <w:rsid w:val="51786FA1"/>
    <w:rsid w:val="51B8CE1B"/>
    <w:rsid w:val="51B8DD2C"/>
    <w:rsid w:val="51C8E929"/>
    <w:rsid w:val="51CF32F6"/>
    <w:rsid w:val="522C35A3"/>
    <w:rsid w:val="5235319E"/>
    <w:rsid w:val="5239F049"/>
    <w:rsid w:val="524FA0B2"/>
    <w:rsid w:val="525AC28E"/>
    <w:rsid w:val="525E3BE3"/>
    <w:rsid w:val="52659D20"/>
    <w:rsid w:val="527B99A0"/>
    <w:rsid w:val="52882337"/>
    <w:rsid w:val="529F528C"/>
    <w:rsid w:val="52A455AE"/>
    <w:rsid w:val="52A5EF25"/>
    <w:rsid w:val="52C2318D"/>
    <w:rsid w:val="52C328BA"/>
    <w:rsid w:val="52EB10B8"/>
    <w:rsid w:val="52F91CD7"/>
    <w:rsid w:val="530E08A6"/>
    <w:rsid w:val="535EFA3D"/>
    <w:rsid w:val="5368916D"/>
    <w:rsid w:val="539C56F7"/>
    <w:rsid w:val="53A0842C"/>
    <w:rsid w:val="53B13D05"/>
    <w:rsid w:val="53E89138"/>
    <w:rsid w:val="53F0611B"/>
    <w:rsid w:val="542816A6"/>
    <w:rsid w:val="542F8AB7"/>
    <w:rsid w:val="5449C235"/>
    <w:rsid w:val="544A5DF1"/>
    <w:rsid w:val="54666C34"/>
    <w:rsid w:val="5484D15C"/>
    <w:rsid w:val="548B4837"/>
    <w:rsid w:val="54A06AF3"/>
    <w:rsid w:val="54ACA5A9"/>
    <w:rsid w:val="54CAE730"/>
    <w:rsid w:val="54D840F2"/>
    <w:rsid w:val="54E1CDC4"/>
    <w:rsid w:val="54E854AB"/>
    <w:rsid w:val="54FE4A6D"/>
    <w:rsid w:val="5510BFF3"/>
    <w:rsid w:val="5558B5C1"/>
    <w:rsid w:val="557058F3"/>
    <w:rsid w:val="55791EC6"/>
    <w:rsid w:val="55A42068"/>
    <w:rsid w:val="55B87C4C"/>
    <w:rsid w:val="55BA0571"/>
    <w:rsid w:val="55BAFBBC"/>
    <w:rsid w:val="55C0EEF8"/>
    <w:rsid w:val="55C695FF"/>
    <w:rsid w:val="55E1137E"/>
    <w:rsid w:val="55E3CE29"/>
    <w:rsid w:val="563D1F23"/>
    <w:rsid w:val="564E4085"/>
    <w:rsid w:val="5677C680"/>
    <w:rsid w:val="568483F2"/>
    <w:rsid w:val="5686B5A5"/>
    <w:rsid w:val="56A48876"/>
    <w:rsid w:val="56DBD915"/>
    <w:rsid w:val="56DBE80D"/>
    <w:rsid w:val="56E2E5EC"/>
    <w:rsid w:val="56F7519F"/>
    <w:rsid w:val="57352949"/>
    <w:rsid w:val="5763458E"/>
    <w:rsid w:val="576AC14C"/>
    <w:rsid w:val="57822FB2"/>
    <w:rsid w:val="57B12583"/>
    <w:rsid w:val="57BDB117"/>
    <w:rsid w:val="57C8E69F"/>
    <w:rsid w:val="58029A01"/>
    <w:rsid w:val="58175026"/>
    <w:rsid w:val="582C8C64"/>
    <w:rsid w:val="583D6E06"/>
    <w:rsid w:val="58534C9F"/>
    <w:rsid w:val="58568B4D"/>
    <w:rsid w:val="586990CB"/>
    <w:rsid w:val="588E0350"/>
    <w:rsid w:val="589A03C6"/>
    <w:rsid w:val="589CEC6F"/>
    <w:rsid w:val="58A55532"/>
    <w:rsid w:val="58B49695"/>
    <w:rsid w:val="58C55464"/>
    <w:rsid w:val="58C56050"/>
    <w:rsid w:val="58CE984D"/>
    <w:rsid w:val="58D012B8"/>
    <w:rsid w:val="5907BD03"/>
    <w:rsid w:val="59217B7B"/>
    <w:rsid w:val="5941E282"/>
    <w:rsid w:val="59483B93"/>
    <w:rsid w:val="595A523C"/>
    <w:rsid w:val="5965AFA4"/>
    <w:rsid w:val="596A4E2F"/>
    <w:rsid w:val="597C7E73"/>
    <w:rsid w:val="59897784"/>
    <w:rsid w:val="599B2166"/>
    <w:rsid w:val="59A46ABF"/>
    <w:rsid w:val="59AC8C10"/>
    <w:rsid w:val="59CB7BDD"/>
    <w:rsid w:val="5A0CE4C6"/>
    <w:rsid w:val="5A415DA2"/>
    <w:rsid w:val="5AA1C918"/>
    <w:rsid w:val="5AB93A7F"/>
    <w:rsid w:val="5ACA34A8"/>
    <w:rsid w:val="5ACE0766"/>
    <w:rsid w:val="5AE494E2"/>
    <w:rsid w:val="5B077EA3"/>
    <w:rsid w:val="5B17EAD8"/>
    <w:rsid w:val="5B371317"/>
    <w:rsid w:val="5B371D7B"/>
    <w:rsid w:val="5B39EBF3"/>
    <w:rsid w:val="5B6A9C80"/>
    <w:rsid w:val="5B9E8161"/>
    <w:rsid w:val="5BC14A11"/>
    <w:rsid w:val="5BC2599E"/>
    <w:rsid w:val="5BD45D02"/>
    <w:rsid w:val="5BDD652B"/>
    <w:rsid w:val="5BEEF00B"/>
    <w:rsid w:val="5BEF3056"/>
    <w:rsid w:val="5BF17563"/>
    <w:rsid w:val="5BFE8481"/>
    <w:rsid w:val="5C0A5350"/>
    <w:rsid w:val="5C12DE0E"/>
    <w:rsid w:val="5C136FBE"/>
    <w:rsid w:val="5C20B626"/>
    <w:rsid w:val="5C265662"/>
    <w:rsid w:val="5C2A78E7"/>
    <w:rsid w:val="5C49C7B5"/>
    <w:rsid w:val="5C5AB0BA"/>
    <w:rsid w:val="5C6E0444"/>
    <w:rsid w:val="5C72B5AA"/>
    <w:rsid w:val="5C801429"/>
    <w:rsid w:val="5C9022CE"/>
    <w:rsid w:val="5C91F2FE"/>
    <w:rsid w:val="5C94AAA2"/>
    <w:rsid w:val="5CA67C57"/>
    <w:rsid w:val="5CB55A4C"/>
    <w:rsid w:val="5CB92D37"/>
    <w:rsid w:val="5CCF8A6C"/>
    <w:rsid w:val="5CDCC828"/>
    <w:rsid w:val="5D25D3EA"/>
    <w:rsid w:val="5D40DFC5"/>
    <w:rsid w:val="5D517A48"/>
    <w:rsid w:val="5D61E8D6"/>
    <w:rsid w:val="5D6E7242"/>
    <w:rsid w:val="5DD962BC"/>
    <w:rsid w:val="5DE32400"/>
    <w:rsid w:val="5DE722C7"/>
    <w:rsid w:val="5E07C870"/>
    <w:rsid w:val="5E0E860B"/>
    <w:rsid w:val="5E524409"/>
    <w:rsid w:val="5E5666B8"/>
    <w:rsid w:val="5E6AFBAB"/>
    <w:rsid w:val="5E8157C3"/>
    <w:rsid w:val="5EB74D51"/>
    <w:rsid w:val="5EBC6361"/>
    <w:rsid w:val="5EBFB704"/>
    <w:rsid w:val="5EC43061"/>
    <w:rsid w:val="5EC9A5E2"/>
    <w:rsid w:val="5EEE4831"/>
    <w:rsid w:val="5EFEE9F9"/>
    <w:rsid w:val="5F1306A3"/>
    <w:rsid w:val="5F136A3D"/>
    <w:rsid w:val="5F1DDDFE"/>
    <w:rsid w:val="5F5D60CB"/>
    <w:rsid w:val="5F75B6BE"/>
    <w:rsid w:val="5F7CEBEC"/>
    <w:rsid w:val="5F985F13"/>
    <w:rsid w:val="5F99305F"/>
    <w:rsid w:val="5FB5A326"/>
    <w:rsid w:val="5FB875A8"/>
    <w:rsid w:val="5FB8F78C"/>
    <w:rsid w:val="5FD457C6"/>
    <w:rsid w:val="5FDB41D8"/>
    <w:rsid w:val="5FE17427"/>
    <w:rsid w:val="6028D568"/>
    <w:rsid w:val="60318412"/>
    <w:rsid w:val="603D3C8B"/>
    <w:rsid w:val="606D78D0"/>
    <w:rsid w:val="6071235F"/>
    <w:rsid w:val="60788087"/>
    <w:rsid w:val="609BAFBF"/>
    <w:rsid w:val="60C1728A"/>
    <w:rsid w:val="60C235A8"/>
    <w:rsid w:val="60FBAC62"/>
    <w:rsid w:val="61008673"/>
    <w:rsid w:val="610B7D51"/>
    <w:rsid w:val="612C03E3"/>
    <w:rsid w:val="6161E7EF"/>
    <w:rsid w:val="61681BC5"/>
    <w:rsid w:val="61821F12"/>
    <w:rsid w:val="6191003E"/>
    <w:rsid w:val="6198BD65"/>
    <w:rsid w:val="61A9FC31"/>
    <w:rsid w:val="61AB7F56"/>
    <w:rsid w:val="61C015CF"/>
    <w:rsid w:val="61D37542"/>
    <w:rsid w:val="61D41A68"/>
    <w:rsid w:val="61ECA559"/>
    <w:rsid w:val="620D29A7"/>
    <w:rsid w:val="621141DA"/>
    <w:rsid w:val="622CF6AF"/>
    <w:rsid w:val="625D42EB"/>
    <w:rsid w:val="62827E0E"/>
    <w:rsid w:val="62956951"/>
    <w:rsid w:val="629EFD9E"/>
    <w:rsid w:val="62B59C2A"/>
    <w:rsid w:val="62BC9861"/>
    <w:rsid w:val="62BF3E13"/>
    <w:rsid w:val="62C282E9"/>
    <w:rsid w:val="62CA9E7F"/>
    <w:rsid w:val="62D059CD"/>
    <w:rsid w:val="62D2C852"/>
    <w:rsid w:val="62E9977F"/>
    <w:rsid w:val="62F27CA8"/>
    <w:rsid w:val="6307F5CA"/>
    <w:rsid w:val="631B13C5"/>
    <w:rsid w:val="63330F7D"/>
    <w:rsid w:val="63354954"/>
    <w:rsid w:val="633CA350"/>
    <w:rsid w:val="635373C3"/>
    <w:rsid w:val="6380B375"/>
    <w:rsid w:val="6385724B"/>
    <w:rsid w:val="63C1785A"/>
    <w:rsid w:val="63C2C50C"/>
    <w:rsid w:val="63C35CAE"/>
    <w:rsid w:val="63D6F2CF"/>
    <w:rsid w:val="63FB691D"/>
    <w:rsid w:val="6403694A"/>
    <w:rsid w:val="6405AC00"/>
    <w:rsid w:val="640BF09E"/>
    <w:rsid w:val="642ECAA4"/>
    <w:rsid w:val="64326694"/>
    <w:rsid w:val="643785D0"/>
    <w:rsid w:val="6437F201"/>
    <w:rsid w:val="64541C7D"/>
    <w:rsid w:val="64581918"/>
    <w:rsid w:val="64708B3F"/>
    <w:rsid w:val="647DC78F"/>
    <w:rsid w:val="6493187E"/>
    <w:rsid w:val="64B861EC"/>
    <w:rsid w:val="64DCAFE8"/>
    <w:rsid w:val="64F00092"/>
    <w:rsid w:val="64F6C891"/>
    <w:rsid w:val="64FABA69"/>
    <w:rsid w:val="65009A24"/>
    <w:rsid w:val="65044543"/>
    <w:rsid w:val="65080DDC"/>
    <w:rsid w:val="6509F269"/>
    <w:rsid w:val="652C6220"/>
    <w:rsid w:val="65321BAA"/>
    <w:rsid w:val="6536134C"/>
    <w:rsid w:val="655F4165"/>
    <w:rsid w:val="65634F9B"/>
    <w:rsid w:val="656B481B"/>
    <w:rsid w:val="656FF782"/>
    <w:rsid w:val="6576CEB5"/>
    <w:rsid w:val="65BB07A5"/>
    <w:rsid w:val="65BCE4E4"/>
    <w:rsid w:val="65CC151E"/>
    <w:rsid w:val="6609D6FA"/>
    <w:rsid w:val="661FE33C"/>
    <w:rsid w:val="662A823E"/>
    <w:rsid w:val="662C9DBF"/>
    <w:rsid w:val="66522D1A"/>
    <w:rsid w:val="667E702B"/>
    <w:rsid w:val="668C1D1B"/>
    <w:rsid w:val="669A10C3"/>
    <w:rsid w:val="66BF5EA3"/>
    <w:rsid w:val="66FCF1AA"/>
    <w:rsid w:val="6726A5E1"/>
    <w:rsid w:val="675F9D07"/>
    <w:rsid w:val="67736E6C"/>
    <w:rsid w:val="677D6AB9"/>
    <w:rsid w:val="67962551"/>
    <w:rsid w:val="67EEC592"/>
    <w:rsid w:val="68268B8C"/>
    <w:rsid w:val="68356910"/>
    <w:rsid w:val="684D59B4"/>
    <w:rsid w:val="685426E5"/>
    <w:rsid w:val="685EAE7E"/>
    <w:rsid w:val="68749702"/>
    <w:rsid w:val="6880C452"/>
    <w:rsid w:val="689B7BBC"/>
    <w:rsid w:val="68AA55C6"/>
    <w:rsid w:val="68E737DA"/>
    <w:rsid w:val="68EBCFE6"/>
    <w:rsid w:val="6928B8CD"/>
    <w:rsid w:val="69371F11"/>
    <w:rsid w:val="6942082F"/>
    <w:rsid w:val="6959AB89"/>
    <w:rsid w:val="69807ECF"/>
    <w:rsid w:val="6987885B"/>
    <w:rsid w:val="6995EEF4"/>
    <w:rsid w:val="699B54C0"/>
    <w:rsid w:val="69AF28B2"/>
    <w:rsid w:val="69BC0134"/>
    <w:rsid w:val="69CE1A78"/>
    <w:rsid w:val="69ED9829"/>
    <w:rsid w:val="6A0966F8"/>
    <w:rsid w:val="6A105968"/>
    <w:rsid w:val="6A298911"/>
    <w:rsid w:val="6A3EFECF"/>
    <w:rsid w:val="6A4BA428"/>
    <w:rsid w:val="6A58A90D"/>
    <w:rsid w:val="6A78EA65"/>
    <w:rsid w:val="6A7FE629"/>
    <w:rsid w:val="6A905607"/>
    <w:rsid w:val="6AD5FC35"/>
    <w:rsid w:val="6AD63802"/>
    <w:rsid w:val="6B4A3E46"/>
    <w:rsid w:val="6B52C109"/>
    <w:rsid w:val="6B5A2E57"/>
    <w:rsid w:val="6B7699DA"/>
    <w:rsid w:val="6B7824B0"/>
    <w:rsid w:val="6B9BACC5"/>
    <w:rsid w:val="6BDC7469"/>
    <w:rsid w:val="6C33B82A"/>
    <w:rsid w:val="6C7A3417"/>
    <w:rsid w:val="6C81C33A"/>
    <w:rsid w:val="6CA0AC3A"/>
    <w:rsid w:val="6CC25D08"/>
    <w:rsid w:val="6CD3BA6B"/>
    <w:rsid w:val="6CDFBC57"/>
    <w:rsid w:val="6D416495"/>
    <w:rsid w:val="6D444430"/>
    <w:rsid w:val="6D654D5A"/>
    <w:rsid w:val="6D8B507A"/>
    <w:rsid w:val="6DA94B9A"/>
    <w:rsid w:val="6DE08880"/>
    <w:rsid w:val="6DEFEB0A"/>
    <w:rsid w:val="6E022ADA"/>
    <w:rsid w:val="6E268551"/>
    <w:rsid w:val="6E26CE50"/>
    <w:rsid w:val="6E35233C"/>
    <w:rsid w:val="6E3C7C9B"/>
    <w:rsid w:val="6E5DEB6D"/>
    <w:rsid w:val="6E83DA10"/>
    <w:rsid w:val="6EAE3F2C"/>
    <w:rsid w:val="6EC5B740"/>
    <w:rsid w:val="6EF41A67"/>
    <w:rsid w:val="6EF59792"/>
    <w:rsid w:val="6F319E6F"/>
    <w:rsid w:val="6F694009"/>
    <w:rsid w:val="6F8D91E6"/>
    <w:rsid w:val="6F9E9D20"/>
    <w:rsid w:val="6FACB040"/>
    <w:rsid w:val="6FB941D7"/>
    <w:rsid w:val="6FEE5092"/>
    <w:rsid w:val="70179C03"/>
    <w:rsid w:val="70391848"/>
    <w:rsid w:val="704E59FD"/>
    <w:rsid w:val="704E6F52"/>
    <w:rsid w:val="70594EE2"/>
    <w:rsid w:val="7075B4A1"/>
    <w:rsid w:val="709FC69E"/>
    <w:rsid w:val="70C6EF88"/>
    <w:rsid w:val="70CA39D7"/>
    <w:rsid w:val="70CC10E2"/>
    <w:rsid w:val="70F05D5B"/>
    <w:rsid w:val="71090AD1"/>
    <w:rsid w:val="7117D300"/>
    <w:rsid w:val="7119D52D"/>
    <w:rsid w:val="7125A4BA"/>
    <w:rsid w:val="7127CF40"/>
    <w:rsid w:val="715B0A7B"/>
    <w:rsid w:val="71662547"/>
    <w:rsid w:val="718E7E70"/>
    <w:rsid w:val="71A870F3"/>
    <w:rsid w:val="71FA8D62"/>
    <w:rsid w:val="72017C25"/>
    <w:rsid w:val="72455575"/>
    <w:rsid w:val="7255452D"/>
    <w:rsid w:val="7266A813"/>
    <w:rsid w:val="7274AF44"/>
    <w:rsid w:val="72785310"/>
    <w:rsid w:val="727C9859"/>
    <w:rsid w:val="728C1440"/>
    <w:rsid w:val="72AEC9BE"/>
    <w:rsid w:val="72BA5264"/>
    <w:rsid w:val="72D1EDF1"/>
    <w:rsid w:val="72D25B26"/>
    <w:rsid w:val="72F38F52"/>
    <w:rsid w:val="73109258"/>
    <w:rsid w:val="732233DB"/>
    <w:rsid w:val="73789750"/>
    <w:rsid w:val="738410E6"/>
    <w:rsid w:val="738A2AB6"/>
    <w:rsid w:val="738D7023"/>
    <w:rsid w:val="739F6997"/>
    <w:rsid w:val="73C24C55"/>
    <w:rsid w:val="73F1F2E2"/>
    <w:rsid w:val="7422D3ED"/>
    <w:rsid w:val="742BF36E"/>
    <w:rsid w:val="74376589"/>
    <w:rsid w:val="744E6505"/>
    <w:rsid w:val="74581C0F"/>
    <w:rsid w:val="74A68FB1"/>
    <w:rsid w:val="74A9C6B2"/>
    <w:rsid w:val="75203D40"/>
    <w:rsid w:val="75361B3C"/>
    <w:rsid w:val="7546A28D"/>
    <w:rsid w:val="754A4187"/>
    <w:rsid w:val="7552C028"/>
    <w:rsid w:val="756698F6"/>
    <w:rsid w:val="756D74DD"/>
    <w:rsid w:val="759BDE02"/>
    <w:rsid w:val="75D94AD7"/>
    <w:rsid w:val="75E6B1D3"/>
    <w:rsid w:val="75EF8480"/>
    <w:rsid w:val="75F02C51"/>
    <w:rsid w:val="75FED854"/>
    <w:rsid w:val="761A25C7"/>
    <w:rsid w:val="7624FFEA"/>
    <w:rsid w:val="76296B35"/>
    <w:rsid w:val="764BF2A3"/>
    <w:rsid w:val="7667B020"/>
    <w:rsid w:val="7687D595"/>
    <w:rsid w:val="768CA023"/>
    <w:rsid w:val="76983009"/>
    <w:rsid w:val="76BCAA62"/>
    <w:rsid w:val="76ED744C"/>
    <w:rsid w:val="76F4A401"/>
    <w:rsid w:val="76F910E2"/>
    <w:rsid w:val="77045198"/>
    <w:rsid w:val="771DEBAE"/>
    <w:rsid w:val="777D44EB"/>
    <w:rsid w:val="77864F56"/>
    <w:rsid w:val="7791F278"/>
    <w:rsid w:val="77D2225F"/>
    <w:rsid w:val="77F0D677"/>
    <w:rsid w:val="77F847BA"/>
    <w:rsid w:val="77FAAD33"/>
    <w:rsid w:val="78220D75"/>
    <w:rsid w:val="7824F0A6"/>
    <w:rsid w:val="78599611"/>
    <w:rsid w:val="785DCD6A"/>
    <w:rsid w:val="789610A9"/>
    <w:rsid w:val="789D6CB2"/>
    <w:rsid w:val="78CE9448"/>
    <w:rsid w:val="78F544D1"/>
    <w:rsid w:val="790FD31F"/>
    <w:rsid w:val="790FD594"/>
    <w:rsid w:val="7912FE69"/>
    <w:rsid w:val="7924C057"/>
    <w:rsid w:val="792B457E"/>
    <w:rsid w:val="7934E85E"/>
    <w:rsid w:val="79488282"/>
    <w:rsid w:val="79CA8292"/>
    <w:rsid w:val="79E453E6"/>
    <w:rsid w:val="79E93E9E"/>
    <w:rsid w:val="79EA3B69"/>
    <w:rsid w:val="7A0243CE"/>
    <w:rsid w:val="7A1B4104"/>
    <w:rsid w:val="7A4AA686"/>
    <w:rsid w:val="7A672ED0"/>
    <w:rsid w:val="7A93DECA"/>
    <w:rsid w:val="7AA35F68"/>
    <w:rsid w:val="7ACD013D"/>
    <w:rsid w:val="7ADBDFAB"/>
    <w:rsid w:val="7AE67CB5"/>
    <w:rsid w:val="7AE7A79B"/>
    <w:rsid w:val="7AE9B998"/>
    <w:rsid w:val="7B00461A"/>
    <w:rsid w:val="7B14714D"/>
    <w:rsid w:val="7B48CB58"/>
    <w:rsid w:val="7B4B1B3B"/>
    <w:rsid w:val="7B533B89"/>
    <w:rsid w:val="7B7B85BC"/>
    <w:rsid w:val="7B7D249B"/>
    <w:rsid w:val="7B911FB1"/>
    <w:rsid w:val="7B9CC4EB"/>
    <w:rsid w:val="7BD21E46"/>
    <w:rsid w:val="7BF9F715"/>
    <w:rsid w:val="7C3BBF81"/>
    <w:rsid w:val="7C9EE094"/>
    <w:rsid w:val="7CB2F6D5"/>
    <w:rsid w:val="7CB4B64B"/>
    <w:rsid w:val="7CD6EE7C"/>
    <w:rsid w:val="7CEBF5D3"/>
    <w:rsid w:val="7D02860E"/>
    <w:rsid w:val="7D359426"/>
    <w:rsid w:val="7D4A1938"/>
    <w:rsid w:val="7D706A32"/>
    <w:rsid w:val="7D756378"/>
    <w:rsid w:val="7D7A3A27"/>
    <w:rsid w:val="7D8356F1"/>
    <w:rsid w:val="7D88EF9F"/>
    <w:rsid w:val="7D9F06DE"/>
    <w:rsid w:val="7DAD6016"/>
    <w:rsid w:val="7DAE4313"/>
    <w:rsid w:val="7DB2E485"/>
    <w:rsid w:val="7DDE461B"/>
    <w:rsid w:val="7DE443FF"/>
    <w:rsid w:val="7DFB683A"/>
    <w:rsid w:val="7E2DBC40"/>
    <w:rsid w:val="7E2EBE01"/>
    <w:rsid w:val="7E47C216"/>
    <w:rsid w:val="7E7CA84C"/>
    <w:rsid w:val="7E882705"/>
    <w:rsid w:val="7EBB13B9"/>
    <w:rsid w:val="7EBE37F0"/>
    <w:rsid w:val="7EC12228"/>
    <w:rsid w:val="7F1B1174"/>
    <w:rsid w:val="7F480875"/>
    <w:rsid w:val="7F4C732E"/>
    <w:rsid w:val="7FD0C4BE"/>
    <w:rsid w:val="7FD7F4A3"/>
    <w:rsid w:val="7FE6A244"/>
    <w:rsid w:val="7FEF6FE4"/>
    <w:rsid w:val="7FF9AF2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416DCF1"/>
  <w15:chartTrackingRefBased/>
  <w15:docId w15:val="{FE51A6F5-C612-40C4-9CDE-2874ED152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5A8D"/>
    <w:pPr>
      <w:ind w:leftChars="200" w:left="480"/>
    </w:pPr>
  </w:style>
  <w:style w:type="character" w:styleId="Hyperlink">
    <w:name w:val="Hyperlink"/>
    <w:basedOn w:val="DefaultParagraphFont"/>
    <w:uiPriority w:val="99"/>
    <w:unhideWhenUsed/>
    <w:rsid w:val="00836C0C"/>
    <w:rPr>
      <w:color w:val="005DBA" w:themeColor="hyperlink"/>
      <w:u w:val="single"/>
    </w:rPr>
  </w:style>
  <w:style w:type="paragraph" w:styleId="CommentText">
    <w:name w:val="annotation text"/>
    <w:basedOn w:val="Normal"/>
    <w:link w:val="CommentTextChar"/>
    <w:uiPriority w:val="99"/>
    <w:semiHidden/>
    <w:unhideWhenUsed/>
    <w:rsid w:val="00836C0C"/>
    <w:rPr>
      <w:sz w:val="20"/>
      <w:szCs w:val="20"/>
    </w:rPr>
  </w:style>
  <w:style w:type="character" w:customStyle="1" w:styleId="CommentTextChar">
    <w:name w:val="Comment Text Char"/>
    <w:basedOn w:val="DefaultParagraphFont"/>
    <w:link w:val="CommentText"/>
    <w:uiPriority w:val="99"/>
    <w:semiHidden/>
    <w:rsid w:val="00836C0C"/>
    <w:rPr>
      <w:sz w:val="20"/>
      <w:szCs w:val="20"/>
    </w:rPr>
  </w:style>
  <w:style w:type="character" w:styleId="CommentReference">
    <w:name w:val="annotation reference"/>
    <w:basedOn w:val="DefaultParagraphFont"/>
    <w:uiPriority w:val="99"/>
    <w:semiHidden/>
    <w:unhideWhenUsed/>
    <w:rsid w:val="00836C0C"/>
    <w:rPr>
      <w:sz w:val="16"/>
      <w:szCs w:val="16"/>
    </w:rPr>
  </w:style>
  <w:style w:type="paragraph" w:styleId="BalloonText">
    <w:name w:val="Balloon Text"/>
    <w:basedOn w:val="Normal"/>
    <w:link w:val="BalloonTextChar"/>
    <w:uiPriority w:val="99"/>
    <w:semiHidden/>
    <w:unhideWhenUsed/>
    <w:rsid w:val="00836C0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C0C"/>
    <w:rPr>
      <w:rFonts w:ascii="Segoe UI" w:hAnsi="Segoe UI" w:cs="Segoe UI"/>
      <w:sz w:val="18"/>
      <w:szCs w:val="18"/>
    </w:rPr>
  </w:style>
  <w:style w:type="paragraph" w:styleId="Header">
    <w:name w:val="header"/>
    <w:basedOn w:val="Normal"/>
    <w:link w:val="HeaderChar"/>
    <w:uiPriority w:val="99"/>
    <w:unhideWhenUsed/>
    <w:rsid w:val="00724699"/>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6C039D"/>
    <w:rPr>
      <w:sz w:val="20"/>
      <w:szCs w:val="20"/>
    </w:rPr>
  </w:style>
  <w:style w:type="paragraph" w:styleId="Footer">
    <w:name w:val="footer"/>
    <w:basedOn w:val="Normal"/>
    <w:link w:val="FooterChar"/>
    <w:uiPriority w:val="99"/>
    <w:unhideWhenUsed/>
    <w:rsid w:val="00724699"/>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6C039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8431403">
      <w:bodyDiv w:val="1"/>
      <w:marLeft w:val="0"/>
      <w:marRight w:val="0"/>
      <w:marTop w:val="0"/>
      <w:marBottom w:val="0"/>
      <w:divBdr>
        <w:top w:val="none" w:sz="0" w:space="0" w:color="auto"/>
        <w:left w:val="none" w:sz="0" w:space="0" w:color="auto"/>
        <w:bottom w:val="none" w:sz="0" w:space="0" w:color="auto"/>
        <w:right w:val="none" w:sz="0" w:space="0" w:color="auto"/>
      </w:divBdr>
      <w:divsChild>
        <w:div w:id="2068802399">
          <w:marLeft w:val="0"/>
          <w:marRight w:val="0"/>
          <w:marTop w:val="0"/>
          <w:marBottom w:val="0"/>
          <w:divBdr>
            <w:top w:val="none" w:sz="0" w:space="0" w:color="auto"/>
            <w:left w:val="none" w:sz="0" w:space="0" w:color="auto"/>
            <w:bottom w:val="none" w:sz="0" w:space="0" w:color="auto"/>
            <w:right w:val="none" w:sz="0" w:space="0" w:color="auto"/>
          </w:divBdr>
        </w:div>
        <w:div w:id="1097017445">
          <w:marLeft w:val="0"/>
          <w:marRight w:val="0"/>
          <w:marTop w:val="0"/>
          <w:marBottom w:val="0"/>
          <w:divBdr>
            <w:top w:val="none" w:sz="0" w:space="0" w:color="auto"/>
            <w:left w:val="none" w:sz="0" w:space="0" w:color="auto"/>
            <w:bottom w:val="none" w:sz="0" w:space="0" w:color="auto"/>
            <w:right w:val="none" w:sz="0" w:space="0" w:color="auto"/>
          </w:divBdr>
        </w:div>
        <w:div w:id="811798061">
          <w:marLeft w:val="0"/>
          <w:marRight w:val="0"/>
          <w:marTop w:val="0"/>
          <w:marBottom w:val="0"/>
          <w:divBdr>
            <w:top w:val="none" w:sz="0" w:space="0" w:color="auto"/>
            <w:left w:val="none" w:sz="0" w:space="0" w:color="auto"/>
            <w:bottom w:val="none" w:sz="0" w:space="0" w:color="auto"/>
            <w:right w:val="none" w:sz="0" w:space="0" w:color="auto"/>
          </w:divBdr>
        </w:div>
        <w:div w:id="15294137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5.png"/><Relationship Id="rId26" Type="http://schemas.openxmlformats.org/officeDocument/2006/relationships/hyperlink" Target="https://www.businesstraveller.com/business-travel/2017/08/03/boeing-uses-flight-path-draw-dreamliner-across-us/" TargetMode="External"/><Relationship Id="rId21" Type="http://schemas.openxmlformats.org/officeDocument/2006/relationships/image" Target="media/image8.png"/><Relationship Id="rId34"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comments" Target="comment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styles" Target="styles.xml"/><Relationship Id="rId15" Type="http://schemas.microsoft.com/office/2018/08/relationships/commentsExtensible" Target="commentsExtensible.xml"/><Relationship Id="rId23" Type="http://schemas.openxmlformats.org/officeDocument/2006/relationships/image" Target="media/image10.png"/><Relationship Id="rId28" Type="http://schemas.openxmlformats.org/officeDocument/2006/relationships/hyperlink" Target="https://twitter.com/variflight/status/1004633215146045440" TargetMode="External"/><Relationship Id="rId36" Type="http://schemas.microsoft.com/office/2011/relationships/people" Target="people.xml"/><Relationship Id="rId10" Type="http://schemas.openxmlformats.org/officeDocument/2006/relationships/image" Target="media/image1.jpg"/><Relationship Id="rId19" Type="http://schemas.openxmlformats.org/officeDocument/2006/relationships/image" Target="media/image6.png"/><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 Id="rId22" Type="http://schemas.openxmlformats.org/officeDocument/2006/relationships/image" Target="media/image9.png"/><Relationship Id="rId27" Type="http://schemas.openxmlformats.org/officeDocument/2006/relationships/hyperlink" Target="https://learn.polyu.edu.hk/webapps/blackboard/execute/content/file?cmd=view&amp;content_id=_4516656_1&amp;course_id=_88135_1"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footnotes" Target="footnotes.xml"/><Relationship Id="rId3" Type="http://schemas.openxmlformats.org/officeDocument/2006/relationships/customXml" Target="../customXml/item3.xml"/></Relationships>
</file>

<file path=word/theme/_rels/theme1.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8D9CE56C52EF648BAF88C4E8F1DCCF6" ma:contentTypeVersion="4" ma:contentTypeDescription="Create a new document." ma:contentTypeScope="" ma:versionID="f60448a0fc479a75298b36d8162ec46c">
  <xsd:schema xmlns:xsd="http://www.w3.org/2001/XMLSchema" xmlns:xs="http://www.w3.org/2001/XMLSchema" xmlns:p="http://schemas.microsoft.com/office/2006/metadata/properties" xmlns:ns3="d8695aff-3690-43ea-8fb0-37cb1ed37b36" targetNamespace="http://schemas.microsoft.com/office/2006/metadata/properties" ma:root="true" ma:fieldsID="c3dbc01508ba1fb27df37b1defd79355" ns3:_="">
    <xsd:import namespace="d8695aff-3690-43ea-8fb0-37cb1ed37b3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695aff-3690-43ea-8fb0-37cb1ed37b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F31A37-9F83-4DBC-B95C-CBBCCB8FCF30}">
  <ds:schemaRefs>
    <ds:schemaRef ds:uri="http://schemas.microsoft.com/sharepoint/v3/contenttype/forms"/>
  </ds:schemaRefs>
</ds:datastoreItem>
</file>

<file path=customXml/itemProps2.xml><?xml version="1.0" encoding="utf-8"?>
<ds:datastoreItem xmlns:ds="http://schemas.openxmlformats.org/officeDocument/2006/customXml" ds:itemID="{16756B3A-2E6F-4C10-831D-DA2493AF3DCD}">
  <ds:schemaRefs>
    <ds:schemaRef ds:uri="http://schemas.microsoft.com/office/2006/documentManagement/types"/>
    <ds:schemaRef ds:uri="http://schemas.microsoft.com/office/infopath/2007/PartnerControls"/>
    <ds:schemaRef ds:uri="http://purl.org/dc/dcmitype/"/>
    <ds:schemaRef ds:uri="d8695aff-3690-43ea-8fb0-37cb1ed37b36"/>
    <ds:schemaRef ds:uri="http://schemas.microsoft.com/office/2006/metadata/properties"/>
    <ds:schemaRef ds:uri="http://purl.org/dc/elements/1.1/"/>
    <ds:schemaRef ds:uri="http://purl.org/dc/terms/"/>
    <ds:schemaRef ds:uri="http://www.w3.org/XML/1998/namespace"/>
    <ds:schemaRef ds:uri="http://schemas.openxmlformats.org/package/2006/metadata/core-properties"/>
  </ds:schemaRefs>
</ds:datastoreItem>
</file>

<file path=customXml/itemProps3.xml><?xml version="1.0" encoding="utf-8"?>
<ds:datastoreItem xmlns:ds="http://schemas.openxmlformats.org/officeDocument/2006/customXml" ds:itemID="{4336F4EE-46F0-4F67-A82F-0D25C070D1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695aff-3690-43ea-8fb0-37cb1ed37b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3092</Words>
  <Characters>17628</Characters>
  <Application>Microsoft Office Word</Application>
  <DocSecurity>0</DocSecurity>
  <Lines>146</Lines>
  <Paragraphs>41</Paragraphs>
  <ScaleCrop>false</ScaleCrop>
  <Company/>
  <LinksUpToDate>false</LinksUpToDate>
  <CharactersWithSpaces>20679</CharactersWithSpaces>
  <SharedDoc>false</SharedDoc>
  <HLinks>
    <vt:vector size="18" baseType="variant">
      <vt:variant>
        <vt:i4>1245272</vt:i4>
      </vt:variant>
      <vt:variant>
        <vt:i4>6</vt:i4>
      </vt:variant>
      <vt:variant>
        <vt:i4>0</vt:i4>
      </vt:variant>
      <vt:variant>
        <vt:i4>5</vt:i4>
      </vt:variant>
      <vt:variant>
        <vt:lpwstr>https://twitter.com/variflight/status/1004633215146045440</vt:lpwstr>
      </vt:variant>
      <vt:variant>
        <vt:lpwstr/>
      </vt:variant>
      <vt:variant>
        <vt:i4>2490480</vt:i4>
      </vt:variant>
      <vt:variant>
        <vt:i4>3</vt:i4>
      </vt:variant>
      <vt:variant>
        <vt:i4>0</vt:i4>
      </vt:variant>
      <vt:variant>
        <vt:i4>5</vt:i4>
      </vt:variant>
      <vt:variant>
        <vt:lpwstr>https://learn.polyu.edu.hk/webapps/blackboard/execute/content/file?cmd=view&amp;content_id=_4516656_1&amp;course_id=_88135_1</vt:lpwstr>
      </vt:variant>
      <vt:variant>
        <vt:lpwstr/>
      </vt:variant>
      <vt:variant>
        <vt:i4>2949158</vt:i4>
      </vt:variant>
      <vt:variant>
        <vt:i4>0</vt:i4>
      </vt:variant>
      <vt:variant>
        <vt:i4>0</vt:i4>
      </vt:variant>
      <vt:variant>
        <vt:i4>5</vt:i4>
      </vt:variant>
      <vt:variant>
        <vt:lpwstr>https://www.businesstraveller.com/business-travel/2017/08/03/boeing-uses-flight-path-draw-dreamliner-across-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SU, LT [AAE]</dc:creator>
  <cp:keywords/>
  <dc:description/>
  <cp:lastModifiedBy>LEE, Hon Man Hammond [Student]</cp:lastModifiedBy>
  <cp:revision>2</cp:revision>
  <dcterms:created xsi:type="dcterms:W3CDTF">2020-11-11T14:28:00Z</dcterms:created>
  <dcterms:modified xsi:type="dcterms:W3CDTF">2020-11-11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D9CE56C52EF648BAF88C4E8F1DCCF6</vt:lpwstr>
  </property>
</Properties>
</file>